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ảo</w:t>
      </w:r>
      <w:r>
        <w:t xml:space="preserve"> </w:t>
      </w:r>
      <w:r>
        <w:t xml:space="preserve">Bối</w:t>
      </w:r>
      <w:r>
        <w:t xml:space="preserve"> </w:t>
      </w:r>
      <w:r>
        <w:t xml:space="preserve">Lắm</w:t>
      </w:r>
      <w:r>
        <w:t xml:space="preserve"> </w:t>
      </w:r>
      <w:r>
        <w:t xml:space="preserve">Chi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ảo-bối-lắm-chiêu"/>
      <w:bookmarkEnd w:id="21"/>
      <w:r>
        <w:t xml:space="preserve">Bảo Bối Lắm Chi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7/bao-boi-lam-chi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âu chuyện tình yêu lãng mạn của một anh chàng hot boy và cô tiểu thư con của trùm mafia sẽ là nội dung xuyên suốt của câu chuyện. Kèm theo những tình huống truyện gây cấn không kém phần hấp dẫn sẽ mang đến người đọc sự hào hứng tột đỉnh.</w:t>
            </w:r>
            <w:r>
              <w:br w:type="textWrapping"/>
            </w:r>
          </w:p>
        </w:tc>
      </w:tr>
    </w:tbl>
    <w:p>
      <w:pPr>
        <w:pStyle w:val="Compact"/>
      </w:pPr>
      <w:r>
        <w:br w:type="textWrapping"/>
      </w:r>
      <w:r>
        <w:br w:type="textWrapping"/>
      </w:r>
      <w:r>
        <w:rPr>
          <w:i/>
        </w:rPr>
        <w:t xml:space="preserve">Đọc và tải ebook truyện tại: http://truyenclub.com/bao-boi-lam-chie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Sau 2 tháng ở Anh thăm ngoại, nó trở về với VN nên nó lăn kềnh ra ngủ tù tì suốt 1 ngày hôm qua</w:t>
      </w:r>
    </w:p>
    <w:p>
      <w:pPr>
        <w:pStyle w:val="BodyText"/>
      </w:pPr>
      <w:r>
        <w:t xml:space="preserve">-lên kêu Nhi tiểu thư dậy ăn sáng đi. Cả hôm qua lo ngủ không ăn gì chắc đói lắm_anh cả nhin quản gia</w:t>
      </w:r>
    </w:p>
    <w:p>
      <w:pPr>
        <w:pStyle w:val="BodyText"/>
      </w:pPr>
      <w:r>
        <w:t xml:space="preserve">-vâng thưa thiếu gia_nói là làm, bà quản gia già lên phòng nó, gõ cửa</w:t>
      </w:r>
    </w:p>
    <w:p>
      <w:pPr>
        <w:pStyle w:val="BodyText"/>
      </w:pPr>
      <w:r>
        <w:t xml:space="preserve">-tiểu thư, đại thiếu gia mời tiểu thư xuống ăn sáng_bà quản gia đứng ngoài cửa, mắt nhìn mũi, mũi nhìn tim. Nó thì ngủ lâu quá cũng đói nên cùng "ừ, tôi xuống ngay!" Nó nói mà cười thầm trong bụng, anh cả thật biết suy nghĩ, dám cho người kêu em dậy mà không sợ em tung 1 cước sao? Bà quản gia già thì ôm tim "làm quản gia nhà này chắc đau tim chết sớm!" Tất nhiên bà chỉ dám nghĩ mà không nói nên lời. Nó VSCN rồi đi xuống nhà ăn</w:t>
      </w:r>
    </w:p>
    <w:p>
      <w:pPr>
        <w:pStyle w:val="BodyText"/>
      </w:pPr>
      <w:r>
        <w:t xml:space="preserve">-thật phúc lớn cho bà quản gia già nha. Kêu em dậy mà không bị em tung 1 cước bay cánh cưa_anh cả cười rõ tươi</w:t>
      </w:r>
    </w:p>
    <w:p>
      <w:pPr>
        <w:pStyle w:val="BodyText"/>
      </w:pPr>
      <w:r>
        <w:t xml:space="preserve">-cũng may là em đói bụng và không cần ngủ nữa. Nếu không...chẹp_nó gắp miếng thịt to đùng vào mồm</w:t>
      </w:r>
    </w:p>
    <w:p>
      <w:pPr>
        <w:pStyle w:val="BodyText"/>
      </w:pPr>
      <w:r>
        <w:t xml:space="preserve">-con gái ba, ăn từ từ kẻo nghẹn_ba nó lên tiếng</w:t>
      </w:r>
    </w:p>
    <w:p>
      <w:pPr>
        <w:pStyle w:val="BodyText"/>
      </w:pPr>
      <w:r>
        <w:t xml:space="preserve">-ba khéo lo_nó vừa nhai vừa nói</w:t>
      </w:r>
    </w:p>
    <w:p>
      <w:pPr>
        <w:pStyle w:val="BodyText"/>
      </w:pPr>
      <w:r>
        <w:t xml:space="preserve">-xem em kìa Nhi, mất lịch sự quá_anh cả lau miệng cho nó</w:t>
      </w:r>
    </w:p>
    <w:p>
      <w:pPr>
        <w:pStyle w:val="BodyText"/>
      </w:pPr>
      <w:r>
        <w:t xml:space="preserve">-anh 2 đi với gái rồi ạ?_nó ngây tgow hỏi</w:t>
      </w:r>
    </w:p>
    <w:p>
      <w:pPr>
        <w:pStyle w:val="BodyText"/>
      </w:pPr>
      <w:r>
        <w:t xml:space="preserve">-ừ, cũng lạ ha. 1 doanh nhân thành đạt như nó lại mê gái, còn 1 mafia khét tiếng như Tuấn thiếu gia nhà ta lại bị gái bỏ mặc, là sao hả con gái?_ba nói đầy chaamchojc</w:t>
      </w:r>
    </w:p>
    <w:p>
      <w:pPr>
        <w:pStyle w:val="BodyText"/>
      </w:pPr>
      <w:r>
        <w:t xml:space="preserve">-có bao nhiêu gái bám con đều bị em gái cưng Hàn Mạc Nhi hù cho chết còn gì?_anh cả</w:t>
      </w:r>
    </w:p>
    <w:p>
      <w:pPr>
        <w:pStyle w:val="BodyText"/>
      </w:pPr>
      <w:r>
        <w:t xml:space="preserve">-con mẹ đâu ạ?_nó</w:t>
      </w:r>
    </w:p>
    <w:p>
      <w:pPr>
        <w:pStyle w:val="BodyText"/>
      </w:pPr>
      <w:r>
        <w:t xml:space="preserve">-mẹ đi làm từ sớm rồi. Bây giờ cũng 9h rồi đấy cô ba_anh cả cười xòa</w:t>
      </w:r>
    </w:p>
    <w:p>
      <w:pPr>
        <w:pStyle w:val="BodyText"/>
      </w:pPr>
      <w:r>
        <w:t xml:space="preserve">-tối ba có cuộc hẹn, 2 đứa đi cùng ba_ba ra lệnh</w:t>
      </w:r>
    </w:p>
    <w:p>
      <w:pPr>
        <w:pStyle w:val="BodyText"/>
      </w:pPr>
      <w:r>
        <w:t xml:space="preserve">-Ok sir_nó và anh đồng thanh</w:t>
      </w:r>
    </w:p>
    <w:p>
      <w:pPr>
        <w:pStyle w:val="BodyText"/>
      </w:pPr>
      <w:r>
        <w:t xml:space="preserve">-lát dẫn em lên công ty chơi nhé anh?_nó chớp chớp mắt</w:t>
      </w:r>
    </w:p>
    <w:p>
      <w:pPr>
        <w:pStyle w:val="BodyText"/>
      </w:pPr>
      <w:r>
        <w:t xml:space="preserve">-công ty để em lên chơi sao?_anh phải né tránh ánh mắt kia, không là tý nữa bị nó hù cho chết mất</w:t>
      </w:r>
    </w:p>
    <w:p>
      <w:pPr>
        <w:pStyle w:val="BodyText"/>
      </w:pPr>
      <w:r>
        <w:t xml:space="preserve">-anh à..._nó rít lên</w:t>
      </w:r>
    </w:p>
    <w:p>
      <w:pPr>
        <w:pStyle w:val="BodyText"/>
      </w:pPr>
      <w:r>
        <w:t xml:space="preserve">-ok ok. Đi, ăn đi_anh múc hản miếng cơm cho nó</w:t>
      </w:r>
    </w:p>
    <w:p>
      <w:pPr>
        <w:pStyle w:val="BodyText"/>
      </w:pPr>
      <w:r>
        <w:t xml:space="preserve">11h Trưa. Nó mặc chiếc áo thun croptop trắng cùng quần yếm đen, họa tiết vintage cùng giày búp bê đỏ đo, tóc cột đuôi ngựa cao nhưng vẫn rất dài. Nó hí ha hí hửng chạy xuống nhà</w:t>
      </w:r>
    </w:p>
    <w:p>
      <w:pPr>
        <w:pStyle w:val="BodyText"/>
      </w:pPr>
      <w:r>
        <w:t xml:space="preserve">-đi thôi_nó hô</w:t>
      </w:r>
    </w:p>
    <w:p>
      <w:pPr>
        <w:pStyle w:val="BodyText"/>
      </w:pPr>
      <w:r>
        <w:t xml:space="preserve">-ừ</w:t>
      </w:r>
    </w:p>
    <w:p>
      <w:pPr>
        <w:pStyle w:val="BodyText"/>
      </w:pPr>
      <w:r>
        <w:t xml:space="preserve">2 anh em nó vun vút trên con Lamborghini đc anh nó độ gần cả tỷ đồng, nhìn qua đã rất thu hút ánh nhìn rồi. Tới công ty, bao nhiêu ánh mắt đều đổ dồn vào 2 anh em nó "quả là mỹ mam, mỹ nữ mà". Mặc dù không làm việc ở đây nhưng có ai mà không biết kia là Đại thiếu gia của Royal Mind's, và kia là bảo bối Tiểu thư nhà Royal Mind's chứ (nhân viên ở đây biết vì nó hay tới đây chơi lắm). Nó chạy vù vào thang máy bấm lên lầu, nơi anh 2 làm việc, anh cả cũng đi vào công ty nhưng là công ty Mafia Royal Mind's (tòa nhà kế bên Royal Mind's )</w:t>
      </w:r>
    </w:p>
    <w:p>
      <w:pPr>
        <w:pStyle w:val="BodyText"/>
      </w:pPr>
      <w:r>
        <w:t xml:space="preserve">-anh 2_không khách khí, nó mở cửa tự nhiên chui vào phòng anh và chạy lên bàn làm việc của anh ngồi</w:t>
      </w:r>
    </w:p>
    <w:p>
      <w:pPr>
        <w:pStyle w:val="BodyText"/>
      </w:pPr>
      <w:r>
        <w:t xml:space="preserve">-nhóc con, em suốt ngày đến dây phá rối thôi sao? Làm việc đi. Năng lực của em quả là không tồi đâu nhé!_anh mặc kệ nó đang ngồi trên bàn vì quá quen rồi</w:t>
      </w:r>
    </w:p>
    <w:p>
      <w:pPr>
        <w:pStyle w:val="BodyText"/>
      </w:pPr>
      <w:r>
        <w:t xml:space="preserve">-công ty có anh cả và anh 2 lo rồi. Ba mẹ lại cho em hưởng thụ nữa, ngu sao em không hưởng thụ?_nó trề môi</w:t>
      </w:r>
    </w:p>
    <w:p>
      <w:pPr>
        <w:pStyle w:val="BodyText"/>
      </w:pPr>
      <w:r>
        <w:t xml:space="preserve">-vậy em đi học cùng Elly, Gio với Lu đi</w:t>
      </w:r>
    </w:p>
    <w:p>
      <w:pPr>
        <w:pStyle w:val="BodyText"/>
      </w:pPr>
      <w:r>
        <w:t xml:space="preserve">-á. Đc đó. Dù sao cái trường đó cũng chịu cho em quậy mà. Làm luôn đi anh. Xin cho em, mau mau_nó thích học cái trường đó là do trường đó tên là Mind's hơn 50% là do nhà nó và công ty Rolly đầu tư</w:t>
      </w:r>
    </w:p>
    <w:p>
      <w:pPr>
        <w:pStyle w:val="BodyText"/>
      </w:pPr>
      <w:r>
        <w:t xml:space="preserve">-đc rồi, nhìn mặt em kìa. Sướng run rồi đấy_anh trêu</w:t>
      </w:r>
    </w:p>
    <w:p>
      <w:pPr>
        <w:pStyle w:val="BodyText"/>
      </w:pPr>
      <w:r>
        <w:t xml:space="preserve">-anh còn trêu Nhi? Mà hôm qua anh đi với cô nào? Xinh không? Body chuẩn chứ?_nó</w:t>
      </w:r>
    </w:p>
    <w:p>
      <w:pPr>
        <w:pStyle w:val="BodyText"/>
      </w:pPr>
      <w:r>
        <w:t xml:space="preserve">-không xinh bằng Nhi nhưng body chuẩn và đẹp hơn Nhi_anh</w:t>
      </w:r>
    </w:p>
    <w:p>
      <w:pPr>
        <w:pStyle w:val="BodyText"/>
      </w:pPr>
      <w:r>
        <w:t xml:space="preserve">-xì, tất nhiên! Tình 1 đêm của anh body ai chả chuẩn!_nó trề môi</w:t>
      </w:r>
    </w:p>
    <w:p>
      <w:pPr>
        <w:pStyle w:val="BodyText"/>
      </w:pPr>
      <w:r>
        <w:t xml:space="preserve">*dong dong dong*</w:t>
      </w:r>
    </w:p>
    <w:p>
      <w:pPr>
        <w:pStyle w:val="BodyText"/>
      </w:pPr>
      <w:r>
        <w:t xml:space="preserve">-hello mom?_nó nghe đt, nháy mắt với anh 2</w:t>
      </w:r>
    </w:p>
    <w:p>
      <w:pPr>
        <w:pStyle w:val="BodyText"/>
      </w:pPr>
      <w:r>
        <w:t xml:space="preserve">-con nghe nói về bữa ăn thân mật tối nay chưa?_mẹ hỏi</w:t>
      </w:r>
    </w:p>
    <w:p>
      <w:pPr>
        <w:pStyle w:val="BodyText"/>
      </w:pPr>
      <w:r>
        <w:t xml:space="preserve">-rồi ạ. Mà thân mật gì cơ? Ăn ở nhà cũng đc mà? Nhà mình nấu ngon cov hơn nhà hàng ý chứ</w:t>
      </w:r>
    </w:p>
    <w:p>
      <w:pPr>
        <w:pStyle w:val="BodyText"/>
      </w:pPr>
      <w:r>
        <w:t xml:space="preserve">-cứ biết vậy đi. Mà đùng lên phòng mẹ quấy rầy mẹ nhé. Bye</w:t>
      </w:r>
    </w:p>
    <w:p>
      <w:pPr>
        <w:pStyle w:val="BodyText"/>
      </w:pPr>
      <w:r>
        <w:t xml:space="preserve">-xì_nó nhìn đt rồi xì cái rõ kêu, quay lại nhìn anh 2 thân yêu đang gõ máy lách cách, nó bay lahi bá cổ anh, mồm bắt đầu luyên thuyên -tối nay là bữa ăn gì vậy 2?</w:t>
      </w:r>
    </w:p>
    <w:p>
      <w:pPr>
        <w:pStyle w:val="BodyText"/>
      </w:pPr>
      <w:r>
        <w:t xml:space="preserve">-nghe nói là đối tác làm ăn cùng với Rolly</w:t>
      </w:r>
    </w:p>
    <w:p>
      <w:pPr>
        <w:pStyle w:val="BodyText"/>
      </w:pPr>
      <w:r>
        <w:t xml:space="preserve">-à. Em nghe nói cậu con trai nhà đó đẹp trai lắm_nó ngây thơ</w:t>
      </w:r>
    </w:p>
    <w:p>
      <w:pPr>
        <w:pStyle w:val="BodyText"/>
      </w:pPr>
      <w:r>
        <w:t xml:space="preserve">-ừ rất đẹp_anh cười đểu</w:t>
      </w:r>
    </w:p>
    <w:p>
      <w:pPr>
        <w:pStyle w:val="BodyText"/>
      </w:pPr>
      <w:r>
        <w:t xml:space="preserve">Buổi tối, nó mặc áo sơ mi đỏ cùng chiếc váy da đen, mang giày cao gót màu đen, tóc thả và uốn nhẹ. Nó vốn dĩ rất tuej hào về khuôn mặt đẹp nghiêng thùng đổ thúng cyar mình nên không makeup gì, vui vẻ cùng gia đình tới nhà hàng Rolla</w:t>
      </w:r>
    </w:p>
    <w:p>
      <w:pPr>
        <w:pStyle w:val="BodyText"/>
      </w:pPr>
      <w:r>
        <w:t xml:space="preserve">-xin lỗi ông Phạm, nhà tôi thất lễ quá, đên nuộn kgieesn ông chờ_mẹ nó khác sáo bắt tay ba hắn</w:t>
      </w:r>
    </w:p>
    <w:p>
      <w:pPr>
        <w:pStyle w:val="BodyText"/>
      </w:pPr>
      <w:r>
        <w:t xml:space="preserve">-không sao. Nhà tôi tới sớm thôi. Nào, mời ngồi_ông vui vẻ, 3 anh em nhà nó khéo léo kéo ghế ngồi</w:t>
      </w:r>
    </w:p>
    <w:p>
      <w:pPr>
        <w:pStyle w:val="BodyText"/>
      </w:pPr>
      <w:r>
        <w:t xml:space="preserve">-đây là 3 đứa con nhà tôi, Mạc Tuấn là con cả_mẹ nó chủ anh cả</w:t>
      </w:r>
    </w:p>
    <w:p>
      <w:pPr>
        <w:pStyle w:val="BodyText"/>
      </w:pPr>
      <w:r>
        <w:t xml:space="preserve">-cháu chào bác_anh nó mỉm cười, bắt tay với ông</w:t>
      </w:r>
    </w:p>
    <w:p>
      <w:pPr>
        <w:pStyle w:val="BodyText"/>
      </w:pPr>
      <w:r>
        <w:t xml:space="preserve">-còn đây là Mạc Anh, con thứ_mẹ nó chỉ anh 2</w:t>
      </w:r>
    </w:p>
    <w:p>
      <w:pPr>
        <w:pStyle w:val="BodyText"/>
      </w:pPr>
      <w:r>
        <w:t xml:space="preserve">-chào bác_anh cũng vui vẻ bắt tay</w:t>
      </w:r>
    </w:p>
    <w:p>
      <w:pPr>
        <w:pStyle w:val="BodyText"/>
      </w:pPr>
      <w:r>
        <w:t xml:space="preserve">-2 đứa này là Tổng Giám Đốc Royal Mind's, còn đây là con út Mạc Nhi_mẹ nó nhẹ đặt tay mẹ lên tay nó</w:t>
      </w:r>
    </w:p>
    <w:p>
      <w:pPr>
        <w:pStyle w:val="BodyText"/>
      </w:pPr>
      <w:r>
        <w:t xml:space="preserve">-cháu chào bác, hello anh_nó vui vẻ cúi đầu chào ông và hello người con trai kế bên</w:t>
      </w:r>
    </w:p>
    <w:p>
      <w:pPr>
        <w:pStyle w:val="BodyText"/>
      </w:pPr>
      <w:r>
        <w:t xml:space="preserve">-chào con/em_2 người đồng thanh</w:t>
      </w:r>
    </w:p>
    <w:p>
      <w:pPr>
        <w:pStyle w:val="BodyText"/>
      </w:pPr>
      <w:r>
        <w:t xml:space="preserve">-đây là con trai bác, Vĩ Văn, đang là học sinh lớp 11 trường Animal_ông cười</w:t>
      </w:r>
    </w:p>
    <w:p>
      <w:pPr>
        <w:pStyle w:val="BodyText"/>
      </w:pPr>
      <w:r>
        <w:t xml:space="preserve">-vậy anh 17 ạ? Em cũng bằng tuổi anh ạ_nó ngây thơ nói mà không biết rằng nó đang thể hiện ra ngoài bộ mặt ngây thơ quá đáng làm cả nhà bật cười</w:t>
      </w:r>
    </w:p>
    <w:p>
      <w:pPr>
        <w:pStyle w:val="BodyText"/>
      </w:pPr>
      <w:r>
        <w:t xml:space="preserve">-cứ kệ để xưng hô vậy đi. Nó không mày-tao là may rồi_anh cả xoa đầu nó, vì nó sống bên Anh toàn xưng mày-tao lúc về VN chỉnh mãi mới sửa đc, nên nó đang giữ cái phép lị h sự kia thì cứ kệ nó đi, mất công lại mày tao thì khổ</w:t>
      </w:r>
    </w:p>
    <w:p>
      <w:pPr>
        <w:pStyle w:val="BodyText"/>
      </w:pPr>
      <w:r>
        <w:t xml:space="preserve">-tôi không quen! Xưng tên đi. Mày tao cũng đc_hắn lạnh lùng, nó nghe vậy theo bản năng "xì" 1 cái thì nhận đc cái trừng mắt từ hắn</w:t>
      </w:r>
    </w:p>
    <w:p>
      <w:pPr>
        <w:pStyle w:val="BodyText"/>
      </w:pPr>
      <w:r>
        <w:t xml:space="preserve">-thôi, ta ăn thôi!_anh 2 nó giải vây, nó cũng bỏ hắn ra 1 bên mà ăn</w:t>
      </w:r>
    </w:p>
    <w:p>
      <w:pPr>
        <w:pStyle w:val="BodyText"/>
      </w:pPr>
      <w:r>
        <w:t xml:space="preserve">Sáng hôm sau</w:t>
      </w:r>
    </w:p>
    <w:p>
      <w:pPr>
        <w:pStyle w:val="BodyText"/>
      </w:pPr>
      <w:r>
        <w:t xml:space="preserve">-Nhi, dậy đi em!!!_anh 2 dựng nó dậy</w:t>
      </w:r>
    </w:p>
    <w:p>
      <w:pPr>
        <w:pStyle w:val="BodyText"/>
      </w:pPr>
      <w:r>
        <w:t xml:space="preserve">-chi vậy? 2 để em ngủ tý đi ạ_nó nhắm nghiền đôi mắt</w:t>
      </w:r>
    </w:p>
    <w:p>
      <w:pPr>
        <w:pStyle w:val="BodyText"/>
      </w:pPr>
      <w:r>
        <w:t xml:space="preserve">-hôm nay đi học đó</w:t>
      </w:r>
    </w:p>
    <w:p>
      <w:pPr>
        <w:pStyle w:val="BodyText"/>
      </w:pPr>
      <w:r>
        <w:t xml:space="preserve">-a_nó mở mắt rồi bay vào nhà vệ sinh</w:t>
      </w:r>
    </w:p>
    <w:p>
      <w:pPr>
        <w:pStyle w:val="BodyText"/>
      </w:pPr>
      <w:r>
        <w:t xml:space="preserve">15p sau nó xuất hiện với bộ đồng phục, áo trắng viền tay đỏ cùng chiếc nơ đỏ ở cổ, đc nó phong phanh ra 2 nút rồi cột nơ ở nút thứ 3, chiếc váy đỏ xếp ly, mang đồi giày búp bê màu đen cùng ba lô đen, tóc cột đuôi ngựa hơi lỏng, chạy xuống nhà đc anh 2 chở đi trên con xe Lamborghini mui trần màu đỏ, kiểu dáng thể thao, chạy với tốc độ ánh sáng, vì là mui trần nên nó đeo cặp kính râm màu nâu đỏ. Tới trường nó hôn tạm biệt anh 2 rồi đi vào, vywfa bước vào mọi người đã xuýt xoa với vẻ ngoài của nó mù bu đen bu đỏ lại nó, làm quen, nó cười trừ</w:t>
      </w:r>
    </w:p>
    <w:p>
      <w:pPr>
        <w:pStyle w:val="BodyText"/>
      </w:pPr>
      <w:r>
        <w:t xml:space="preserve">-ê, sao đám học sinh hôm nay không tiếp đãi hội tụi mình?_Gio</w:t>
      </w:r>
    </w:p>
    <w:p>
      <w:pPr>
        <w:pStyle w:val="BodyText"/>
      </w:pPr>
      <w:r>
        <w:t xml:space="preserve">-tiếp đãi người khác rồi kia kìa_Lu chỉ tay qua chỗ đám học sinh bu quanh nó</w:t>
      </w:r>
    </w:p>
    <w:p>
      <w:pPr>
        <w:pStyle w:val="BodyText"/>
      </w:pPr>
      <w:r>
        <w:t xml:space="preserve">-cũng vui đó. Qua xem đi_Elly</w:t>
      </w:r>
    </w:p>
    <w:p>
      <w:pPr>
        <w:pStyle w:val="BodyText"/>
      </w:pPr>
      <w:r>
        <w:t xml:space="preserve">-mấy người đi mà xem, tôi lên lớp_hắn bỏ đi</w:t>
      </w:r>
    </w:p>
    <w:p>
      <w:pPr>
        <w:pStyle w:val="BodyText"/>
      </w:pPr>
      <w:r>
        <w:t xml:space="preserve">Elly, Gio, Lu chạy lại và trn đám đông ra thì thấy 1 thiên thần đang méo mặt vì bị bao vây, nhìn quen quenmaf không nhận ra vì nó đeo kính râm</w:t>
      </w:r>
    </w:p>
    <w:p>
      <w:pPr>
        <w:pStyle w:val="BodyText"/>
      </w:pPr>
      <w:r>
        <w:t xml:space="preserve">-cứu tao coi. Còn đứng đó mà trơ ra nhìn?_nó thấy đám bạn thân yêu tới thì mừng nhưng lại chả chịu kéo nó ra là sao</w:t>
      </w:r>
    </w:p>
    <w:p>
      <w:pPr>
        <w:pStyle w:val="BodyText"/>
      </w:pPr>
      <w:r>
        <w:t xml:space="preserve">-aaaaaa. Nhi bạn thân yêu_Elly chạy lại ôm nó. Nghe Elly nói là Ngi nên 2 bạn hotboy kua cũng bay lại oomhoon nó thắm thiết. À đc phen ồn ào</w:t>
      </w:r>
    </w:p>
    <w:p>
      <w:pPr>
        <w:pStyle w:val="BodyText"/>
      </w:pPr>
      <w:r>
        <w:t xml:space="preserve">-hình như Elly, Gio và Lu quen bạn nước ngoài đó thì phải?</w:t>
      </w:r>
    </w:p>
    <w:p>
      <w:pPr>
        <w:pStyle w:val="BodyText"/>
      </w:pPr>
      <w:r>
        <w:t xml:space="preserve">-đúng đó nhìn rất thân thiết nha</w:t>
      </w:r>
    </w:p>
    <w:p>
      <w:pPr>
        <w:pStyle w:val="BodyText"/>
      </w:pPr>
      <w:r>
        <w:t xml:space="preserve">-mà Văn đâu nhỉ? Hotboy no1 của tui đâu?</w:t>
      </w:r>
    </w:p>
    <w:p>
      <w:pPr>
        <w:pStyle w:val="BodyText"/>
      </w:pPr>
      <w:r>
        <w:t xml:space="preserve">.....</w:t>
      </w:r>
    </w:p>
    <w:p>
      <w:pPr>
        <w:pStyle w:val="BodyText"/>
      </w:pPr>
      <w:r>
        <w:t xml:space="preserve">-mày bỏ bê bạn bè cả 2 tháng rồi đấy_Elly nức nở kéo nó cùng lên lớp</w:t>
      </w:r>
    </w:p>
    <w:p>
      <w:pPr>
        <w:pStyle w:val="BodyText"/>
      </w:pPr>
      <w:r>
        <w:t xml:space="preserve">-mới có 2 tháng làm thấy ghê_nó</w:t>
      </w:r>
    </w:p>
    <w:p>
      <w:pPr>
        <w:pStyle w:val="BodyText"/>
      </w:pPr>
      <w:r>
        <w:t xml:space="preserve">-mày còn nói?_Lu kí cốp vào đầu nó</w:t>
      </w:r>
    </w:p>
    <w:p>
      <w:pPr>
        <w:pStyle w:val="BodyText"/>
      </w:pPr>
      <w:r>
        <w:t xml:space="preserve">-mày đánh tao sao?_nó vung chân đá cái pặc vào bắp đùi Lu</w:t>
      </w:r>
    </w:p>
    <w:p>
      <w:pPr>
        <w:pStyle w:val="BodyText"/>
      </w:pPr>
      <w:r>
        <w:t xml:space="preserve">-mày toàn ăn giếp chồng tao là thế quái nào vậy?_Elly chạy lại chỗ Lu vuốt ve</w:t>
      </w:r>
    </w:p>
    <w:p>
      <w:pPr>
        <w:pStyle w:val="BodyText"/>
      </w:pPr>
      <w:r>
        <w:t xml:space="preserve">-THẤY GỚM_nó và Gio phám câu xanh rờn rồi tiếp tục lên lớp</w:t>
      </w:r>
    </w:p>
    <w:p>
      <w:pPr>
        <w:pStyle w:val="BodyText"/>
      </w:pPr>
      <w:r>
        <w:t xml:space="preserve">-à mà mày đi học chi vậy? Rãnh quá hả?_Elly</w:t>
      </w:r>
    </w:p>
    <w:p>
      <w:pPr>
        <w:pStyle w:val="BodyText"/>
      </w:pPr>
      <w:r>
        <w:t xml:space="preserve">-ừ. Ở nhà chán quá nên tao đi học cho vui_nó cười hì hì</w:t>
      </w:r>
    </w:p>
    <w:p>
      <w:pPr>
        <w:pStyle w:val="BodyText"/>
      </w:pPr>
      <w:r>
        <w:t xml:space="preserve">-đc ở nhà hầu như công chúa mà rên chán,mày đúng là khó nuôi mà_Elly</w:t>
      </w:r>
    </w:p>
    <w:p>
      <w:pPr>
        <w:pStyle w:val="BodyText"/>
      </w:pPr>
      <w:r>
        <w:t xml:space="preserve">Nó bị con bạn này móc họng nhiều nên quen rồi neencuxng chả bận tâm, cãi nhau với nó hồi nó khóc huhu à xem. Nó vui vẻ lên lớp</w:t>
      </w:r>
    </w:p>
    <w:p>
      <w:pPr>
        <w:pStyle w:val="BodyText"/>
      </w:pPr>
      <w:r>
        <w:t xml:space="preserve">-em là học sinh mới?_cô giáo hỏi</w:t>
      </w:r>
    </w:p>
    <w:p>
      <w:pPr>
        <w:pStyle w:val="BodyText"/>
      </w:pPr>
      <w:r>
        <w:t xml:space="preserve">-vâng, thưa cô_nó cúi chào (ở bên Anh hay như vậy nên quen rồi)</w:t>
      </w:r>
    </w:p>
    <w:p>
      <w:pPr>
        <w:pStyle w:val="BodyText"/>
      </w:pPr>
      <w:r>
        <w:t xml:space="preserve">-ừm. Em đợi cô nhé? 3 em vào lớp đi_cô vẫy Elly, Gio và Lu vào lớp rồi cũng bắm tay nó vào lớp trước sự kinh ngạc của lớp và cả hắn nữa! "Nhóc kia sao ở đây?" Hắn nghĩ</w:t>
      </w:r>
    </w:p>
    <w:p>
      <w:pPr>
        <w:pStyle w:val="BodyText"/>
      </w:pPr>
      <w:r>
        <w:t xml:space="preserve">-đây là học sinh mới của lớp ta. Em tự giới thiệu 1 tý đi_cô cười với nó</w:t>
      </w:r>
    </w:p>
    <w:p>
      <w:pPr>
        <w:pStyle w:val="BodyText"/>
      </w:pPr>
      <w:r>
        <w:t xml:space="preserve">-chào. Mình là Hàn Mạc Nhi, rất vui đc gặp các bạn_nó mỉm cuờ làm cả lớp nháo nhào lên</w:t>
      </w:r>
    </w:p>
    <w:p>
      <w:pPr>
        <w:pStyle w:val="BodyText"/>
      </w:pPr>
      <w:r>
        <w:t xml:space="preserve">-Nhi xinh thật</w:t>
      </w:r>
    </w:p>
    <w:p>
      <w:pPr>
        <w:pStyle w:val="BodyText"/>
      </w:pPr>
      <w:r>
        <w:t xml:space="preserve">-thiên sứ là đây</w:t>
      </w:r>
    </w:p>
    <w:p>
      <w:pPr>
        <w:pStyle w:val="BodyText"/>
      </w:pPr>
      <w:r>
        <w:t xml:space="preserve">-....</w:t>
      </w:r>
    </w:p>
    <w:p>
      <w:pPr>
        <w:pStyle w:val="BodyText"/>
      </w:pPr>
      <w:r>
        <w:t xml:space="preserve">-bạn ình hỏi, bạn là người lai à?_1 bạn học sinh nam hỏi</w:t>
      </w:r>
    </w:p>
    <w:p>
      <w:pPr>
        <w:pStyle w:val="BodyText"/>
      </w:pPr>
      <w:r>
        <w:t xml:space="preserve">-ừm, mẹ mình người Anh_nó cười</w:t>
      </w:r>
    </w:p>
    <w:p>
      <w:pPr>
        <w:pStyle w:val="BodyText"/>
      </w:pPr>
      <w:r>
        <w:t xml:space="preserve">-thôi, em xuống chỗ bạn Văn ngồi đi_cô chỉ vào bàn chót, sát cửa sổ</w:t>
      </w:r>
    </w:p>
    <w:p>
      <w:pPr>
        <w:pStyle w:val="BodyText"/>
      </w:pPr>
      <w:r>
        <w:t xml:space="preserve">-vâng_nó đi nhẹ nhàng xuống chỗ</w:t>
      </w:r>
    </w:p>
    <w:p>
      <w:pPr>
        <w:pStyle w:val="BodyText"/>
      </w:pPr>
      <w:r>
        <w:t xml:space="preserve">-là anh?_nó trố mắt nhìn hắn</w:t>
      </w:r>
    </w:p>
    <w:p>
      <w:pPr>
        <w:pStyle w:val="BodyText"/>
      </w:pPr>
      <w:r>
        <w:t xml:space="preserve">-mắt cô đã rất to rồi đấy, giãn cơ mặt ra đi_hắn bói rồi lấy tay đập đập vào chiếc ghế ý bảo nó ngồi. Nó cũng cởi balo xuống đặt trên bàn thì *bịch*!!! Hắn gạt balo nó? Cuộc đời nó ghét nhất là phải cúi xuống lụm bất cứ thứ gì, nó ghét ai xúc phạm nó kiểu này, mắt bó long sifng sọc, lòng trắng con mắt có hàng ngàn tia đỏ. Hắn hả hê cười mà không để ý sự thay dổi của nó. Elly, Gio, Lu chỉ biết câm nín khi nhìn thấy ánh mắt này, người duy nhất cản đc sự tức giận của nó là 1 cái tát từ ba nó. Nó dùng sức lật ngược chiếc bàn lên, vì là bàn gỗ nên tay nó găm nhầm đinh và chảy máu, nó không hề biết đau và tay nắm thành quyền làm bật cả máu</w:t>
      </w:r>
    </w:p>
    <w:p>
      <w:pPr>
        <w:pStyle w:val="BodyText"/>
      </w:pPr>
      <w:r>
        <w:t xml:space="preserve">-em Nhi? Sao không nhặt cặp lên rồi ổn định chỗ ngồi đi?_cô lên tiếng, nó quay ngoắt mặt lahi nhìn thẳng vào mắt cô giáo, bây giờ mắt nó đã hoàng toàn chuyển qua màu đỏ -Nhi em emm..._cô lắp bắp</w:t>
      </w:r>
    </w:p>
    <w:p>
      <w:pPr>
        <w:pStyle w:val="BodyText"/>
      </w:pPr>
      <w:r>
        <w:t xml:space="preserve">-cái gì vậy?_hắn lên tiếng rồi nhin vào mặt nó,</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ái gì vậy? Tôi không cần biết, ở nhà cô đc cưng chiều như thế nào, nhưng lên trường thì làm ơn bớt cái tính tiểu thư kia đi. Tôi sẽ giúp cô dựng lại bàn_hắn nói rồi đỡ bàn dậy, tiện tay lụm cặp cho nó rồi hẩy về phía nó, nó không thèm chụp để cặp rớt xuống rồi đi ra ngoài lớp</w:t>
      </w:r>
    </w:p>
    <w:p>
      <w:pPr>
        <w:pStyle w:val="BodyText"/>
      </w:pPr>
      <w:r>
        <w:t xml:space="preserve">-Văn à, tính con Nhi nó không đc tốt về phương diện giữ bình tĩnh đâu. Nó không gây sự với mày, còn xưng mà là "anh" là nó rất tôn trọng mày rồi đó, thế mà mày...._Lu lắc đầu</w:t>
      </w:r>
    </w:p>
    <w:p>
      <w:pPr>
        <w:pStyle w:val="BodyText"/>
      </w:pPr>
      <w:r>
        <w:t xml:space="preserve">-đúng đó, mày chọc nó hơi lố rồi_Gio lo lắng</w:t>
      </w:r>
    </w:p>
    <w:p>
      <w:pPr>
        <w:pStyle w:val="BodyText"/>
      </w:pPr>
      <w:r>
        <w:t xml:space="preserve">-sao tụi mày hiểu con nhỏ đó quá vậy?_hắn</w:t>
      </w:r>
    </w:p>
    <w:p>
      <w:pPr>
        <w:pStyle w:val="BodyText"/>
      </w:pPr>
      <w:r>
        <w:t xml:space="preserve">-tụi tao là thanh mai trúc mã đó, con bạn mà tụi tao hay kể là nó đó, Hàn Mạc Nhi_Elly nhấn mạnh tên nó</w:t>
      </w:r>
    </w:p>
    <w:p>
      <w:pPr>
        <w:pStyle w:val="BodyText"/>
      </w:pPr>
      <w:r>
        <w:t xml:space="preserve">-sao tụi bay không nói sớm? Thôi, tao đi đây. Cô em ra ngoài_hắn nói rồi vội chạy theo nó, vì dù sao hắn cũng sai và còn biết đc 1 ít thông tin về nó là "nó ghét bị xỉ nhục" và cảnh hắn hất cặp nó 1 cách cố tình nbuw vậy, chắc hẳn nó rất tức giận. Nó thì bỏ ra thì chui tọt vào phòng hiệu trưởng ngồi nói chuyện với Chú 4 (em trai ba)</w:t>
      </w:r>
    </w:p>
    <w:p>
      <w:pPr>
        <w:pStyle w:val="BodyText"/>
      </w:pPr>
      <w:r>
        <w:t xml:space="preserve">-sao vậy con gái? Ngày đầu tiên đi học đã làm loạn sao?_ông vui vẻ lấy trà cho nó</w:t>
      </w:r>
    </w:p>
    <w:p>
      <w:pPr>
        <w:pStyle w:val="BodyText"/>
      </w:pPr>
      <w:r>
        <w:t xml:space="preserve">-không ạ, con bị 1 tên chọc, thật tức giận mà_nó đã lặng xuống sau khi chạy ra khỏi lớp</w:t>
      </w:r>
    </w:p>
    <w:p>
      <w:pPr>
        <w:pStyle w:val="BodyText"/>
      </w:pPr>
      <w:r>
        <w:t xml:space="preserve">-ai vậy con?</w:t>
      </w:r>
    </w:p>
    <w:p>
      <w:pPr>
        <w:pStyle w:val="BodyText"/>
      </w:pPr>
      <w:r>
        <w:t xml:space="preserve">-Phạm Vĩ Văn, con cưng của bác Pham, chủ tịch Rolla ạ_nó thành thật trả lời</w:t>
      </w:r>
    </w:p>
    <w:p>
      <w:pPr>
        <w:pStyle w:val="BodyText"/>
      </w:pPr>
      <w:r>
        <w:t xml:space="preserve">-ái chà, cái cậu nhóc đó cũng ghê gớm lắm đấy. Mà nếu còn bực thì con về nhà đi, nghỉ 1 buổi sẽ tốt hơn</w:t>
      </w:r>
    </w:p>
    <w:p>
      <w:pPr>
        <w:pStyle w:val="BodyText"/>
      </w:pPr>
      <w:r>
        <w:t xml:space="preserve">-không cần đâu ạ. Con sẽ nghĩ 2 tiết đầu</w:t>
      </w:r>
    </w:p>
    <w:p>
      <w:pPr>
        <w:pStyle w:val="BodyText"/>
      </w:pPr>
      <w:r>
        <w:t xml:space="preserve">-đc rồi, con xuống căn tin ăn gì đấy đi</w:t>
      </w:r>
    </w:p>
    <w:p>
      <w:pPr>
        <w:pStyle w:val="BodyText"/>
      </w:pPr>
      <w:r>
        <w:t xml:space="preserve">-ok ba (ba nuôi ấy)</w:t>
      </w:r>
    </w:p>
    <w:p>
      <w:pPr>
        <w:pStyle w:val="BodyText"/>
      </w:pPr>
      <w:r>
        <w:t xml:space="preserve">Nó rời khỏi phòng ông thì bước chân xuống căn tin, đang đi thì</w:t>
      </w:r>
    </w:p>
    <w:p>
      <w:pPr>
        <w:pStyle w:val="BodyText"/>
      </w:pPr>
      <w:r>
        <w:t xml:space="preserve">-ê, tóc trắng_có tiếng gọi, nó quay phắt lại. Là hắn!</w:t>
      </w:r>
    </w:p>
    <w:p>
      <w:pPr>
        <w:pStyle w:val="BodyText"/>
      </w:pPr>
      <w:r>
        <w:t xml:space="preserve">-gì?_nó cộc</w:t>
      </w:r>
    </w:p>
    <w:p>
      <w:pPr>
        <w:pStyle w:val="BodyText"/>
      </w:pPr>
      <w:r>
        <w:t xml:space="preserve">-cặp cô nè_hắn đưa cặp cho nó, nó nhìn vào cái cặp, không có ý nhận lấy. Hắn thấy thế cũng khó khăn lên tiếng -tôi xin lỗi</w:t>
      </w:r>
    </w:p>
    <w:p>
      <w:pPr>
        <w:pStyle w:val="BodyText"/>
      </w:pPr>
      <w:r>
        <w:t xml:space="preserve">Nó ngước nhìn hắn vài giây rồi cười -tôi sẽ tha thứ nhưng với 1 điều kiện</w:t>
      </w:r>
    </w:p>
    <w:p>
      <w:pPr>
        <w:pStyle w:val="BodyText"/>
      </w:pPr>
      <w:r>
        <w:t xml:space="preserve">-đc rồi, cô nói đi_hắn đành ngậm bồ hòn làm ngọt</w:t>
      </w:r>
    </w:p>
    <w:p>
      <w:pPr>
        <w:pStyle w:val="BodyText"/>
      </w:pPr>
      <w:r>
        <w:t xml:space="preserve">-bao tôi ăn. Tôi đói rồi_nó vỗ vỗ cái bụng</w:t>
      </w:r>
    </w:p>
    <w:p>
      <w:pPr>
        <w:pStyle w:val="BodyText"/>
      </w:pPr>
      <w:r>
        <w:t xml:space="preserve">-vậy đi căn teen thôi_hắn nói rồi đi cề phía căn teen, nó theo sau</w:t>
      </w:r>
    </w:p>
    <w:p>
      <w:pPr>
        <w:pStyle w:val="BodyText"/>
      </w:pPr>
      <w:r>
        <w:t xml:space="preserve">-cô ăn gì?_hắn hỏi</w:t>
      </w:r>
    </w:p>
    <w:p>
      <w:pPr>
        <w:pStyle w:val="BodyText"/>
      </w:pPr>
      <w:r>
        <w:t xml:space="preserve">-5 cái donut, 1 bánh pizza cỡ vừa, 3 khoai tây lắc, 5 cái phô mai que, 1 cocacola. Vậy thôi. Anh ăn gì_nó không khasxh khí mà gọi 1 đống đồ ăn rồi còn "vậy thôi" làm hắn suýt té xỉu</w:t>
      </w:r>
    </w:p>
    <w:p>
      <w:pPr>
        <w:pStyle w:val="BodyText"/>
      </w:pPr>
      <w:r>
        <w:t xml:space="preserve">-lấy em 2 cái donut với 1 cocacola đi_hắn nhìn cô phục vụ rồi nhìn nó -cô bé xíu như vậy, ăn hết không?_hắn đã từng nghe Elly nói nó ăn rất nhiều nhưng hắn không tin vì hắn thấy nó bé xíu à, chắc ăn tầm 1 cái pizza bự là no rồi, ai ngờ đâu đc, nó là....</w:t>
      </w:r>
    </w:p>
    <w:p>
      <w:pPr>
        <w:pStyle w:val="BodyText"/>
      </w:pPr>
      <w:r>
        <w:t xml:space="preserve">-hết mà. Anh cứ chờ xem_nó cười. Đò ăn đc bê ra, nó không vội vàng gấp gáp nà ăn từ từ, hắn thì luôn miệng hỏi "ăn hết không?" Nó chỉ gật đầu rồi chiến đấu tiếp</w:t>
      </w:r>
    </w:p>
    <w:p>
      <w:pPr>
        <w:pStyle w:val="BodyText"/>
      </w:pPr>
      <w:r>
        <w:t xml:space="preserve">Giờ ra chơi</w:t>
      </w:r>
    </w:p>
    <w:p>
      <w:pPr>
        <w:pStyle w:val="BodyText"/>
      </w:pPr>
      <w:r>
        <w:t xml:space="preserve">Elly, Gio và Lu ra căn teen thì thấy hắn và nó đang ngồi ăn</w:t>
      </w:r>
    </w:p>
    <w:p>
      <w:pPr>
        <w:pStyle w:val="BodyText"/>
      </w:pPr>
      <w:r>
        <w:t xml:space="preserve">-mày đúng là biết cách thuyết phục người đẹp đấy_Lu nói</w:t>
      </w:r>
    </w:p>
    <w:p>
      <w:pPr>
        <w:pStyle w:val="BodyText"/>
      </w:pPr>
      <w:r>
        <w:t xml:space="preserve">-ê. Bình như nhỏ Mun tới chỗ mình kìa?_Elly chỉ tay về phía trước, nó thuận đà nhìn theo</w:t>
      </w:r>
    </w:p>
    <w:p>
      <w:pPr>
        <w:pStyle w:val="BodyText"/>
      </w:pPr>
      <w:r>
        <w:t xml:space="preserve">-Mun là ai?_nó</w:t>
      </w:r>
    </w:p>
    <w:p>
      <w:pPr>
        <w:pStyle w:val="BodyText"/>
      </w:pPr>
      <w:r>
        <w:t xml:space="preserve">-con nhỏ đó đanh đá cực, trường này cái bao nhiêu trai đẹp nó đều nhận là của nó, con trai trường này ế đều hết luôn vì ai mà đến gần đối tượng nó nhắm là nó xử đẹp. Tao cá là nó đang ghen này với thằng Vĩ_Elly tuôn 1 hơi</w:t>
      </w:r>
    </w:p>
    <w:p>
      <w:pPr>
        <w:pStyle w:val="BodyText"/>
      </w:pPr>
      <w:r>
        <w:t xml:space="preserve">-đúng là hotboy mà nhỉ?_nó lắc đầu</w:t>
      </w:r>
    </w:p>
    <w:p>
      <w:pPr>
        <w:pStyle w:val="BodyText"/>
      </w:pPr>
      <w:r>
        <w:t xml:space="preserve">-cô không sợ hay sao nà vẫn ngồi ăn vậy? Nhỏ đó đánh nhau hơi bị giỏi đấy_hắn</w:t>
      </w:r>
    </w:p>
    <w:p>
      <w:pPr>
        <w:pStyle w:val="BodyText"/>
      </w:pPr>
      <w:r>
        <w:t xml:space="preserve">-mày cứ coi thường Nhi của tao_Gio</w:t>
      </w:r>
    </w:p>
    <w:p>
      <w:pPr>
        <w:pStyle w:val="BodyText"/>
      </w:pPr>
      <w:r>
        <w:t xml:space="preserve">-ê, nhỏ kia_Mun đập tay vào bàn chỗ nó ngồi</w:t>
      </w:r>
    </w:p>
    <w:p>
      <w:pPr>
        <w:pStyle w:val="BodyText"/>
      </w:pPr>
      <w:r>
        <w:t xml:space="preserve">-gì vậy?_nó</w:t>
      </w:r>
    </w:p>
    <w:p>
      <w:pPr>
        <w:pStyle w:val="BodyText"/>
      </w:pPr>
      <w:r>
        <w:t xml:space="preserve">-mày tên gì?_Mun hỏi</w:t>
      </w:r>
    </w:p>
    <w:p>
      <w:pPr>
        <w:pStyle w:val="BodyText"/>
      </w:pPr>
      <w:r>
        <w:t xml:space="preserve">-Mun ạ_nó cười tươi</w:t>
      </w:r>
    </w:p>
    <w:p>
      <w:pPr>
        <w:pStyle w:val="BodyText"/>
      </w:pPr>
      <w:r>
        <w:t xml:space="preserve">-ăn theo. Tao đề nghị mày nên tráng xa Vĩ, Lu và Gio ra, kể cả Elly nữa_Mun ra lệnh</w:t>
      </w:r>
    </w:p>
    <w:p>
      <w:pPr>
        <w:pStyle w:val="BodyText"/>
      </w:pPr>
      <w:r>
        <w:t xml:space="preserve">-không!_nó vẫn giữ nụ cười tỏa nắng</w:t>
      </w:r>
    </w:p>
    <w:p>
      <w:pPr>
        <w:pStyle w:val="BodyText"/>
      </w:pPr>
      <w:r>
        <w:t xml:space="preserve">-mày..._nhỏ định giơ tay tát nó thì bị nắm lại</w:t>
      </w:r>
    </w:p>
    <w:p>
      <w:pPr>
        <w:pStyle w:val="BodyText"/>
      </w:pPr>
      <w:r>
        <w:t xml:space="preserve">-bạo lực? Tôi không muốn!_nó rít nhẹ từng chữ</w:t>
      </w:r>
    </w:p>
    <w:p>
      <w:pPr>
        <w:pStyle w:val="BodyText"/>
      </w:pPr>
      <w:r>
        <w:t xml:space="preserve">-buông ra_nhỏ nói</w:t>
      </w:r>
    </w:p>
    <w:p>
      <w:pPr>
        <w:pStyle w:val="BodyText"/>
      </w:pPr>
      <w:r>
        <w:t xml:space="preserve">-tao đề nghị mày tự chạy thoát khỏi tay tao_nó lặp lani câu "tao đề nghị..." của nhỏ Mun. Nhỏ nghe thấy thì vũng ra, đến khi nhỏ ghị ra khỏi tay nó bằng mọi sức lực thì nó buông ra làm nhỏ ngã lăn quay</w:t>
      </w:r>
    </w:p>
    <w:p>
      <w:pPr>
        <w:pStyle w:val="BodyText"/>
      </w:pPr>
      <w:r>
        <w:t xml:space="preserve">-haha. Cô là người đầu tiên dám đụng Mun đấy_hắn</w:t>
      </w:r>
    </w:p>
    <w:p>
      <w:pPr>
        <w:pStyle w:val="BodyText"/>
      </w:pPr>
      <w:r>
        <w:t xml:space="preserve">-Công chúa Anh cìn bị nó phá rối mà_Elly hài lòng về nhỏ bạn</w:t>
      </w:r>
    </w:p>
    <w:p>
      <w:pPr>
        <w:pStyle w:val="BodyText"/>
      </w:pPr>
      <w:r>
        <w:t xml:space="preserve">Trong giờ học Anh văn</w:t>
      </w:r>
    </w:p>
    <w:p>
      <w:pPr>
        <w:pStyle w:val="BodyText"/>
      </w:pPr>
      <w:r>
        <w:t xml:space="preserve">-ê Nhi, lát đi ăn không?_Elly hỏi quay xuống hỏi nó</w:t>
      </w:r>
    </w:p>
    <w:p>
      <w:pPr>
        <w:pStyle w:val="BodyText"/>
      </w:pPr>
      <w:r>
        <w:t xml:space="preserve">-mẹ tao băt tao về nhà ăn cơm, lát anh 2 tới đón_nó nhăn mặt</w:t>
      </w:r>
    </w:p>
    <w:p>
      <w:pPr>
        <w:pStyle w:val="BodyText"/>
      </w:pPr>
      <w:r>
        <w:t xml:space="preserve">-mày đúng là...ngu quá. Anh 2 mày cưng mày vậy, sao mày không lợi dụng ảnh đi?_Elly</w:t>
      </w:r>
    </w:p>
    <w:p>
      <w:pPr>
        <w:pStyle w:val="BodyText"/>
      </w:pPr>
      <w:r>
        <w:t xml:space="preserve">-điên sao? Về nhà 2 anh em có chạy đằng trời cũng không thoát khỏi tay mẹ tao! Ba tao đáng sợ 1, mẹ tao đáng sợ tới 10 đó. Mày không biết sao?_nó</w:t>
      </w:r>
    </w:p>
    <w:p>
      <w:pPr>
        <w:pStyle w:val="BodyText"/>
      </w:pPr>
      <w:r>
        <w:t xml:space="preserve">-tao quên. Vậy tối tụ tập ở Lepup nhé?_Elly</w:t>
      </w:r>
    </w:p>
    <w:p>
      <w:pPr>
        <w:pStyle w:val="BodyText"/>
      </w:pPr>
      <w:r>
        <w:t xml:space="preserve">-ok, ăn uống xong tao qua_nó</w:t>
      </w:r>
    </w:p>
    <w:p>
      <w:pPr>
        <w:pStyle w:val="BodyText"/>
      </w:pPr>
      <w:r>
        <w:t xml:space="preserve">Giờ ra về</w:t>
      </w:r>
    </w:p>
    <w:p>
      <w:pPr>
        <w:pStyle w:val="BodyText"/>
      </w:pPr>
      <w:r>
        <w:t xml:space="preserve">-anh 2, Nhi đây_nó chạy ù về phía anh 2</w:t>
      </w:r>
    </w:p>
    <w:p>
      <w:pPr>
        <w:pStyle w:val="BodyText"/>
      </w:pPr>
      <w:r>
        <w:t xml:space="preserve">-nhóc, học vui không?_anh 2 nó chụp nó lại khoobg là nó mất đà, 2 anh em té ra đằng sau mất</w:t>
      </w:r>
    </w:p>
    <w:p>
      <w:pPr>
        <w:pStyle w:val="BodyText"/>
      </w:pPr>
      <w:r>
        <w:t xml:space="preserve">-không ạ, em bị Vĩ Văn ăn hiếp_nó trề môi nhìn hắn</w:t>
      </w:r>
    </w:p>
    <w:p>
      <w:pPr>
        <w:pStyle w:val="BodyText"/>
      </w:pPr>
      <w:r>
        <w:t xml:space="preserve">-hahah, em của tôi cũng có người dám ăn hiếp cơ đấy!_.anh 2 nó vui vẻ</w:t>
      </w:r>
    </w:p>
    <w:p>
      <w:pPr>
        <w:pStyle w:val="BodyText"/>
      </w:pPr>
      <w:r>
        <w:t xml:space="preserve">-anh muốn chết?_nó trợn mắt</w:t>
      </w:r>
    </w:p>
    <w:p>
      <w:pPr>
        <w:pStyle w:val="BodyText"/>
      </w:pPr>
      <w:r>
        <w:t xml:space="preserve">-về thôi, mẹ đang chờ ở nhà, à Văn đi luôn với anh em nhà anh luôn nhé?_anh 2 nhìn Văn</w:t>
      </w:r>
    </w:p>
    <w:p>
      <w:pPr>
        <w:pStyle w:val="BodyText"/>
      </w:pPr>
      <w:r>
        <w:t xml:space="preserve">-ơ, là sao ạ?_hắn ngơ mặt ra, nó cũng vậy</w:t>
      </w:r>
    </w:p>
    <w:p>
      <w:pPr>
        <w:pStyle w:val="BodyText"/>
      </w:pPr>
      <w:r>
        <w:t xml:space="preserve">-à, bác Phạm qua nhà anh, nhờ anh đón em qua đó cùng dùng cơm_anh 2 giải thích</w:t>
      </w:r>
    </w:p>
    <w:p>
      <w:pPr>
        <w:pStyle w:val="BodyText"/>
      </w:pPr>
      <w:r>
        <w:t xml:space="preserve">-cám ơn anh_hắn</w:t>
      </w:r>
    </w:p>
    <w:p>
      <w:pPr>
        <w:pStyle w:val="BodyText"/>
      </w:pPr>
      <w:r>
        <w:t xml:space="preserve">-đi thôi. Tạm biệt 3 đứa nhé_anh chào rồi lên xe</w:t>
      </w:r>
    </w:p>
    <w:p>
      <w:pPr>
        <w:pStyle w:val="BodyText"/>
      </w:pPr>
      <w:r>
        <w:t xml:space="preserve">Ở nhà</w:t>
      </w:r>
    </w:p>
    <w:p>
      <w:pPr>
        <w:pStyle w:val="BodyText"/>
      </w:pPr>
      <w:r>
        <w:t xml:space="preserve">-chào ba, mẹ, bác Phạm. Hello anh!!!_nó chào người lớn rồi quắc mắt qua chỗ anh cả rồi lên phòng thay đồ. Nó mặc bộ đồ hello kitty cực kì đáng yêu đi xuống nhà, trên tay cầm con cún bé xíu lông trắng, cún cưng của nó đó</w:t>
      </w:r>
    </w:p>
    <w:p>
      <w:pPr>
        <w:pStyle w:val="BodyText"/>
      </w:pPr>
      <w:r>
        <w:t xml:space="preserve">-em gái_anh cả kêu nó</w:t>
      </w:r>
    </w:p>
    <w:p>
      <w:pPr>
        <w:pStyle w:val="BodyText"/>
      </w:pPr>
      <w:r>
        <w:t xml:space="preserve">-sao anh?_nó ngồi trên cầu thang cho bé cưng uống sữa</w:t>
      </w:r>
    </w:p>
    <w:p>
      <w:pPr>
        <w:pStyle w:val="BodyText"/>
      </w:pPr>
      <w:r>
        <w:t xml:space="preserve">-lại đây đi_anh nó kêu, nó bỏ con cún ra chạy lại chỗ 2 anh, chen ngay vào giữa, năm lấy 2 tay của 2 anh</w:t>
      </w:r>
    </w:p>
    <w:p>
      <w:pPr>
        <w:pStyle w:val="BodyText"/>
      </w:pPr>
      <w:r>
        <w:t xml:space="preserve">-ủa? Ba mẹ với bác Phạm đâu?_nó</w:t>
      </w:r>
    </w:p>
    <w:p>
      <w:pPr>
        <w:pStyle w:val="BodyText"/>
      </w:pPr>
      <w:r>
        <w:t xml:space="preserve">-họ đi công tác bên Pháp 1 tháng rồi, Văn sẽ ở lại nhà chúng ta_anh cả xoa đầu nó</w:t>
      </w:r>
    </w:p>
    <w:p>
      <w:pPr>
        <w:pStyle w:val="BodyText"/>
      </w:pPr>
      <w:r>
        <w:t xml:space="preserve">-thế mà nói về ăn cơm. Làm em bỏ 1 bữa ăn ngon lành của Elly rồi đấy</w:t>
      </w:r>
    </w:p>
    <w:p>
      <w:pPr>
        <w:pStyle w:val="BodyText"/>
      </w:pPr>
      <w:r>
        <w:t xml:space="preserve">-nhóc, tất nhiên là phải đền bù cho nhóc rồi. Nhóc muốn gì gì? Tụi anh dẫn đi. Beefsteack nhé?_anh 2 nói</w:t>
      </w:r>
    </w:p>
    <w:p>
      <w:pPr>
        <w:pStyle w:val="BodyText"/>
      </w:pPr>
      <w:r>
        <w:t xml:space="preserve">-anh còn beefsteack sao? Anh bị ghiền món</w:t>
      </w:r>
    </w:p>
    <w:p>
      <w:pPr>
        <w:pStyle w:val="BodyText"/>
      </w:pPr>
      <w:r>
        <w:t xml:space="preserve">-anh còn beefsteack? Anh đã ghiền sao?_no</w:t>
      </w:r>
    </w:p>
    <w:p>
      <w:pPr>
        <w:pStyle w:val="BodyText"/>
      </w:pPr>
      <w:r>
        <w:t xml:space="preserve">-không hè nha, anh sợ em thèm thôi_anh 2</w:t>
      </w:r>
    </w:p>
    <w:p>
      <w:pPr>
        <w:pStyle w:val="BodyText"/>
      </w:pPr>
      <w:r>
        <w:t xml:space="preserve">-thoát khỏi em đã rất vui ạ</w:t>
      </w:r>
    </w:p>
    <w:p>
      <w:pPr>
        <w:pStyle w:val="BodyText"/>
      </w:pPr>
      <w:r>
        <w:t xml:space="preserve">-beefsteack rất ngon mà?_hắn</w:t>
      </w:r>
    </w:p>
    <w:p>
      <w:pPr>
        <w:pStyle w:val="BodyText"/>
      </w:pPr>
      <w:r>
        <w:t xml:space="preserve">-nhưng ăn nhiều quá sẽ bị ám ảnh đấy. Từ lúc 5 tuổi tới bây giờ tính ra là chỉ có 5 ngày là tôi cguwa ăn beefsteack_nó</w:t>
      </w:r>
    </w:p>
    <w:p>
      <w:pPr>
        <w:pStyle w:val="BodyText"/>
      </w:pPr>
      <w:r>
        <w:t xml:space="preserve">-đâu đẻ anh xem, có phải 3 ngày trước khi gia đình qua Anh, ngày hôm qua và hôm nay?_anh cả</w:t>
      </w:r>
    </w:p>
    <w:p>
      <w:pPr>
        <w:pStyle w:val="BodyText"/>
      </w:pPr>
      <w:r>
        <w:t xml:space="preserve">-chính xác_nó nhìn hắn thấy hắn co lẽ vẫn chưa hiểu câu chuyện nên nó giải thích</w:t>
      </w:r>
    </w:p>
    <w:p>
      <w:pPr>
        <w:pStyle w:val="BodyText"/>
      </w:pPr>
      <w:r>
        <w:t xml:space="preserve">-tôi hay bị chảy máu cam vào ban đêm, nên sáng hôm sau bà chuẩn bị cho tôi thịt bò để lấy lại máu nên điểm tâm của tôi ở bên Anh chính là beefsteack</w:t>
      </w:r>
    </w:p>
    <w:p>
      <w:pPr>
        <w:pStyle w:val="BodyText"/>
      </w:pPr>
      <w:r>
        <w:t xml:space="preserve">-ra là vậy_hắn gật gù</w:t>
      </w:r>
    </w:p>
    <w:p>
      <w:pPr>
        <w:pStyle w:val="BodyText"/>
      </w:pPr>
      <w:r>
        <w:t xml:space="preserve">-thôi, ở nhà ăn nhé? Anh sẽ cho đầu bếp chuẩn bị_anh 2</w:t>
      </w:r>
    </w:p>
    <w:p>
      <w:pPr>
        <w:pStyle w:val="BodyText"/>
      </w:pPr>
      <w:r>
        <w:t xml:space="preserve">-đc thôi. Giờ thì choei bài nhé?_nó</w:t>
      </w:r>
    </w:p>
    <w:p>
      <w:pPr>
        <w:pStyle w:val="BodyText"/>
      </w:pPr>
      <w:r>
        <w:t xml:space="preserve">-đc thôi_anh cả</w:t>
      </w:r>
    </w:p>
    <w:p>
      <w:pPr>
        <w:pStyle w:val="BodyText"/>
      </w:pPr>
      <w:r>
        <w:t xml:space="preserve">Chơi bài cả tiếng rồi mọi người vào ăn và nói chuyện rôm rả, 1 vùng luôn</w:t>
      </w:r>
    </w:p>
    <w:p>
      <w:pPr>
        <w:pStyle w:val="BodyText"/>
      </w:pPr>
      <w:r>
        <w:t xml:space="preserve">9h</w:t>
      </w:r>
    </w:p>
    <w:p>
      <w:pPr>
        <w:pStyle w:val="BodyText"/>
      </w:pPr>
      <w:r>
        <w:t xml:space="preserve">-á chết. Anh cả abh 2 ơi_nó nhớ lại cuộc hẹn</w:t>
      </w:r>
    </w:p>
    <w:p>
      <w:pPr>
        <w:pStyle w:val="BodyText"/>
      </w:pPr>
      <w:r>
        <w:t xml:space="preserve">-sao em?</w:t>
      </w:r>
    </w:p>
    <w:p>
      <w:pPr>
        <w:pStyle w:val="BodyText"/>
      </w:pPr>
      <w:r>
        <w:t xml:space="preserve">-em đi chơi với tụi Elly nhé?_nó</w:t>
      </w:r>
    </w:p>
    <w:p>
      <w:pPr>
        <w:pStyle w:val="BodyText"/>
      </w:pPr>
      <w:r>
        <w:t xml:space="preserve">-ừ</w:t>
      </w:r>
    </w:p>
    <w:p>
      <w:pPr>
        <w:pStyle w:val="BodyText"/>
      </w:pPr>
      <w:r>
        <w:t xml:space="preserve">-anh thay đồ luôn đi Vĩ Văn_nó chỉ tay vào hắn rồi lên lầu thay đồ. Nó mặc áo ống trắng cúp ngực, croptop, váy vintage cùng chiếc áo khiasc jiean dài tay đx nó sắn tới khuỷa tay, mang giày búp bê đen lông vũ đế xuống 13 phân, chiếc túi bao thư màu bạc lấp lánh, tóc búi cao hơi rối, cổ đeo đây chuyền hình chữ "LOVE" cực đại, tay đeo nhẫn chiếc râu 3 ngón, nó mang 1 nửa style đường phố, 1 nửa quyền rũ. Hắn định lên.gọi nó thì nó lại từ trên lầu đi xuống, hắn nhìn.nó 1 lượt từ trên xuống dưới "thật đẹp" hắn bây giờ tim vô tình đập rất nhanh, mắt vẫn nhìn.nó không chớp</w:t>
      </w:r>
    </w:p>
    <w:p>
      <w:pPr>
        <w:pStyle w:val="BodyText"/>
      </w:pPr>
      <w:r>
        <w:t xml:space="preserve">-mặt tôi dính gì sao? Hay mascara đen không hợp với màu tóc? Để tôi đánh lại màu trắng nhé?_nó định uay vào thì hắn chụp tay lại</w:t>
      </w:r>
    </w:p>
    <w:p>
      <w:pPr>
        <w:pStyle w:val="BodyText"/>
      </w:pPr>
      <w:r>
        <w:t xml:space="preserve">-đẹp rồi. Đi thôi</w:t>
      </w:r>
    </w:p>
    <w:p>
      <w:pPr>
        <w:pStyle w:val="BodyText"/>
      </w:pPr>
      <w:r>
        <w:t xml:space="preserve">.-ờ. Tbif ra vì tôi đẹp anh mới nhìn?_nó nói trúng tim đen hắn làm mặt hắn đỏ lên</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ại Lepup</w:t>
      </w:r>
    </w:p>
    <w:p>
      <w:pPr>
        <w:pStyle w:val="BodyText"/>
      </w:pPr>
      <w:r>
        <w:t xml:space="preserve">-Elly_nó đạp vào vai Elly</w:t>
      </w:r>
    </w:p>
    <w:p>
      <w:pPr>
        <w:pStyle w:val="BodyText"/>
      </w:pPr>
      <w:r>
        <w:t xml:space="preserve">-tới rồi à? Trễ 30p đấy_Elly kéo nó xuống</w:t>
      </w:r>
    </w:p>
    <w:p>
      <w:pPr>
        <w:pStyle w:val="BodyText"/>
      </w:pPr>
      <w:r>
        <w:t xml:space="preserve">-sao 2 đứa đi chung vậy?_Lu</w:t>
      </w:r>
    </w:p>
    <w:p>
      <w:pPr>
        <w:pStyle w:val="BodyText"/>
      </w:pPr>
      <w:r>
        <w:t xml:space="preserve">-Văn ở nhà tao 1 tháng_nó trả lời</w:t>
      </w:r>
    </w:p>
    <w:p>
      <w:pPr>
        <w:pStyle w:val="BodyText"/>
      </w:pPr>
      <w:r>
        <w:t xml:space="preserve">-chi vậy?_Gio</w:t>
      </w:r>
    </w:p>
    <w:p>
      <w:pPr>
        <w:pStyle w:val="BodyText"/>
      </w:pPr>
      <w:r>
        <w:t xml:space="preserve">-ba Văn đi công tác cùng ba mẹ tao nên ảnh ở lại nhà tao_nó trả lời hộ</w:t>
      </w:r>
    </w:p>
    <w:p>
      <w:pPr>
        <w:pStyle w:val="BodyText"/>
      </w:pPr>
      <w:r>
        <w:t xml:space="preserve">-à, Nhi, đây là Vy Anh_Elly khoác vai cô bạn kế bên</w:t>
      </w:r>
    </w:p>
    <w:p>
      <w:pPr>
        <w:pStyle w:val="BodyText"/>
      </w:pPr>
      <w:r>
        <w:t xml:space="preserve">-chào bạn_nó mỉm cười</w:t>
      </w:r>
    </w:p>
    <w:p>
      <w:pPr>
        <w:pStyle w:val="BodyText"/>
      </w:pPr>
      <w:r>
        <w:t xml:space="preserve">Sau cơn chơi quá đà nó hơi xỉn, vì nó 1 mình đã uống hơn 3 bình cooktail</w:t>
      </w:r>
    </w:p>
    <w:p>
      <w:pPr>
        <w:pStyle w:val="BodyText"/>
      </w:pPr>
      <w:r>
        <w:t xml:space="preserve">Sáng hôm sau</w:t>
      </w:r>
    </w:p>
    <w:p>
      <w:pPr>
        <w:pStyle w:val="BodyText"/>
      </w:pPr>
      <w:r>
        <w:t xml:space="preserve">-em lên kêu Nhi dậy giúp anh_anh 2 nó nhờ hắn vì biết nó có 1 mối hận với hắn, nếu nhờ hắn đảm bảo sẽ bị nó đá ít nhất là 3 cước, vì hôm qua nó xỉn, sáng nay lại lôi đầu nó dậy "Nhi à, em phải cám ơn anh đấy"</w:t>
      </w:r>
    </w:p>
    <w:p>
      <w:pPr>
        <w:pStyle w:val="BodyText"/>
      </w:pPr>
      <w:r>
        <w:t xml:space="preserve">-vâng_hắn nói rồi lên đánh thức nó dậy, hắn mở cửa phòng nó bước vào cũng phải gật gù vì cái phòng nó quá sạch sẽ còn có mùi hoa hồng nhè nhẹ rất dễ chịu, nhìn nó thì hắn lại tối sầm mặt lại, con gái gì mà, ngủ mà cũng ôm laptop đi ngủ sao?</w:t>
      </w:r>
    </w:p>
    <w:p>
      <w:pPr>
        <w:pStyle w:val="BodyText"/>
      </w:pPr>
      <w:r>
        <w:t xml:space="preserve">-Nhi, dậy đi học_hắn lay lay nhẹ vai nó nhưng đáp lại là sự im lặng. Nó biết có người kêu nó nhưng nó không dậy vì nó tưởng có người làm liều dám gọi nó dậy, nó nằm tiếp để cho ngời đó có cơ hội đi ra, không thì</w:t>
      </w:r>
    </w:p>
    <w:p>
      <w:pPr>
        <w:pStyle w:val="BodyText"/>
      </w:pPr>
      <w:r>
        <w:t xml:space="preserve">-TÔI BẢO CÔ DẬY_hắn vừa dứt lời thì nó bật ngồi dậy định cho hắn ăn nguyên con laptop thì khựng lại</w:t>
      </w:r>
    </w:p>
    <w:p>
      <w:pPr>
        <w:pStyle w:val="BodyText"/>
      </w:pPr>
      <w:r>
        <w:t xml:space="preserve">-ai kêu anh lên đây?_nó bây giờ mới biết là hắn, cảnh tưởng vô cùng đẹp, nó đứng trên giường, hắn vì hoảng sợ nên ngồi luôn xuống đất</w:t>
      </w:r>
    </w:p>
    <w:p>
      <w:pPr>
        <w:pStyle w:val="BodyText"/>
      </w:pPr>
      <w:r>
        <w:t xml:space="preserve">-anh Mạc Anh kêu_hắn thật thà</w:t>
      </w:r>
    </w:p>
    <w:p>
      <w:pPr>
        <w:pStyle w:val="BodyText"/>
      </w:pPr>
      <w:r>
        <w:t xml:space="preserve">-ANH 2_nó hét lên. Anh 2 nó ở dưới nhà thì đang tìm chỗ trú</w:t>
      </w:r>
    </w:p>
    <w:p>
      <w:pPr>
        <w:pStyle w:val="BodyText"/>
      </w:pPr>
      <w:r>
        <w:t xml:space="preserve">-đi theo tôi_nó kéo tay hắn xuống dưới nhà -anh 2 ra đây mau_nó đứng giữa nhà</w:t>
      </w:r>
    </w:p>
    <w:p>
      <w:pPr>
        <w:pStyle w:val="BodyText"/>
      </w:pPr>
      <w:r>
        <w:t xml:space="preserve">-Nhi à, anh giúo em trả thù thôi mà_anh 2 nó lù ra từ chiếc ghế</w:t>
      </w:r>
    </w:p>
    <w:p>
      <w:pPr>
        <w:pStyle w:val="BodyText"/>
      </w:pPr>
      <w:r>
        <w:t xml:space="preserve">-em trả thù rồi, hôm qua em ăn sạt nghiệp anh Văn rồi_nó nói mà hơi ngượng</w:t>
      </w:r>
    </w:p>
    <w:p>
      <w:pPr>
        <w:pStyle w:val="BodyText"/>
      </w:pPr>
      <w:r>
        <w:t xml:space="preserve">-anh xin lỗi Văn_anh 2 nói</w:t>
      </w:r>
    </w:p>
    <w:p>
      <w:pPr>
        <w:pStyle w:val="BodyText"/>
      </w:pPr>
      <w:r>
        <w:t xml:space="preserve">-nè, xin lỗi mà đc sao? Thông báo cho anh biết, em đứng về phe Văn đấy_nó buông tay hắn ra, săn ống tay áo mình lên (mặc áo sơmi trắng với quần thun ngắn màu đen)</w:t>
      </w:r>
    </w:p>
    <w:p>
      <w:pPr>
        <w:pStyle w:val="BodyText"/>
      </w:pPr>
      <w:r>
        <w:t xml:space="preserve">-Nhi à, anh....Á_anh chưa nói hết nó đã đá anh 1 phát, nó định giơ tay chưởng anh thì bị anh chụp lại, anh đá nó thì nó giơ chân đá lại chân anh, 2 anh em dùng mọi thủ thuật đánh nhau đến khi</w:t>
      </w:r>
    </w:p>
    <w:p>
      <w:pPr>
        <w:pStyle w:val="BodyText"/>
      </w:pPr>
      <w:r>
        <w:t xml:space="preserve">-thôi đc rồi Nhi, anh sai, anh xin lỗi_anh chịu thua</w:t>
      </w:r>
    </w:p>
    <w:p>
      <w:pPr>
        <w:pStyle w:val="BodyText"/>
      </w:pPr>
      <w:r>
        <w:t xml:space="preserve">-tốt, anh cả đâu?_nó ngó nghiêng</w:t>
      </w:r>
    </w:p>
    <w:p>
      <w:pPr>
        <w:pStyle w:val="BodyText"/>
      </w:pPr>
      <w:r>
        <w:t xml:space="preserve">-đi từ tối rồi_anh</w:t>
      </w:r>
    </w:p>
    <w:p>
      <w:pPr>
        <w:pStyle w:val="BodyText"/>
      </w:pPr>
      <w:r>
        <w:t xml:space="preserve">-giờ còn chưa về?_nó nhíu mày</w:t>
      </w:r>
    </w:p>
    <w:p>
      <w:pPr>
        <w:pStyle w:val="BodyText"/>
      </w:pPr>
      <w:r>
        <w:t xml:space="preserve">-chắc cũng sắp về thôi, mà nghe nói công ty AG mua xã hội đen khiêu chiến đấy</w:t>
      </w:r>
    </w:p>
    <w:p>
      <w:pPr>
        <w:pStyle w:val="BodyText"/>
      </w:pPr>
      <w:r>
        <w:t xml:space="preserve">-hèn hạ mà_nó lắc đầu</w:t>
      </w:r>
    </w:p>
    <w:p>
      <w:pPr>
        <w:pStyle w:val="BodyText"/>
      </w:pPr>
      <w:r>
        <w:t xml:space="preserve">-Văn, đi học đi. Hôm nay em nghỉ_nó nói với hắn</w:t>
      </w:r>
    </w:p>
    <w:p>
      <w:pPr>
        <w:pStyle w:val="BodyText"/>
      </w:pPr>
      <w:r>
        <w:t xml:space="preserve">-ừ, cũng đc_hắn lạnh lùng đi ra ngoài</w:t>
      </w:r>
    </w:p>
    <w:p>
      <w:pPr>
        <w:pStyle w:val="BodyText"/>
      </w:pPr>
      <w:r>
        <w:t xml:space="preserve">-sao lại nghỉ?</w:t>
      </w:r>
    </w:p>
    <w:p>
      <w:pPr>
        <w:pStyle w:val="BodyText"/>
      </w:pPr>
      <w:r>
        <w:t xml:space="preserve">-em chờ anh cả_nó nằm ườn ra ghế sofa coi film</w:t>
      </w:r>
    </w:p>
    <w:p>
      <w:pPr>
        <w:pStyle w:val="BodyText"/>
      </w:pPr>
      <w:r>
        <w:t xml:space="preserve">Hắn thì cảm thấy bức rứt đi học</w:t>
      </w:r>
    </w:p>
    <w:p>
      <w:pPr>
        <w:pStyle w:val="BodyText"/>
      </w:pPr>
      <w:r>
        <w:t xml:space="preserve">-á, hoàng tử kìa_cả đám học sinh thấy hắn thì liền bụ lại</w:t>
      </w:r>
    </w:p>
    <w:p>
      <w:pPr>
        <w:pStyle w:val="BodyText"/>
      </w:pPr>
      <w:r>
        <w:t xml:space="preserve">-aaaaa, có Elly, Gio và Lu kìa, tuyệt quá</w:t>
      </w:r>
    </w:p>
    <w:p>
      <w:pPr>
        <w:pStyle w:val="BodyText"/>
      </w:pPr>
      <w:r>
        <w:t xml:space="preserve">-ơ, Thiên thần đâu??</w:t>
      </w:r>
    </w:p>
    <w:p>
      <w:pPr>
        <w:pStyle w:val="BodyText"/>
      </w:pPr>
      <w:r>
        <w:t xml:space="preserve">-đúng đó</w:t>
      </w:r>
    </w:p>
    <w:p>
      <w:pPr>
        <w:pStyle w:val="BodyText"/>
      </w:pPr>
      <w:r>
        <w:t xml:space="preserve">-có ai đi cùng Elly kìa</w:t>
      </w:r>
    </w:p>
    <w:p>
      <w:pPr>
        <w:pStyle w:val="BodyText"/>
      </w:pPr>
      <w:r>
        <w:t xml:space="preserve">.....</w:t>
      </w:r>
    </w:p>
    <w:p>
      <w:pPr>
        <w:pStyle w:val="BodyText"/>
      </w:pPr>
      <w:r>
        <w:t xml:space="preserve">-chào_Vy Anh chào hắn</w:t>
      </w:r>
    </w:p>
    <w:p>
      <w:pPr>
        <w:pStyle w:val="BodyText"/>
      </w:pPr>
      <w:r>
        <w:t xml:space="preserve">-ừ_hắn đáp cộc lộc rồi quay qua hoi Elly -ê, mày có biết công ty AG gì gì đó không?</w:t>
      </w:r>
    </w:p>
    <w:p>
      <w:pPr>
        <w:pStyle w:val="BodyText"/>
      </w:pPr>
      <w:r>
        <w:t xml:space="preserve">-có nghe, địch của công ty nhà Nhi đấy, cả chục năm rồi. Công ty AG cũng hay lợi dụng điểm yếu nhà họ Hàn để tiến công lắm, mà Nhi đâu? Chả lẽ...?_Elly nhíu máy rồi trở nên hốt hoảng khi không thấy nó</w:t>
      </w:r>
    </w:p>
    <w:p>
      <w:pPr>
        <w:pStyle w:val="BodyText"/>
      </w:pPr>
      <w:r>
        <w:t xml:space="preserve">-cô ấy nghỉ học thôi. Mà điểm yếu họ Hàn là gì?_hắn</w:t>
      </w:r>
    </w:p>
    <w:p>
      <w:pPr>
        <w:pStyle w:val="BodyText"/>
      </w:pPr>
      <w:r>
        <w:t xml:space="preserve">-là Nhi đó. Nhi đc mệnh danh là "Bảo bối" của cả gia tộc nhà họ Hàn nên nó đc rèn luyện rất nhiều thứ từ nhỏ để phòng thân, để mà nói nó có thể vào công ty làm nhưng ba mẹ và 2 anh nó không cho, sợ nó bị bắt cóc còn có thể bị giết khi giao du quá nhiều_Elly kể</w:t>
      </w:r>
    </w:p>
    <w:p>
      <w:pPr>
        <w:pStyle w:val="BodyText"/>
      </w:pPr>
      <w:r>
        <w:t xml:space="preserve">-cô nhóc đó có sức ảnh hưởng lớn vậy sao? Thế còn chuyện đi học này là....?_hắn bắt đầu lo lắng cho nó, tim hắn nhói đau, tự nhiên hắn cảm giác sợ nó rời xa hắn. Chả lẽ hắn yêu nó sao? No way!!!</w:t>
      </w:r>
    </w:p>
    <w:p>
      <w:pPr>
        <w:pStyle w:val="BodyText"/>
      </w:pPr>
      <w:r>
        <w:t xml:space="preserve">-năm nó 5 tuổi nó bị công ty AG bắt cóc nên nó đc chuyển qua Anh học và bên đấy xếp theo trình độ để lên lớp nên chỉ cần 10 năm nó đã học xong tất cả chương trình học và Đại học, nó có bằng tiến sĩ loại G, chuyện nó đi học như thế này hẳn là họ Hàn cũng đau đầu lắm_Lu kể thay cho Elly</w:t>
      </w:r>
    </w:p>
    <w:p>
      <w:pPr>
        <w:pStyle w:val="BodyText"/>
      </w:pPr>
      <w:r>
        <w:t xml:space="preserve">-à đúng rồi, còn chảy máu cam là sao?_hắn nhớ lại chuyện nó kể là nó hay bị chảy máu cam hằng đêm nên tiện thể hỏi luôn</w:t>
      </w:r>
    </w:p>
    <w:p>
      <w:pPr>
        <w:pStyle w:val="BodyText"/>
      </w:pPr>
      <w:r>
        <w:t xml:space="preserve">-là bên Anh hơi lạnh nên chảy máu cam thôi, về VN chắc không sao rồi_Gio</w:t>
      </w:r>
    </w:p>
    <w:p>
      <w:pPr>
        <w:pStyle w:val="BodyText"/>
      </w:pPr>
      <w:r>
        <w:t xml:space="preserve">-tụi bay cũng biết nhiều về con đười ươi đó quá nhỉ?_hắn tiện thể trêu nó</w:t>
      </w:r>
    </w:p>
    <w:p>
      <w:pPr>
        <w:pStyle w:val="BodyText"/>
      </w:pPr>
      <w:r>
        <w:t xml:space="preserve">-còn mày thì sao? Mày để ý bạn gái tương lai của tao à?_GIo nói</w:t>
      </w:r>
    </w:p>
    <w:p>
      <w:pPr>
        <w:pStyle w:val="BodyText"/>
      </w:pPr>
      <w:r>
        <w:t xml:space="preserve">-làm gì có!_hắn chối bay chối biến</w:t>
      </w:r>
    </w:p>
    <w:p>
      <w:pPr>
        <w:pStyle w:val="BodyText"/>
      </w:pPr>
      <w:r>
        <w:t xml:space="preserve">-vậy thì tốt, Nhi là của tao đấy nhé</w:t>
      </w:r>
    </w:p>
    <w:p>
      <w:pPr>
        <w:pStyle w:val="BodyText"/>
      </w:pPr>
      <w:r>
        <w:t xml:space="preserve">"Nhi là của tôi, 2 người không lấy đc Nhi đâu" có 1 con người đã nghe toàn bộ câu chuyện</w:t>
      </w:r>
    </w:p>
    <w:p>
      <w:pPr>
        <w:pStyle w:val="BodyText"/>
      </w:pPr>
      <w:r>
        <w:t xml:space="preserve">-sao anh cả lâu về quá vậy??_nó cứ đi qua đi lại, tay cầm khư khư cái đt đi qua đi lại. Anh 2 thì phải lên công ty, có 1 mình nó ở nhà làm nó càng sốt ruột</w:t>
      </w:r>
    </w:p>
    <w:p>
      <w:pPr>
        <w:pStyle w:val="BodyText"/>
      </w:pPr>
      <w:r>
        <w:t xml:space="preserve">-tiểu thư, xin người bình tĩnh_bà quản gia đi theo nó nãy giờ</w:t>
      </w:r>
    </w:p>
    <w:p>
      <w:pPr>
        <w:pStyle w:val="BodyText"/>
      </w:pPr>
      <w:r>
        <w:t xml:space="preserve">-lấy tôi hộ cốc nước_nó</w:t>
      </w:r>
    </w:p>
    <w:p>
      <w:pPr>
        <w:pStyle w:val="BodyText"/>
      </w:pPr>
      <w:r>
        <w:t xml:space="preserve">-vâng</w:t>
      </w:r>
    </w:p>
    <w:p>
      <w:pPr>
        <w:pStyle w:val="BodyText"/>
      </w:pPr>
      <w:r>
        <w:t xml:space="preserve">*reng reng* đt bàn reo</w:t>
      </w:r>
    </w:p>
    <w:p>
      <w:pPr>
        <w:pStyle w:val="BodyText"/>
      </w:pPr>
      <w:r>
        <w:t xml:space="preserve">-hello?_nó bắt máy ngay</w:t>
      </w:r>
    </w:p>
    <w:p>
      <w:pPr>
        <w:pStyle w:val="BodyText"/>
      </w:pPr>
      <w:r>
        <w:t xml:space="preserve">-anh đây_anh cả</w:t>
      </w:r>
    </w:p>
    <w:p>
      <w:pPr>
        <w:pStyle w:val="BodyText"/>
      </w:pPr>
      <w:r>
        <w:t xml:space="preserve">-anh, sao anh đi lâu về vậy?_nó khóc lóc</w:t>
      </w:r>
    </w:p>
    <w:p>
      <w:pPr>
        <w:pStyle w:val="BodyText"/>
      </w:pPr>
      <w:r>
        <w:t xml:space="preserve">-Nhi à, em không đc ra khỏi nhà *bốp*_anh vừa nói thì có tiếng đỏ vỡ bên kia</w:t>
      </w:r>
    </w:p>
    <w:p>
      <w:pPr>
        <w:pStyle w:val="BodyText"/>
      </w:pPr>
      <w:r>
        <w:t xml:space="preserve">-anh cả, anhhhhh_nó hét lên</w:t>
      </w:r>
    </w:p>
    <w:p>
      <w:pPr>
        <w:pStyle w:val="BodyText"/>
      </w:pPr>
      <w:r>
        <w:t xml:space="preserve">-hahah, 1 người như anh mày mà cũng phải thuần phục trong tay tao, mày nhanh nhanh đến đây giải cứu anh mày đi, mày thông minh nên có thể tìm ra địa chỉ chỗ anh mày thôi...tít...tít...tít_bên kia ngắt má. Nó như khựng lại, lấy cốc nước uống sạch, nó bình tĩnh hơn</w:t>
      </w:r>
    </w:p>
    <w:p>
      <w:pPr>
        <w:pStyle w:val="BodyText"/>
      </w:pPr>
      <w:r>
        <w:t xml:space="preserve">-kêu ông Nam định vị cho tôi số đt này_nó ghi số đt lại rồi đưa cho bà quản gia</w:t>
      </w:r>
    </w:p>
    <w:p>
      <w:pPr>
        <w:pStyle w:val="BodyText"/>
      </w:pPr>
      <w:r>
        <w:t xml:space="preserve">-vâng, thưa tiểu thư</w:t>
      </w:r>
    </w:p>
    <w:p>
      <w:pPr>
        <w:pStyle w:val="BodyText"/>
      </w:pPr>
      <w:r>
        <w:t xml:space="preserve">Nó lấy đt ra gọi ngay cho anh 2 -nghe máy đi, trời ơi...._anh 2 nó không nghe máy</w:t>
      </w:r>
    </w:p>
    <w:p>
      <w:pPr>
        <w:pStyle w:val="BodyText"/>
      </w:pPr>
      <w:r>
        <w:t xml:space="preserve">-chết tiệt_nó ném văng chiếc đt</w:t>
      </w:r>
    </w:p>
    <w:p>
      <w:pPr>
        <w:pStyle w:val="BodyText"/>
      </w:pPr>
      <w:r>
        <w:t xml:space="preserve">-tiểu thư, phố A tp biển ạ_bà quản gia nói</w:t>
      </w:r>
    </w:p>
    <w:p>
      <w:pPr>
        <w:pStyle w:val="BodyText"/>
      </w:pPr>
      <w:r>
        <w:t xml:space="preserve">-đc rồi, chuẩn bị motor và 1 cái đt mới cho tôi_nó nói rồi chạy lên phòng thay đồ. Nó vẫn mặc chiếc áo sơ mi từ sáng, thay quần da đen, mang giày nike đen, thả tóc xuống, vội vã chạy xuống</w:t>
      </w:r>
    </w:p>
    <w:p>
      <w:pPr>
        <w:pStyle w:val="BodyText"/>
      </w:pPr>
      <w:r>
        <w:t xml:space="preserve">-tiểu thư, đt đây, sim tôi đã lắp vào rồi ạ. Motor đã sẵn sàng_bà giản gia đưa đt và chìa khoá xe cho nó. Nó nhét đt váo túi quần rồi chạy vù ra ngoài xe, chạy vù tới địa chỉ cần tới</w:t>
      </w:r>
    </w:p>
    <w:p>
      <w:pPr>
        <w:pStyle w:val="BodyText"/>
      </w:pPr>
      <w:r>
        <w:t xml:space="preserve">Chỗ làm của anh 2</w:t>
      </w:r>
    </w:p>
    <w:p>
      <w:pPr>
        <w:pStyle w:val="BodyText"/>
      </w:pPr>
      <w:r>
        <w:t xml:space="preserve">-bé Nhi gọi chuyện gì thế nhỉ?_anh 2 nó mới họp xong mới biết nó gọi, gọi lại thì không đc nên anh nghĩ chắc nó đi tắm rồi cũng đi về nhà</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nhị thiếu gia về ạ_bà quản gia</w:t>
      </w:r>
    </w:p>
    <w:p>
      <w:pPr>
        <w:pStyle w:val="BodyText"/>
      </w:pPr>
      <w:r>
        <w:t xml:space="preserve">-anh cả với bé Nhi đâu?</w:t>
      </w:r>
    </w:p>
    <w:p>
      <w:pPr>
        <w:pStyle w:val="BodyText"/>
      </w:pPr>
      <w:r>
        <w:t xml:space="preserve">-tiểu thư đi tìm đại thiếu gia rồi ạ_bà quản gia hơi run vì thế nào cũng bị....</w:t>
      </w:r>
    </w:p>
    <w:p>
      <w:pPr>
        <w:pStyle w:val="BodyText"/>
      </w:pPr>
      <w:r>
        <w:t xml:space="preserve">-TẠI SAO LẠI ĐỂ CON BÉ ĐẾN CHỖ ĐÓ HẢ????_anh 2 gầm lên</w:t>
      </w:r>
    </w:p>
    <w:p>
      <w:pPr>
        <w:pStyle w:val="BodyText"/>
      </w:pPr>
      <w:r>
        <w:t xml:space="preserve">-tôi....</w:t>
      </w:r>
    </w:p>
    <w:p>
      <w:pPr>
        <w:pStyle w:val="BodyText"/>
      </w:pPr>
      <w:r>
        <w:t xml:space="preserve">-con bé đi đâu? Lâu chưa?_anh 2 hỏi</w:t>
      </w:r>
    </w:p>
    <w:p>
      <w:pPr>
        <w:pStyle w:val="BodyText"/>
      </w:pPr>
      <w:r>
        <w:t xml:space="preserve">-đc 1 tiếng rồi ạ, chắc đến nơi rồi, tới phố A tp Biển ạ</w:t>
      </w:r>
    </w:p>
    <w:p>
      <w:pPr>
        <w:pStyle w:val="BodyText"/>
      </w:pPr>
      <w:r>
        <w:t xml:space="preserve">Nghe xong anh cũng chạy vù ra lái xe nhanh tới chỗ nó</w:t>
      </w:r>
    </w:p>
    <w:p>
      <w:pPr>
        <w:pStyle w:val="BodyText"/>
      </w:pPr>
      <w:r>
        <w:t xml:space="preserve">Bên nó</w:t>
      </w:r>
    </w:p>
    <w:p>
      <w:pPr>
        <w:pStyle w:val="BodyText"/>
      </w:pPr>
      <w:r>
        <w:t xml:space="preserve">Tới nơi, nó gấp gáp chạy vào, mở cửa ra nó thấy anh cả ngồi trên vũng máu thì mắt nó đã ánh lên của sự chết chóc</w:t>
      </w:r>
    </w:p>
    <w:p>
      <w:pPr>
        <w:pStyle w:val="BodyText"/>
      </w:pPr>
      <w:r>
        <w:t xml:space="preserve">-Nhi, em..._anh cả nó nhìn nó đầy lo lắng thì *hự* nó bị gậy đập vào lưng, theo bản năng nó quay phắt lại giựt lấy cây gậy gỗ kia và choang 1 phát ngay đầu đối phương, tay cầm chặt gậy</w:t>
      </w:r>
    </w:p>
    <w:p>
      <w:pPr>
        <w:pStyle w:val="BodyText"/>
      </w:pPr>
      <w:r>
        <w:t xml:space="preserve">*bốp bốp bốp*</w:t>
      </w:r>
    </w:p>
    <w:p>
      <w:pPr>
        <w:pStyle w:val="BodyText"/>
      </w:pPr>
      <w:r>
        <w:t xml:space="preserve">-không hổ danh là "bảo bối" họ Hàn_người đàn ông cỡ chừng 35 tuổi</w:t>
      </w:r>
    </w:p>
    <w:p>
      <w:pPr>
        <w:pStyle w:val="BodyText"/>
      </w:pPr>
      <w:r>
        <w:t xml:space="preserve">-hừ_nó nhếch môi khinh bỉ, bây giờ nó không thể nào chọi lại đc đám người này, anh nó như thế kia còn bị ngã gục, huống hồ gì là nó?</w:t>
      </w:r>
    </w:p>
    <w:p>
      <w:pPr>
        <w:pStyle w:val="BodyText"/>
      </w:pPr>
      <w:r>
        <w:t xml:space="preserve">-muốn cứu anh của cô em không?_người đàn ông hỏi</w:t>
      </w:r>
    </w:p>
    <w:p>
      <w:pPr>
        <w:pStyle w:val="BodyText"/>
      </w:pPr>
      <w:r>
        <w:t xml:space="preserve">-hỏi thừa_nó</w:t>
      </w:r>
    </w:p>
    <w:p>
      <w:pPr>
        <w:pStyle w:val="BodyText"/>
      </w:pPr>
      <w:r>
        <w:t xml:space="preserve">-nếu chịu đựng những đòn gậy của tao trong vòng 2 tiếng mà vẫn sống thì cả mày và anh màu đều đc thả và ngược lại nếu mày chết anh mày và mày sẽ chết và công ty nhà mày sẽ bị tao khôi phục. Đc chứ?_người đàn ông</w:t>
      </w:r>
    </w:p>
    <w:p>
      <w:pPr>
        <w:pStyle w:val="BodyText"/>
      </w:pPr>
      <w:r>
        <w:t xml:space="preserve">-ngươi đang coi thường sự chịu đựng của tôi? Đc thôi, tôi thà chết_nó vứt cây gậy xuống đất nhìn qua anh 2 -em làm đc, nếu em sống, bọn họ sẽ phải chết và em hứa, sẽ không chết_nó mỉm cười xong thì bị đánh tới tấm để lại tiếng kêu gào của anh cả. Trong vòng 1 tiếng đồng hồ bị hành hạ thì áo sơ mi trắng đã đãm máu, tóc của nó đã lấm tấm máu, mắt vẫn mở, nó vẫn cố gắng chịu đựng những đòn roi, và lưỡi dao</w:t>
      </w:r>
    </w:p>
    <w:p>
      <w:pPr>
        <w:pStyle w:val="BodyText"/>
      </w:pPr>
      <w:r>
        <w:t xml:space="preserve">-DỪNG TAYYYY_anh 2 nó đến, hét toáng lên làm cả bọn phải kinh ngạc "không nằm trong kịch bản, chết toi" đó là suy nghĩ người đàn ông ngu xuẩn kia</w:t>
      </w:r>
    </w:p>
    <w:p>
      <w:pPr>
        <w:pStyle w:val="BodyText"/>
      </w:pPr>
      <w:r>
        <w:t xml:space="preserve">-anh 2, anh đã đến_nó mỉm cười rồi cố gặng gượng dậy tới chỗ anh cả, lại cười -em đã nói là không sao mà</w:t>
      </w:r>
    </w:p>
    <w:p>
      <w:pPr>
        <w:pStyle w:val="BodyText"/>
      </w:pPr>
      <w:r>
        <w:t xml:space="preserve">-Nhi à, em..._anh cả nó khóc, đây là lần đầu tiên anh khóc cũng giống như lần đầu tiên anh thấy nó bị thương như vầy</w:t>
      </w:r>
    </w:p>
    <w:p>
      <w:pPr>
        <w:pStyle w:val="BodyText"/>
      </w:pPr>
      <w:r>
        <w:t xml:space="preserve">-anh còn sức chứ?_nó hỏi</w:t>
      </w:r>
    </w:p>
    <w:p>
      <w:pPr>
        <w:pStyle w:val="BodyText"/>
      </w:pPr>
      <w:r>
        <w:t xml:space="preserve">-còn</w:t>
      </w:r>
    </w:p>
    <w:p>
      <w:pPr>
        <w:pStyle w:val="BodyText"/>
      </w:pPr>
      <w:r>
        <w:t xml:space="preserve">-tốt, mình giúp anh 2 thôi_nó nói rồi đi ra, cầm cây gậy lên tiến vào đám đông. Nó vung gậy, đá chân, né đòn 1 cách điệu nghệ, hễ có người đánh nó là nó né và vung gậy đánh cho 1 cái gãy xương là nhẹ. Xử xong, nó đi tìm ông già lúc nãy dám khiêu khích nó, nhưng...ông ta đã bỏ trốn bằng cửa sau</w:t>
      </w:r>
    </w:p>
    <w:p>
      <w:pPr>
        <w:pStyle w:val="BodyText"/>
      </w:pPr>
      <w:r>
        <w:t xml:space="preserve">-chêt tiệt_nó phi cây gậy vào tường</w:t>
      </w:r>
    </w:p>
    <w:p>
      <w:pPr>
        <w:pStyle w:val="BodyText"/>
      </w:pPr>
      <w:r>
        <w:t xml:space="preserve">-thôi, bỏ đi Nhi, đi bệnh viện đi_anh 2 nói nó vào anh cả</w:t>
      </w:r>
    </w:p>
    <w:p>
      <w:pPr>
        <w:pStyle w:val="BodyText"/>
      </w:pPr>
      <w:r>
        <w:t xml:space="preserve">-không cần đâu, kêu bác sĩ qua nhà băng lại là đc_nó</w:t>
      </w:r>
    </w:p>
    <w:p>
      <w:pPr>
        <w:pStyle w:val="BodyText"/>
      </w:pPr>
      <w:r>
        <w:t xml:space="preserve">-cũng đc, 2 người ra xe đi_anh 2</w:t>
      </w:r>
    </w:p>
    <w:p>
      <w:pPr>
        <w:pStyle w:val="BodyText"/>
      </w:pPr>
      <w:r>
        <w:t xml:space="preserve">Tại nhà</w:t>
      </w:r>
    </w:p>
    <w:p>
      <w:pPr>
        <w:pStyle w:val="BodyText"/>
      </w:pPr>
      <w:r>
        <w:t xml:space="preserve">-bà thấy 3 anh em kia không?_hắn hỏi bà quản gia</w:t>
      </w:r>
    </w:p>
    <w:p>
      <w:pPr>
        <w:pStyle w:val="BodyText"/>
      </w:pPr>
      <w:r>
        <w:t xml:space="preserve">-2 thiếu gia và tiểu thư đã đi ra ngoài rồi ạ_bà quản gia</w:t>
      </w:r>
    </w:p>
    <w:p>
      <w:pPr>
        <w:pStyle w:val="BodyText"/>
      </w:pPr>
      <w:r>
        <w:t xml:space="preserve">-đi đâu ạ?_hắn</w:t>
      </w:r>
    </w:p>
    <w:p>
      <w:pPr>
        <w:pStyle w:val="BodyText"/>
      </w:pPr>
      <w:r>
        <w:t xml:space="preserve">-tôi không biết_bà mặc dù biết nhưng không thể nói vì chuyện của thiếu gia và tiểu thư chưa có sự đồng ý của 3 người thì không đc tiết lộ</w:t>
      </w:r>
    </w:p>
    <w:p>
      <w:pPr>
        <w:pStyle w:val="BodyText"/>
      </w:pPr>
      <w:r>
        <w:t xml:space="preserve">-quản gia_1 ông bác sĩ già và y tá vào</w:t>
      </w:r>
    </w:p>
    <w:p>
      <w:pPr>
        <w:pStyle w:val="BodyText"/>
      </w:pPr>
      <w:r>
        <w:t xml:space="preserve">-bác sĩ Khanh, ngài có chuyện gì ạ?_quản gia hỏi</w:t>
      </w:r>
    </w:p>
    <w:p>
      <w:pPr>
        <w:pStyle w:val="BodyText"/>
      </w:pPr>
      <w:r>
        <w:t xml:space="preserve">-nhị thiếu gia gọi tôi qua đây_bác sĩ</w:t>
      </w:r>
    </w:p>
    <w:p>
      <w:pPr>
        <w:pStyle w:val="BodyText"/>
      </w:pPr>
      <w:r>
        <w:t xml:space="preserve">-chúng tôi về rồi_anh 2 lên tiếng, tay đang ẵm nó, nó thì đã ngất vì mệt, anh cả thì mang nạng vào vì bị thủy tinh đâm -mau đi_anh 2 nó</w:t>
      </w:r>
    </w:p>
    <w:p>
      <w:pPr>
        <w:pStyle w:val="BodyText"/>
      </w:pPr>
      <w:r>
        <w:t xml:space="preserve">Hắn thì thấy nó thì đứng hình, thứ chất lỏng màu đỏ trên áo nó chả phải là máu sao? Tay chân đều xước xát, bầm dập, quần áo có phần hơi rách. Hắn bất lực khi thấy nó bị như vậy!! Tim hắn nhói đau</w:t>
      </w:r>
    </w:p>
    <w:p>
      <w:pPr>
        <w:pStyle w:val="BodyText"/>
      </w:pPr>
      <w:r>
        <w:t xml:space="preserve">Anh 2 đặt nó lên chiếc giường, bác sĩ đưa thuốc cho y tá để y tá thay đồ và băng vết thương cho nó</w:t>
      </w:r>
    </w:p>
    <w:p>
      <w:pPr>
        <w:pStyle w:val="BodyText"/>
      </w:pPr>
      <w:r>
        <w:t xml:space="preserve">-tiểu thư bị vết cắt hơi sâu phần cánh tay nên di chuyện ngẹ, những vết thương khác sẽ khỏi nhanh thôi, phần cánh tay chỉ cần rửa và sức thuốc mỗi ngày sẽ không để lại sẹo_y tá từ phòng nó bước ra, kính cẩn nói</w:t>
      </w:r>
    </w:p>
    <w:p>
      <w:pPr>
        <w:pStyle w:val="BodyText"/>
      </w:pPr>
      <w:r>
        <w:t xml:space="preserve">-cám.ơn_anh 2 nói</w:t>
      </w:r>
    </w:p>
    <w:p>
      <w:pPr>
        <w:pStyle w:val="BodyText"/>
      </w:pPr>
      <w:r>
        <w:t xml:space="preserve">-anh mệt rồi. Em sẽ chăm sóc Nhi_hắn đề nghị</w:t>
      </w:r>
    </w:p>
    <w:p>
      <w:pPr>
        <w:pStyle w:val="BodyText"/>
      </w:pPr>
      <w:r>
        <w:t xml:space="preserve">-vậy nhờ cả vào em nhé_anh 2 vỗ vai hắn, hắn gật đầu và vào pgofng nó. Ngồi lên mép giường nhẹ nhàng vuốt tóc nó, nói nhỏ</w:t>
      </w:r>
    </w:p>
    <w:p>
      <w:pPr>
        <w:pStyle w:val="BodyText"/>
      </w:pPr>
      <w:r>
        <w:t xml:space="preserve">-có lẽ anh đã yêu em rồi. Em thật sự biết làm người khác đau lòng đấy, danh phận là 1 tiểu thư đài cát mà lại đi đánh nhau? Khỏe lại anh sẽ phạt em, bảo bối_hắn cười rồi hôn nhẹ vào má nó, tiến ra chiếc sofa nằm ngủ</w:t>
      </w:r>
    </w:p>
    <w:p>
      <w:pPr>
        <w:pStyle w:val="BodyText"/>
      </w:pPr>
      <w:r>
        <w:t xml:space="preserve">Sáng hôm sau, nhưng tia sáng le lói vào phòng, chiếu vào mắt nó làm.nó phải nheo mắt lại, ngáp 1 cái rồi mở mắt, thấy hắn đang nhìn nó đắm đuối</w:t>
      </w:r>
    </w:p>
    <w:p>
      <w:pPr>
        <w:pStyle w:val="BodyText"/>
      </w:pPr>
      <w:r>
        <w:t xml:space="preserve">-anh làm gì vậy?_nó vùng dậy thì lại thấy đau ở cánh tay liền ôm tay lại</w:t>
      </w:r>
    </w:p>
    <w:p>
      <w:pPr>
        <w:pStyle w:val="BodyText"/>
      </w:pPr>
      <w:r>
        <w:t xml:space="preserve">-em bình tĩnh coi, tay bị thương đấy_hắn dìu nó ngồi dậy</w:t>
      </w:r>
    </w:p>
    <w:p>
      <w:pPr>
        <w:pStyle w:val="BodyText"/>
      </w:pPr>
      <w:r>
        <w:t xml:space="preserve">-là anh đang quan tâm tôi?_nó trố mắt. Vì trúng tim đen hắn nên hắn ngại quá hóa giận</w:t>
      </w:r>
    </w:p>
    <w:p>
      <w:pPr>
        <w:pStyle w:val="BodyText"/>
      </w:pPr>
      <w:r>
        <w:t xml:space="preserve">-là tôi thấy 2 anh cô mệt nên giúp thôi. Khỏe rồi thì thôi_hắn nói rồi bỏ ra ngoài, không quên đóng cywra mạnh 1 cái làm.nó giật thót tim</w:t>
      </w:r>
    </w:p>
    <w:p>
      <w:pPr>
        <w:pStyle w:val="BodyText"/>
      </w:pPr>
      <w:r>
        <w:t xml:space="preserve">-không phải thì thôi, làm gì ghê vậy?_nó trề môi rồi chạy qua phong anh cả</w:t>
      </w:r>
    </w:p>
    <w:p>
      <w:pPr>
        <w:pStyle w:val="BodyText"/>
      </w:pPr>
      <w:r>
        <w:t xml:space="preserve">-anh sao rồi?_nó ngồi lên giường anh</w:t>
      </w:r>
    </w:p>
    <w:p>
      <w:pPr>
        <w:pStyle w:val="BodyText"/>
      </w:pPr>
      <w:r>
        <w:t xml:space="preserve">-anh không sao, bảo bối của anh có đau lắm không?_anh lo lắng ôm nó</w:t>
      </w:r>
    </w:p>
    <w:p>
      <w:pPr>
        <w:pStyle w:val="BodyText"/>
      </w:pPr>
      <w:r>
        <w:t xml:space="preserve">-em không đau, em vui nữa ạ_nó cười trong lòng anh</w:t>
      </w:r>
    </w:p>
    <w:p>
      <w:pPr>
        <w:pStyle w:val="BodyText"/>
      </w:pPr>
      <w:r>
        <w:t xml:space="preserve">-bảo bối ngốc_anh ôm nó chặt vào lòng</w:t>
      </w:r>
    </w:p>
    <w:p>
      <w:pPr>
        <w:pStyle w:val="BodyText"/>
      </w:pPr>
      <w:r>
        <w:t xml:space="preserve">-mình xuống ăn sáng thôi_nó ngây thơ</w:t>
      </w:r>
    </w:p>
    <w:p>
      <w:pPr>
        <w:pStyle w:val="BodyText"/>
      </w:pPr>
      <w:r>
        <w:t xml:space="preserve">-bây giờ đã 11h rồi bảo bối_anh nó nhíu mày</w:t>
      </w:r>
    </w:p>
    <w:p>
      <w:pPr>
        <w:pStyle w:val="BodyText"/>
      </w:pPr>
      <w:r>
        <w:t xml:space="preserve">-hê hê, vậy thì ăn trưa. Em đói_nó ôm bụng</w:t>
      </w:r>
    </w:p>
    <w:p>
      <w:pPr>
        <w:pStyle w:val="BodyText"/>
      </w:pPr>
      <w:r>
        <w:t xml:space="preserve">-đi thôi_anh cả nó đc băng lại chân nên có thể đi lại không cần nạng nhưng còn hơi cà nhắc</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Nhà ăn</w:t>
      </w:r>
    </w:p>
    <w:p>
      <w:pPr>
        <w:pStyle w:val="BodyText"/>
      </w:pPr>
      <w:r>
        <w:t xml:space="preserve">-nè, sao anh không đi học?_nó nhìn hắn</w:t>
      </w:r>
    </w:p>
    <w:p>
      <w:pPr>
        <w:pStyle w:val="BodyText"/>
      </w:pPr>
      <w:r>
        <w:t xml:space="preserve">-không thích_hắn lạnh lùng, nó liếc hắn 1 cái rồi gắp thức ăn cho anh cả</w:t>
      </w:r>
    </w:p>
    <w:p>
      <w:pPr>
        <w:pStyle w:val="BodyText"/>
      </w:pPr>
      <w:r>
        <w:t xml:space="preserve">-ăn cái này nè_nó cười</w:t>
      </w:r>
    </w:p>
    <w:p>
      <w:pPr>
        <w:pStyle w:val="BodyText"/>
      </w:pPr>
      <w:r>
        <w:t xml:space="preserve">-cám ơn nhóc_anh nó cười</w:t>
      </w:r>
    </w:p>
    <w:p>
      <w:pPr>
        <w:pStyle w:val="BodyText"/>
      </w:pPr>
      <w:r>
        <w:t xml:space="preserve">-em vừa về nước đã gây họa rồi, hay em về Anh lại, như thế sẽ..._nó chưa nói hết câu thì</w:t>
      </w:r>
    </w:p>
    <w:p>
      <w:pPr>
        <w:pStyle w:val="BodyText"/>
      </w:pPr>
      <w:r>
        <w:t xml:space="preserve">-KHÔNG ĐC_anh cả và hắn đồng thanh</w:t>
      </w:r>
    </w:p>
    <w:p>
      <w:pPr>
        <w:pStyle w:val="BodyText"/>
      </w:pPr>
      <w:r>
        <w:t xml:space="preserve">-không phải em luôn ước đc về VN cùng 2 anh sao?_anh hỏi</w:t>
      </w:r>
    </w:p>
    <w:p>
      <w:pPr>
        <w:pStyle w:val="BodyText"/>
      </w:pPr>
      <w:r>
        <w:t xml:space="preserve">-nhưng nếu gây hại cho các anh thì thật phiền_nó</w:t>
      </w:r>
    </w:p>
    <w:p>
      <w:pPr>
        <w:pStyle w:val="BodyText"/>
      </w:pPr>
      <w:r>
        <w:t xml:space="preserve">-ước mơ cyra em cũng chính là ước mơ của 2 anh, vì thế, cứ coi như 2 anh bảo vệ em để đạt đc ước mơ của mình đi_anh xoa đầu nó</w:t>
      </w:r>
    </w:p>
    <w:p>
      <w:pPr>
        <w:pStyle w:val="BodyText"/>
      </w:pPr>
      <w:r>
        <w:t xml:space="preserve">-vâng. 2 anh cũng đừng bảo vệ em, em có thể tự bảo vệ mình mà!_nó lại ngay thơ</w:t>
      </w:r>
    </w:p>
    <w:p>
      <w:pPr>
        <w:pStyle w:val="BodyText"/>
      </w:pPr>
      <w:r>
        <w:t xml:space="preserve">-đc rồi cô nương, ăn đi_anh nó đành chấp nhận vậy</w:t>
      </w:r>
    </w:p>
    <w:p>
      <w:pPr>
        <w:pStyle w:val="BodyText"/>
      </w:pPr>
      <w:r>
        <w:t xml:space="preserve">-còn anh? Sao lại không đc?_nó hỏi hắn</w:t>
      </w:r>
    </w:p>
    <w:p>
      <w:pPr>
        <w:pStyle w:val="BodyText"/>
      </w:pPr>
      <w:r>
        <w:t xml:space="preserve">-không đc cái gì?_hắn giả ngu</w:t>
      </w:r>
    </w:p>
    <w:p>
      <w:pPr>
        <w:pStyle w:val="BodyText"/>
      </w:pPr>
      <w:r>
        <w:t xml:space="preserve">-hồi nãy tôi nói muốn về Anh ấy_nó càng ngày càng xoáy vào nỗi đau hắn</w:t>
      </w:r>
    </w:p>
    <w:p>
      <w:pPr>
        <w:pStyle w:val="BodyText"/>
      </w:pPr>
      <w:r>
        <w:t xml:space="preserve">-có sao?_hắn lại giả ngu</w:t>
      </w:r>
    </w:p>
    <w:p>
      <w:pPr>
        <w:pStyle w:val="BodyText"/>
      </w:pPr>
      <w:r>
        <w:t xml:space="preserve">-có</w:t>
      </w:r>
    </w:p>
    <w:p>
      <w:pPr>
        <w:pStyle w:val="BodyText"/>
      </w:pPr>
      <w:r>
        <w:t xml:space="preserve">-không</w:t>
      </w:r>
    </w:p>
    <w:p>
      <w:pPr>
        <w:pStyle w:val="BodyText"/>
      </w:pPr>
      <w:r>
        <w:t xml:space="preserve">-cứ cho là vậy_nó lại ngồi ăn</w:t>
      </w:r>
    </w:p>
    <w:p>
      <w:pPr>
        <w:pStyle w:val="BodyText"/>
      </w:pPr>
      <w:r>
        <w:t xml:space="preserve">Buổi chiều lại nhà nó</w:t>
      </w:r>
    </w:p>
    <w:p>
      <w:pPr>
        <w:pStyle w:val="BodyText"/>
      </w:pPr>
      <w:r>
        <w:t xml:space="preserve">Nó cùng hắn ngồi xem phim Hàn Quốc, chuyện là...hắn đòi coi phim kinh dị, nó đòi coi HQ. Hắn với nó đôi co mãi, hắn chộp đc remots nên bật qua phim kinh dị, nó không làm đc gì ngồi khóc, hắn mủi lòng đành ngồi coi phim HQ với nó mà lòng thì vẫn đang suy nghĩ cách giành lại TV, vậy mà đã 3 tiếng rồi hắn chả nghĩ đc gì</w:t>
      </w:r>
    </w:p>
    <w:p>
      <w:pPr>
        <w:pStyle w:val="BodyText"/>
      </w:pPr>
      <w:r>
        <w:t xml:space="preserve">-bé cưng_anh 2 về</w:t>
      </w:r>
    </w:p>
    <w:p>
      <w:pPr>
        <w:pStyle w:val="BodyText"/>
      </w:pPr>
      <w:r>
        <w:t xml:space="preserve">-a, anh 2_nó chạy lại ôm anh</w:t>
      </w:r>
    </w:p>
    <w:p>
      <w:pPr>
        <w:pStyle w:val="BodyText"/>
      </w:pPr>
      <w:r>
        <w:t xml:space="preserve">-ừm. Nè, anh mua pizza cho em đấy_anh 2 đưa nó cái bánh pizza hạng khủng cùng 2 chai nước ngọt</w:t>
      </w:r>
    </w:p>
    <w:p>
      <w:pPr>
        <w:pStyle w:val="BodyText"/>
      </w:pPr>
      <w:r>
        <w:t xml:space="preserve">-cám ơn 2_nó cười hì hì rội chạy lại chỗ hắn -ăn cùng em nhé Văn?</w:t>
      </w:r>
    </w:p>
    <w:p>
      <w:pPr>
        <w:pStyle w:val="BodyText"/>
      </w:pPr>
      <w:r>
        <w:t xml:space="preserve">-woa, tiểu thư nhà ta biết chia sẻ đồ ăn cơ đấy_anh 2 nó ngạc nhiên</w:t>
      </w:r>
    </w:p>
    <w:p>
      <w:pPr>
        <w:pStyle w:val="BodyText"/>
      </w:pPr>
      <w:r>
        <w:t xml:space="preserve">-kệ em! Ăn không?_nó</w:t>
      </w:r>
    </w:p>
    <w:p>
      <w:pPr>
        <w:pStyle w:val="BodyText"/>
      </w:pPr>
      <w:r>
        <w:t xml:space="preserve">-ừm_hắn gật ddaadu, nó mở hộp pizza ra rồi đưa hăn 1 miếng cùng chai nước ngọt. Nó cũng lấy ăn rồi ngồi coi phim tiếp</w:t>
      </w:r>
    </w:p>
    <w:p>
      <w:pPr>
        <w:pStyle w:val="BodyText"/>
      </w:pPr>
      <w:r>
        <w:t xml:space="preserve">Sáng hôm sau</w:t>
      </w:r>
    </w:p>
    <w:p>
      <w:pPr>
        <w:pStyle w:val="BodyText"/>
      </w:pPr>
      <w:r>
        <w:t xml:space="preserve">Nó đặt đồng hồ báo thức nên chả càn ai kêu dậy, dù sao đồng hồ cũng rẻ hơn 1 mạng người nên nó quyết định thà đánh đồ chứ không đánh người. Như những gì nó suy đoán, 2 chiếc đồng hồ đều bị nó đập nát bấy khi "dám" gọi nó dậy. 1 hồi sau nó cũng lồm cồm.bò dậy, VSCN và .... đi học. Thay đồ, cột tóc xong nó xuống nhà ăn sáng rồi tới trường</w:t>
      </w:r>
    </w:p>
    <w:p>
      <w:pPr>
        <w:pStyle w:val="BodyText"/>
      </w:pPr>
      <w:r>
        <w:t xml:space="preserve">-sao hotboy lại đi với thiên thàn vậy?</w:t>
      </w:r>
    </w:p>
    <w:p>
      <w:pPr>
        <w:pStyle w:val="BodyText"/>
      </w:pPr>
      <w:r>
        <w:t xml:space="preserve">-nhìn.họ cũng đẹp đôi mà</w:t>
      </w:r>
    </w:p>
    <w:p>
      <w:pPr>
        <w:pStyle w:val="BodyText"/>
      </w:pPr>
      <w:r>
        <w:t xml:space="preserve">-...._trường đc 1 dịp bàn tán khi hắn chở nó trên con nouvo</w:t>
      </w:r>
    </w:p>
    <w:p>
      <w:pPr>
        <w:pStyle w:val="BodyText"/>
      </w:pPr>
      <w:r>
        <w:t xml:space="preserve">-sao mọi người nhìn 2 đứa mình vậy? Mặt em vẫn còn vết trầy nào sao?_nó ngây thơ đưa tay sờ lên mặt</w:t>
      </w:r>
    </w:p>
    <w:p>
      <w:pPr>
        <w:pStyle w:val="BodyText"/>
      </w:pPr>
      <w:r>
        <w:t xml:space="preserve">-không có, tại tôi đẹp thôi_hắn</w:t>
      </w:r>
    </w:p>
    <w:p>
      <w:pPr>
        <w:pStyle w:val="BodyText"/>
      </w:pPr>
      <w:r>
        <w:t xml:space="preserve">-em cũng đẹp vậy!_nó trề môi</w:t>
      </w:r>
    </w:p>
    <w:p>
      <w:pPr>
        <w:pStyle w:val="BodyText"/>
      </w:pPr>
      <w:r>
        <w:t xml:space="preserve">-ừ, đẹp, đẹp lắm_hắn nhếch môi cười</w:t>
      </w:r>
    </w:p>
    <w:p>
      <w:pPr>
        <w:pStyle w:val="BodyText"/>
      </w:pPr>
      <w:r>
        <w:t xml:space="preserve">Nó và hắn cất xe xong thì đi lên lớp, nó cứ nói luyên tguyeen mãi, hắn rất muốn cười vì cái độ ngây thơ của nó nhưng như vậy thì mất hình tượng lắm, nên hắn chỉ nhếch môi hay ho khan để nén cơn cười thôi</w:t>
      </w:r>
    </w:p>
    <w:p>
      <w:pPr>
        <w:pStyle w:val="BodyText"/>
      </w:pPr>
      <w:r>
        <w:t xml:space="preserve">-Nhi, mày đi học rồi đó hả? Học 3 ngày nghỉ hết 2 ngày, mày đúng là_Elly cốc đầu nó</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rong giờ học</w:t>
      </w:r>
    </w:p>
    <w:p>
      <w:pPr>
        <w:pStyle w:val="BodyText"/>
      </w:pPr>
      <w:r>
        <w:t xml:space="preserve">-chán chết đc!_nó lầu bầu</w:t>
      </w:r>
    </w:p>
    <w:p>
      <w:pPr>
        <w:pStyle w:val="BodyText"/>
      </w:pPr>
      <w:r>
        <w:t xml:space="preserve">-cô đi học, hết ăn rồi ngủ vậy mà la chán sao?_hắn</w:t>
      </w:r>
    </w:p>
    <w:p>
      <w:pPr>
        <w:pStyle w:val="BodyText"/>
      </w:pPr>
      <w:r>
        <w:t xml:space="preserve">-ăn ngủ nãy giờ nên mới chán nè_nó nằm gục xuống bàn</w:t>
      </w:r>
    </w:p>
    <w:p>
      <w:pPr>
        <w:pStyle w:val="BodyText"/>
      </w:pPr>
      <w:r>
        <w:t xml:space="preserve">-mà hay thật ha, cô giáo sao không phạt cô nhỉ?_hắn</w:t>
      </w:r>
    </w:p>
    <w:p>
      <w:pPr>
        <w:pStyle w:val="BodyText"/>
      </w:pPr>
      <w:r>
        <w:t xml:space="preserve">-sắp rồi_nó mỉm cười. Để minh họa lời nó nói thì *phốc* cả 1 cục phấn ngay đầu</w:t>
      </w:r>
    </w:p>
    <w:p>
      <w:pPr>
        <w:pStyle w:val="BodyText"/>
      </w:pPr>
      <w:r>
        <w:t xml:space="preserve">-Mạc Nhi, giờ học mà em ngủ sao?_cô</w:t>
      </w:r>
    </w:p>
    <w:p>
      <w:pPr>
        <w:pStyle w:val="BodyText"/>
      </w:pPr>
      <w:r>
        <w:t xml:space="preserve">-có đâu ạ? Em chỉ ăn vụng thôi mà_nó ngây thơ</w:t>
      </w:r>
    </w:p>
    <w:p>
      <w:pPr>
        <w:pStyle w:val="BodyText"/>
      </w:pPr>
      <w:r>
        <w:t xml:space="preserve">-con điên, tao biết mày bị điên nhưng đâu cần bộc lộ như vậy. Bà này bà dữ lắm đó_.Elly nói nhỏ</w:t>
      </w:r>
    </w:p>
    <w:p>
      <w:pPr>
        <w:pStyle w:val="BodyText"/>
      </w:pPr>
      <w:r>
        <w:t xml:space="preserve">-kệ tao. Im đi_nó mỉm cười</w:t>
      </w:r>
    </w:p>
    <w:p>
      <w:pPr>
        <w:pStyle w:val="BodyText"/>
      </w:pPr>
      <w:r>
        <w:t xml:space="preserve">-em còn nói sao Nhi? Có bao nhiêu đồ ăn moi hết ra cho tôi</w:t>
      </w:r>
    </w:p>
    <w:p>
      <w:pPr>
        <w:pStyle w:val="BodyText"/>
      </w:pPr>
      <w:r>
        <w:t xml:space="preserve">-em ăn hết rồi còn đâu? Hay cô bảo em.móc họng?_nó ngây thơ tiếp lời làm mọi người phải bụm miệng cười</w:t>
      </w:r>
    </w:p>
    <w:p>
      <w:pPr>
        <w:pStyle w:val="BodyText"/>
      </w:pPr>
      <w:r>
        <w:t xml:space="preserve">-cái trường chứ không phải cái chợ cho em thích làm gì thì làm, nói gì thì nói nhé! Xuống phòng hiệu trưởng với tôi!_bà cô giận xanh máu mặt</w:t>
      </w:r>
    </w:p>
    <w:p>
      <w:pPr>
        <w:pStyle w:val="BodyText"/>
      </w:pPr>
      <w:r>
        <w:t xml:space="preserve">-ô hô, ăn bánh uống trà thôi. Em xuống ngay ạ!!!_nó hạnh phúc nhất là khi nghe câu "xuống phòng hiệu trưởng"</w:t>
      </w:r>
    </w:p>
    <w:p>
      <w:pPr>
        <w:pStyle w:val="BodyText"/>
      </w:pPr>
      <w:r>
        <w:t xml:space="preserve">-con điên kia_Lu la</w:t>
      </w:r>
    </w:p>
    <w:p>
      <w:pPr>
        <w:pStyle w:val="BodyText"/>
      </w:pPr>
      <w:r>
        <w:t xml:space="preserve">-mày điên hả Nhi? Ông hiệu trưởng khó tính lắm đấy_Gio</w:t>
      </w:r>
    </w:p>
    <w:p>
      <w:pPr>
        <w:pStyle w:val="BodyText"/>
      </w:pPr>
      <w:r>
        <w:t xml:space="preserve">-suỵt_nó đưa tay lên miệng "hẳn là cái tụi này chưa biết là ba 4 đây mà"</w:t>
      </w:r>
    </w:p>
    <w:p>
      <w:pPr>
        <w:pStyle w:val="BodyText"/>
      </w:pPr>
      <w:r>
        <w:t xml:space="preserve">Nó xếp cặp rồi chào tụi bạn đi thong thả ra lớp</w:t>
      </w:r>
    </w:p>
    <w:p>
      <w:pPr>
        <w:pStyle w:val="BodyText"/>
      </w:pPr>
      <w:r>
        <w:t xml:space="preserve">-hình như con này có vấn đề_Lu</w:t>
      </w:r>
    </w:p>
    <w:p>
      <w:pPr>
        <w:pStyle w:val="BodyText"/>
      </w:pPr>
      <w:r>
        <w:t xml:space="preserve">-giờ mới biết sao?_hắn</w:t>
      </w:r>
    </w:p>
    <w:p>
      <w:pPr>
        <w:pStyle w:val="BodyText"/>
      </w:pPr>
      <w:r>
        <w:t xml:space="preserve">-2 tụi bay ngu quá_Elly</w:t>
      </w:r>
    </w:p>
    <w:p>
      <w:pPr>
        <w:pStyle w:val="BodyText"/>
      </w:pPr>
      <w:r>
        <w:t xml:space="preserve">-sao ngu?_hắn</w:t>
      </w:r>
    </w:p>
    <w:p>
      <w:pPr>
        <w:pStyle w:val="BodyText"/>
      </w:pPr>
      <w:r>
        <w:t xml:space="preserve">-con này hẳn là có trò chơi mà_Gio</w:t>
      </w:r>
    </w:p>
    <w:p>
      <w:pPr>
        <w:pStyle w:val="BodyText"/>
      </w:pPr>
      <w:r>
        <w:t xml:space="preserve">-nó không rủ tụi mình sao_Lu</w:t>
      </w:r>
    </w:p>
    <w:p>
      <w:pPr>
        <w:pStyle w:val="BodyText"/>
      </w:pPr>
      <w:r>
        <w:t xml:space="preserve">-bà cô đuổi mỗi nó thôi chồng ngu ạ_Elly kí đầu Lu</w:t>
      </w:r>
    </w:p>
    <w:p>
      <w:pPr>
        <w:pStyle w:val="BodyText"/>
      </w:pPr>
      <w:r>
        <w:t xml:space="preserve">-thế tụi mình làm cho bà cô đuổi đi_Gio</w:t>
      </w:r>
    </w:p>
    <w:p>
      <w:pPr>
        <w:pStyle w:val="BodyText"/>
      </w:pPr>
      <w:r>
        <w:t xml:space="preserve">-điên hả mày? Ông hiệu trưởng mà biết lớp làm loạn là die luôn á má_Elly</w:t>
      </w:r>
    </w:p>
    <w:p>
      <w:pPr>
        <w:pStyle w:val="BodyText"/>
      </w:pPr>
      <w:r>
        <w:t xml:space="preserve">-cái ông Hàn Xẻng ấy. Á_Gio đang chửi thì hét lên</w:t>
      </w:r>
    </w:p>
    <w:p>
      <w:pPr>
        <w:pStyle w:val="BodyText"/>
      </w:pPr>
      <w:r>
        <w:t xml:space="preserve">-vụ gì?_Elly</w:t>
      </w:r>
    </w:p>
    <w:p>
      <w:pPr>
        <w:pStyle w:val="BodyText"/>
      </w:pPr>
      <w:r>
        <w:t xml:space="preserve">-Hàn Mạc Thuân? Hiệu trưởng trường mình?_Gio</w:t>
      </w:r>
    </w:p>
    <w:p>
      <w:pPr>
        <w:pStyle w:val="BodyText"/>
      </w:pPr>
      <w:r>
        <w:t xml:space="preserve">-Hàn Mạc Nhi?_Elly</w:t>
      </w:r>
    </w:p>
    <w:p>
      <w:pPr>
        <w:pStyle w:val="BodyText"/>
      </w:pPr>
      <w:r>
        <w:t xml:space="preserve">-ồ...ồ...._cả bọn ồ lên</w:t>
      </w:r>
    </w:p>
    <w:p>
      <w:pPr>
        <w:pStyle w:val="BodyText"/>
      </w:pPr>
      <w:r>
        <w:t xml:space="preserve">-gì thế?_cô giáo</w:t>
      </w:r>
    </w:p>
    <w:p>
      <w:pPr>
        <w:pStyle w:val="BodyText"/>
      </w:pPr>
      <w:r>
        <w:t xml:space="preserve">-không gì ạ? Mà cô ơi, bạn Hàn Mạc Nhi đi gặp thầy hiệu trưởng Hàn Mạc Thuân lâu về quá nhỉ?_Lu ngây thơ nói như muốn đụng vào cái sự sai lầm của bà cô</w:t>
      </w:r>
    </w:p>
    <w:p>
      <w:pPr>
        <w:pStyle w:val="BodyText"/>
      </w:pPr>
      <w:r>
        <w:t xml:space="preserve">-ê, chả lẽ họ là ba con?</w:t>
      </w:r>
    </w:p>
    <w:p>
      <w:pPr>
        <w:pStyle w:val="BodyText"/>
      </w:pPr>
      <w:r>
        <w:t xml:space="preserve">-..._cả lớp đc dịp bàn tán. Bà cô thù á khẩu tại chỗ, Hàn Mạc Nhi? Bảo bối số 1 họ Hàn mà, nó mà mét là bà cô bắt nó xuống đấy thì có mà mất việc. Oh no, nghĩ đến đây bà cô 3 chân 4 căng tông về phòng Hiệu trưởng</w:t>
      </w:r>
    </w:p>
    <w:p>
      <w:pPr>
        <w:pStyle w:val="BodyText"/>
      </w:pPr>
      <w:r>
        <w:t xml:space="preserve">-hahah</w:t>
      </w:r>
    </w:p>
    <w:p>
      <w:pPr>
        <w:pStyle w:val="BodyText"/>
      </w:pPr>
      <w:r>
        <w:t xml:space="preserve">-mà thật, bà cô đó không bị ông Hiệu trưởng giáo huấn mới lạ_Elly</w:t>
      </w:r>
    </w:p>
    <w:p>
      <w:pPr>
        <w:pStyle w:val="BodyText"/>
      </w:pPr>
      <w:r>
        <w:t xml:space="preserve">-chắc chắn rồi, cả thế giới này ai chả biết "Hàn Mạc Nhi, cô Công chúa bảo bối số 1 Hàn gia và KihSah gia" chứ?_Gio</w:t>
      </w:r>
    </w:p>
    <w:p>
      <w:pPr>
        <w:pStyle w:val="BodyText"/>
      </w:pPr>
      <w:r>
        <w:t xml:space="preserve">-mà tao vẫn thắc mắc nha, tại sao con khỉ lanh chanh đó lại là bảo bối?_hắn</w:t>
      </w:r>
    </w:p>
    <w:p>
      <w:pPr>
        <w:pStyle w:val="BodyText"/>
      </w:pPr>
      <w:r>
        <w:t xml:space="preserve">-cả dòng tộc nhà họ Hàn, có 1 mình nó là con gái thôi_Lu</w:t>
      </w:r>
    </w:p>
    <w:p>
      <w:pPr>
        <w:pStyle w:val="BodyText"/>
      </w:pPr>
      <w:r>
        <w:t xml:space="preserve">-à..._hắn gật gù. Con nhỏ đó cũng biết ra đời đúng chỗ đấy chứ. Vywfa xinh đẹp, tài giỏi như thế, không làm bảo bối cũng uổng</w:t>
      </w:r>
    </w:p>
    <w:p>
      <w:pPr>
        <w:pStyle w:val="BodyText"/>
      </w:pPr>
      <w:r>
        <w:t xml:space="preserve">Bà cô sau khi đứng trước phòng hiệu trưởng thì đang băn khoăn không biết có nên vào hay không thì nó mở cửa bước ra, thấy bà cô đứng đó, sắc mặt khó coi nên biết ngay là bã biết mình là ai nên trêu bã 1 vố nữa</w:t>
      </w:r>
    </w:p>
    <w:p>
      <w:pPr>
        <w:pStyle w:val="BodyText"/>
      </w:pPr>
      <w:r>
        <w:t xml:space="preserve">-huhu. Cô ơi em bị đuổi học rồi huhuhuuuu_nó khóc</w:t>
      </w:r>
    </w:p>
    <w:p>
      <w:pPr>
        <w:pStyle w:val="BodyText"/>
      </w:pPr>
      <w:r>
        <w:t xml:space="preserve">-ai biểu em quậy phá, đuổi học là còn nhẹ_bà cô thở phào khi nghe nó nói vậy nên liền lên mặt</w:t>
      </w:r>
    </w:p>
    <w:p>
      <w:pPr>
        <w:pStyle w:val="BodyText"/>
      </w:pPr>
      <w:r>
        <w:t xml:space="preserve">-Nhi, con gái, con để quên kẹo nè_ba nuôi bước ra đưa nó bịch kẹo rồi nhìn thấy nó khóc nên hốt hoảng -con sao vậy? Ai làm gì con?</w:t>
      </w:r>
    </w:p>
    <w:p>
      <w:pPr>
        <w:pStyle w:val="BodyText"/>
      </w:pPr>
      <w:r>
        <w:t xml:space="preserve">-á, Hiệu trưởng!_bà coi cúi chào</w:t>
      </w:r>
    </w:p>
    <w:p>
      <w:pPr>
        <w:pStyle w:val="BodyText"/>
      </w:pPr>
      <w:r>
        <w:t xml:space="preserve">-chào chị, đưa em ấy về lớp học đi_ông cười</w:t>
      </w:r>
    </w:p>
    <w:p>
      <w:pPr>
        <w:pStyle w:val="BodyText"/>
      </w:pPr>
      <w:r>
        <w:t xml:space="preserve">-em ấy chả phải là bị đuổi?_bà cô ngạc nhiên</w:t>
      </w:r>
    </w:p>
    <w:p>
      <w:pPr>
        <w:pStyle w:val="BodyText"/>
      </w:pPr>
      <w:r>
        <w:t xml:space="preserve">-ai dám đuổi bảo bối của tôi? Ai dám mắng hay đụng chạm nó thì tôi sẵn sàng đuổi ra khỏi ngôi trường này_ông gằn lên</w:t>
      </w:r>
    </w:p>
    <w:p>
      <w:pPr>
        <w:pStyle w:val="BodyText"/>
      </w:pPr>
      <w:r>
        <w:t xml:space="preserve">-thôi ba, ba vào làm việc đi, con lên lớp đây. Chiều ba qua nhà tụi con dùng cơm nhé!_nó cười</w:t>
      </w:r>
    </w:p>
    <w:p>
      <w:pPr>
        <w:pStyle w:val="BodyText"/>
      </w:pPr>
      <w:r>
        <w:t xml:space="preserve">-đc rồi con gái_ông hôn lên trán nó. Sau khi ông đóng cửa thì nó xoay mặt lại nhìn ba cô đang tái dần</w:t>
      </w:r>
    </w:p>
    <w:p>
      <w:pPr>
        <w:pStyle w:val="BodyText"/>
      </w:pPr>
      <w:r>
        <w:t xml:space="preserve">-em chưa mét thầy đâu_nó cười</w:t>
      </w:r>
    </w:p>
    <w:p>
      <w:pPr>
        <w:pStyle w:val="BodyText"/>
      </w:pPr>
      <w:r>
        <w:t xml:space="preserve">-cám ơn em, cám ơn em_bà cô vui ra mặt</w:t>
      </w:r>
    </w:p>
    <w:p>
      <w:pPr>
        <w:pStyle w:val="BodyText"/>
      </w:pPr>
      <w:r>
        <w:t xml:space="preserve">-không cần đâu. Dù sao thì em cũng cảm thấy sự đặc biệt của mình vốn có chút kì dị rồi_nó nói xong thì đi thẳng lên lớp</w:t>
      </w:r>
    </w:p>
    <w:p>
      <w:pPr>
        <w:pStyle w:val="BodyText"/>
      </w:pPr>
      <w:r>
        <w:t xml:space="preserve">-nè, cô làm bọn này giật mình đấy_hắn</w:t>
      </w:r>
    </w:p>
    <w:p>
      <w:pPr>
        <w:pStyle w:val="BodyText"/>
      </w:pPr>
      <w:r>
        <w:t xml:space="preserve">-mắc gì? Tụi nó không lo cho em đâu? Ăn kẹo không?_nó bây giờ đã có 1 thói quen là, mời hắn cùng ăn</w:t>
      </w:r>
    </w:p>
    <w:p>
      <w:pPr>
        <w:pStyle w:val="BodyText"/>
      </w:pPr>
      <w:r>
        <w:t xml:space="preserve">-ừm_hắn lấy 1 cục kẹo rồi cười</w:t>
      </w:r>
    </w:p>
    <w:p>
      <w:pPr>
        <w:pStyle w:val="BodyText"/>
      </w:pPr>
      <w:r>
        <w:t xml:space="preserve">-ê con điên. Mày biết mời ngác khác đồ ăn từ khi nào vậy?_Elly</w:t>
      </w:r>
    </w:p>
    <w:p>
      <w:pPr>
        <w:pStyle w:val="BodyText"/>
      </w:pPr>
      <w:r>
        <w:t xml:space="preserve">-mày thôi cái từ con điên đi_nó nói xong thì hẩu bịch kẹo về phía Elly</w:t>
      </w:r>
    </w:p>
    <w:p>
      <w:pPr>
        <w:pStyle w:val="BodyText"/>
      </w:pPr>
      <w:r>
        <w:t xml:space="preserve">-thank con điên_Elly hớn hở</w:t>
      </w:r>
    </w:p>
    <w:p>
      <w:pPr>
        <w:pStyle w:val="BodyText"/>
      </w:pPr>
      <w:r>
        <w:t xml:space="preserve">-tao thấy mày còn nặng hơn tao_nó lèm bèm</w:t>
      </w:r>
    </w:p>
    <w:p>
      <w:pPr>
        <w:pStyle w:val="BodyText"/>
      </w:pPr>
      <w:r>
        <w:t xml:space="preserve">*dong dong dong* chuông đt của nó</w:t>
      </w:r>
    </w:p>
    <w:p>
      <w:pPr>
        <w:pStyle w:val="BodyText"/>
      </w:pPr>
      <w:r>
        <w:t xml:space="preserve">-hello baby?_nó vui mừng ra mặt khi thấy 'Fionis" calling</w:t>
      </w:r>
    </w:p>
    <w:p>
      <w:pPr>
        <w:pStyle w:val="BodyText"/>
      </w:pPr>
      <w:r>
        <w:t xml:space="preserve">-cậu Fionis bị tai nạn xe đã qua đời thưa tiểu thư_đầu dây bên kia vừa nó xong, đt nó rơi tự do xuống đất, nước mắt chảy dài, nó như không còn sức sống</w:t>
      </w:r>
    </w:p>
    <w:p>
      <w:pPr>
        <w:pStyle w:val="BodyText"/>
      </w:pPr>
      <w:r>
        <w:t xml:space="preserve">-cô sao vậy?_hắn lay người nó. Nó vẫn im lặng rồi ngất xỉu</w:t>
      </w:r>
    </w:p>
    <w:p>
      <w:pPr>
        <w:pStyle w:val="BodyText"/>
      </w:pPr>
      <w:r>
        <w:t xml:space="preserve">-NHI, CÔ SAO VẬY?_hắn hét lên</w:t>
      </w:r>
    </w:p>
    <w:p>
      <w:pPr>
        <w:pStyle w:val="BodyText"/>
      </w:pPr>
      <w:r>
        <w:t xml:space="preserve">-Nhi, mày sao vậy?_Elly cũng lo lắng cực độ</w:t>
      </w:r>
    </w:p>
    <w:p>
      <w:pPr>
        <w:pStyle w:val="BodyText"/>
      </w:pPr>
      <w:r>
        <w:t xml:space="preserve">Tại bệnh viện</w:t>
      </w:r>
    </w:p>
    <w:p>
      <w:pPr>
        <w:pStyle w:val="BodyText"/>
      </w:pPr>
      <w:r>
        <w:t xml:space="preserve">-tiểu thư không sao, chỉ do cu sốc tâm lí thôi_bác sĩ nói rồi né người mời mọi người bào phòng bệnh của nó</w:t>
      </w:r>
    </w:p>
    <w:p>
      <w:pPr>
        <w:pStyle w:val="BodyText"/>
      </w:pPr>
      <w:r>
        <w:t xml:space="preserve">Hắn rất lo lắng cho nó, tai sao nó lại bị hư vậy chứ? Là ai gọi cho nó chứ</w:t>
      </w:r>
    </w:p>
    <w:p>
      <w:pPr>
        <w:pStyle w:val="BodyText"/>
      </w:pPr>
      <w:r>
        <w:t xml:space="preserve">-Fionis_nó lèm bèm</w:t>
      </w:r>
    </w:p>
    <w:p>
      <w:pPr>
        <w:pStyle w:val="BodyText"/>
      </w:pPr>
      <w:r>
        <w:t xml:space="preserve">-Nhi à, dậy đi em_anh 2 lay nó</w:t>
      </w:r>
    </w:p>
    <w:p>
      <w:pPr>
        <w:pStyle w:val="BodyText"/>
      </w:pPr>
      <w:r>
        <w:t xml:space="preserve">-anh 2, người ta nói dối đúng không? Fionis của em còn sống đúng không 2?_nó nước mắt dàn dụa, khiến anh 2 và anh anh cả phải khóc theo</w:t>
      </w:r>
    </w:p>
    <w:p>
      <w:pPr>
        <w:pStyle w:val="BodyText"/>
      </w:pPr>
      <w:r>
        <w:t xml:space="preserve">Bổ sung</w:t>
      </w:r>
    </w:p>
    <w:p>
      <w:pPr>
        <w:pStyle w:val="BodyText"/>
      </w:pPr>
      <w:r>
        <w:t xml:space="preserve">Fionis là bạn trai nó. Vì đây là nhân vật đã chết nên không cần giới thiệu nhiều hihi</w:t>
      </w:r>
    </w:p>
    <w:p>
      <w:pPr>
        <w:pStyle w:val="BodyText"/>
      </w:pPr>
      <w:r>
        <w:t xml:space="preserve">-anh xin lỗi Nhi_anh 2 nóc nức lên. Thấy anh 2 chưa từng khóc mà bây giờ phải bật khóc vì nó, nó cảm thấy chạnh lòng lắm nên đành nín khóc, trấn an anh</w:t>
      </w:r>
    </w:p>
    <w:p>
      <w:pPr>
        <w:pStyle w:val="BodyText"/>
      </w:pPr>
      <w:r>
        <w:t xml:space="preserve">-em không sao, em sẽ sống tốt mà. Cho em qua Anh 2 tháng nhé?_nó</w:t>
      </w:r>
    </w:p>
    <w:p>
      <w:pPr>
        <w:pStyle w:val="BodyText"/>
      </w:pPr>
      <w:r>
        <w:t xml:space="preserve">-ừm đc thôi. Về sớm với 2 anh nhé!_anh nó đồng ý ngay khi nó nói như vậy</w:t>
      </w:r>
    </w:p>
    <w:p>
      <w:pPr>
        <w:pStyle w:val="BodyText"/>
      </w:pPr>
      <w:r>
        <w:t xml:space="preserve">Nó đc chăm sóc tại nhà, nó thấy rấy nhớ Fionis</w:t>
      </w:r>
    </w:p>
    <w:p>
      <w:pPr>
        <w:pStyle w:val="BodyText"/>
      </w:pPr>
      <w:r>
        <w:t xml:space="preserve">Quá khứ</w:t>
      </w:r>
    </w:p>
    <w:p>
      <w:pPr>
        <w:pStyle w:val="BodyText"/>
      </w:pPr>
      <w:r>
        <w:t xml:space="preserve">-Nhi, e đừng nghịch nữa_Fionis nhăn mặt khi thấy nó cứ chạy lung tung trong siêu thị</w:t>
      </w:r>
    </w:p>
    <w:p>
      <w:pPr>
        <w:pStyle w:val="BodyText"/>
      </w:pPr>
      <w:r>
        <w:t xml:space="preserve">-baby à, cái này ngon nè. Mua đi mua đi_nó chỉ tay vào kẹo kitkat</w:t>
      </w:r>
    </w:p>
    <w:p>
      <w:pPr>
        <w:pStyle w:val="BodyText"/>
      </w:pPr>
      <w:r>
        <w:t xml:space="preserve">-đc rồi. Anh sẽ mua nhiều cho em ăn nhé?_anh cười hiền rồi hôn lên má nó</w:t>
      </w:r>
    </w:p>
    <w:p>
      <w:pPr>
        <w:pStyle w:val="BodyText"/>
      </w:pPr>
      <w:r>
        <w:t xml:space="preserve">Hiện tại</w:t>
      </w:r>
    </w:p>
    <w:p>
      <w:pPr>
        <w:pStyle w:val="BodyText"/>
      </w:pPr>
      <w:r>
        <w:t xml:space="preserve">Nó với anh có rất nhiều kỉ niệm đẹp, rất đẹp. Tại sao anh lại chết chứ? Ai đx gây ra tai nạn cho anh chứ? Nó chán nản bước ra khỏi phòng, xuống phòng bếp rót 1 li sữa rồi ra vườn hoa ngồi. Bước chân tới xích đu, nó nhẹ nhàng ngồi xuống, mắt ngước lên trời, 1 dòng nước nóng hổi rơi lên má nó</w:t>
      </w:r>
    </w:p>
    <w:p>
      <w:pPr>
        <w:pStyle w:val="BodyText"/>
      </w:pPr>
      <w:r>
        <w:t xml:space="preserve">-Fionis. Hãy thật hạnh phúc nhé?_nó mỉm cười</w:t>
      </w:r>
    </w:p>
    <w:p>
      <w:pPr>
        <w:pStyle w:val="BodyText"/>
      </w:pPr>
      <w:r>
        <w:t xml:space="preserve">-nè khi lanh chanh_hắn gọi</w:t>
      </w:r>
    </w:p>
    <w:p>
      <w:pPr>
        <w:pStyle w:val="BodyText"/>
      </w:pPr>
      <w:r>
        <w:t xml:space="preserve">-anh Văn?_nó gạt nhanh nước mắt rồi quay lại hắn, cố mỉm cười</w:t>
      </w:r>
    </w:p>
    <w:p>
      <w:pPr>
        <w:pStyle w:val="BodyText"/>
      </w:pPr>
      <w:r>
        <w:t xml:space="preserve">-Fionis là người rất quan trọng vói cô?_hắn</w:t>
      </w:r>
    </w:p>
    <w:p>
      <w:pPr>
        <w:pStyle w:val="BodyText"/>
      </w:pPr>
      <w:r>
        <w:t xml:space="preserve">-là bạn trai em_nó mỉm cười</w:t>
      </w:r>
    </w:p>
    <w:p>
      <w:pPr>
        <w:pStyle w:val="BodyText"/>
      </w:pPr>
      <w:r>
        <w:t xml:space="preserve">-quen từ khi nào?_hắn bắt đầu cảm thấy hơi tức</w:t>
      </w:r>
    </w:p>
    <w:p>
      <w:pPr>
        <w:pStyle w:val="BodyText"/>
      </w:pPr>
      <w:r>
        <w:t xml:space="preserve">-3 năm rồi_nó</w:t>
      </w:r>
    </w:p>
    <w:p>
      <w:pPr>
        <w:pStyle w:val="BodyText"/>
      </w:pPr>
      <w:r>
        <w:t xml:space="preserve">-sao không cưới nhau luôn đi_hắn cộc cằn. Nó không nhận ra đc điều đó nên ngây thơ nói tiếp</w:t>
      </w:r>
    </w:p>
    <w:p>
      <w:pPr>
        <w:pStyle w:val="BodyText"/>
      </w:pPr>
      <w:r>
        <w:t xml:space="preserve">-nếu anh ấy không chết, em sẽ cưới anh ấy</w:t>
      </w:r>
    </w:p>
    <w:p>
      <w:pPr>
        <w:pStyle w:val="BodyText"/>
      </w:pPr>
      <w:r>
        <w:t xml:space="preserve">Nói xong, nó bất giác rơi nước mắt, vẫn mím môi đến bật máu để không khóc</w:t>
      </w:r>
    </w:p>
    <w:p>
      <w:pPr>
        <w:pStyle w:val="BodyText"/>
      </w:pPr>
      <w:r>
        <w:t xml:space="preserve">-đồ ngốc, muốn khóc cứ khóc đi, tôi không nhìn đâu_hắn nói xong rồi bỏ vào trong, vì hắn thấy nó chảy máu môi để cầm nước mắt thì quả là rất muốn khóc đây, thôi đành vào nhà để nó khóc rồi hỏi tụi Elly sau</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Nó đi Anh để lo hậu sự cho Fianis, nó không khóc nhưng tròn long rỉ máu, khuôn mặt người nó yêu nay lại đc ngồi trên bàn thờ. Nhìn hình anh mà nó đang lòng, muốn bật khóc cũng không đc. Hắn thì sau 1 tháng cũng trở về nhà của hắn, hắn cảm thấy trống trãi vô cùng, lạnh lùng hơn trước, độ sát gái của hắn là số 1 trông thế giới đêm....</w:t>
      </w:r>
    </w:p>
    <w:p>
      <w:pPr>
        <w:pStyle w:val="BodyText"/>
      </w:pPr>
      <w:r>
        <w:t xml:space="preserve">2 tháng sau</w:t>
      </w:r>
    </w:p>
    <w:p>
      <w:pPr>
        <w:pStyle w:val="BodyText"/>
      </w:pPr>
      <w:r>
        <w:t xml:space="preserve">Nó trở về VN, mỉm cười khi bước ra khỏi phòng check on và đón những màu nắng của quê hương, hít 1 hơi thật sâu rồi đi ra xe trơ về nhà</w:t>
      </w:r>
    </w:p>
    <w:p>
      <w:pPr>
        <w:pStyle w:val="BodyText"/>
      </w:pPr>
      <w:r>
        <w:t xml:space="preserve">-ba, mẹ, 2 anh con về nè_nó gọi</w:t>
      </w:r>
    </w:p>
    <w:p>
      <w:pPr>
        <w:pStyle w:val="BodyText"/>
      </w:pPr>
      <w:r>
        <w:t xml:space="preserve">-ôi, bảo bối_cả hà lật đật chạy lại ôm nó, hôn nó tahứm thiết</w:t>
      </w:r>
    </w:p>
    <w:p>
      <w:pPr>
        <w:pStyle w:val="BodyText"/>
      </w:pPr>
      <w:r>
        <w:t xml:space="preserve">-sao em bảo là mai mới về? Nếu mà hôm nay về cũng phải báo chứ? Em làm vậy mà đc à? Lơ có chuyện gì?_anh cả với anh 2 thi nhau giáo huấn nó</w:t>
      </w:r>
    </w:p>
    <w:p>
      <w:pPr>
        <w:pStyle w:val="BodyText"/>
      </w:pPr>
      <w:r>
        <w:t xml:space="preserve">-em xin llõi, em chỉ muốn gây bất ngờ thôi, với lại em kêu người tới đón cơ mà_nó vẫn cười</w:t>
      </w:r>
    </w:p>
    <w:p>
      <w:pPr>
        <w:pStyle w:val="BodyText"/>
      </w:pPr>
      <w:r>
        <w:t xml:space="preserve">-cái con nhóc này nè, nó cứ đi đi về về Anh Anh Việt Việt hoài, chắc ta sạt nghiệp vì mua vé máy bay mất_ba nó trách</w:t>
      </w:r>
    </w:p>
    <w:p>
      <w:pPr>
        <w:pStyle w:val="BodyText"/>
      </w:pPr>
      <w:r>
        <w:t xml:space="preserve">-thế ba cứ mua máy bay riêng cho con là đc_nó tỉnh bơ</w:t>
      </w:r>
    </w:p>
    <w:p>
      <w:pPr>
        <w:pStyle w:val="BodyText"/>
      </w:pPr>
      <w:r>
        <w:t xml:space="preserve">-đc thôi, khi nào con gái có bằng lái máy bay ta sẽ mua, giờ thì thay đồ rồi xuống ăn cơm_ mẹ nó</w:t>
      </w:r>
    </w:p>
    <w:p>
      <w:pPr>
        <w:pStyle w:val="BodyText"/>
      </w:pPr>
      <w:r>
        <w:t xml:space="preserve">-ok ạ, 2 anh bê đồ cho em nào. nặng ạ_nó nhăn mặt</w:t>
      </w:r>
    </w:p>
    <w:p>
      <w:pPr>
        <w:pStyle w:val="BodyText"/>
      </w:pPr>
      <w:r>
        <w:t xml:space="preserve">-ờ đc đc_nghe nó nói 2 anh hốt hoảng bê đồ cho nó</w:t>
      </w:r>
    </w:p>
    <w:p>
      <w:pPr>
        <w:pStyle w:val="BodyText"/>
      </w:pPr>
      <w:r>
        <w:t xml:space="preserve">Nó lên lầu tắm rửa và thay đồ đơn giản, ở nhà nó thích mặc áo sơmi trắng hơi rộng và quần thun short đen và mặc theo kiểu giấu quần, tóc đc búi cao, rồi nó xuống nhà cùng ăn với mọi người</w:t>
      </w:r>
    </w:p>
    <w:p>
      <w:pPr>
        <w:pStyle w:val="BodyText"/>
      </w:pPr>
      <w:r>
        <w:t xml:space="preserve">-bác Phạm mời gia đinh ta ăn cơm, con đi nhé?_mẹ nó hỏi</w:t>
      </w:r>
    </w:p>
    <w:p>
      <w:pPr>
        <w:pStyle w:val="BodyText"/>
      </w:pPr>
      <w:r>
        <w:t xml:space="preserve">-con vừa về, hơi mệt nên chắc không đi đâu ạ_nó bây giờ ăn còn chả muốn ăn, chỉ muốn ngủ thôi</w:t>
      </w:r>
    </w:p>
    <w:p>
      <w:pPr>
        <w:pStyle w:val="BodyText"/>
      </w:pPr>
      <w:r>
        <w:t xml:space="preserve">-đc rồi. Vậy con ở nhà nhé? Đói thì cứ kêu đầu bếp nấu gì đó ngon ngon mà ăn_mẹ</w:t>
      </w:r>
    </w:p>
    <w:p>
      <w:pPr>
        <w:pStyle w:val="BodyText"/>
      </w:pPr>
      <w:r>
        <w:t xml:space="preserve">-vâng, thưa mẹ. Con no rồi, con xin phép_nó cười rồi đi lên phòng, đắp chăn ngủ</w:t>
      </w:r>
    </w:p>
    <w:p>
      <w:pPr>
        <w:pStyle w:val="BodyText"/>
      </w:pPr>
      <w:r>
        <w:t xml:space="preserve">Sáng hôm sau, nó phải đâi học, nếu mà tụi kia biết nó về VN mà không đi gặp tụi nó hác tụi nó sẽ làm thịt nó mất. Nó đc tài xế chở đến trường "chết tiệt, trễ tới 30p rồi" nó 3 chân 4 cẳng chạy lên lớp</w:t>
      </w:r>
    </w:p>
    <w:p>
      <w:pPr>
        <w:pStyle w:val="BodyText"/>
      </w:pPr>
      <w:r>
        <w:t xml:space="preserve">-cô, em vào lớp_nó mở của chạy vào, ôm đầu gối thở</w:t>
      </w:r>
    </w:p>
    <w:p>
      <w:pPr>
        <w:pStyle w:val="BodyText"/>
      </w:pPr>
      <w:r>
        <w:t xml:space="preserve">-sao em lại đi học muộn vậy?_cô hỏi</w:t>
      </w:r>
    </w:p>
    <w:p>
      <w:pPr>
        <w:pStyle w:val="BodyText"/>
      </w:pPr>
      <w:r>
        <w:t xml:space="preserve">-em ngủ quên_nó vẫn còn thở</w:t>
      </w:r>
    </w:p>
    <w:p>
      <w:pPr>
        <w:pStyle w:val="BodyText"/>
      </w:pPr>
      <w:r>
        <w:t xml:space="preserve">Hăn, Elly, Gio và Lu như không tin vào mắt mình, chả phải hôm nay nó nói ra đón nó sao? Đang suy nghĩ thì nó đã về tới chỗ ngồi, và nằm dài ra thở</w:t>
      </w:r>
    </w:p>
    <w:p>
      <w:pPr>
        <w:pStyle w:val="BodyText"/>
      </w:pPr>
      <w:r>
        <w:t xml:space="preserve">-làm gì mà thở?_hắn hỏi</w:t>
      </w:r>
    </w:p>
    <w:p>
      <w:pPr>
        <w:pStyle w:val="BodyText"/>
      </w:pPr>
      <w:r>
        <w:t xml:space="preserve">-chạy mệt nên em thở_nó cười hì hì, mặt đỏ ửng lấm tấm mồ hôi vì chạy và nhìn rất dễ thương, hắn bắt đầu lỗi 1 nhịp tim</w:t>
      </w:r>
    </w:p>
    <w:p>
      <w:pPr>
        <w:pStyle w:val="BodyText"/>
      </w:pPr>
      <w:r>
        <w:t xml:space="preserve">-nhìn em kìa, như mèo ý_hắn lấy khăn tay lau trán cho nó làm nó thoáng giật mình rồi lại để yên cho hắn lau mồ hôi "dễ chịu thật"</w:t>
      </w:r>
    </w:p>
    <w:p>
      <w:pPr>
        <w:pStyle w:val="BodyText"/>
      </w:pPr>
      <w:r>
        <w:t xml:space="preserve">-tôi nay làm party đi_Gio nói</w:t>
      </w:r>
    </w:p>
    <w:p>
      <w:pPr>
        <w:pStyle w:val="BodyText"/>
      </w:pPr>
      <w:r>
        <w:t xml:space="preserve">-nói luôn_nó hiểu ý</w:t>
      </w:r>
    </w:p>
    <w:p>
      <w:pPr>
        <w:pStyle w:val="BodyText"/>
      </w:pPr>
      <w:r>
        <w:t xml:space="preserve">-club Lavish nhá? hay là Ninz Lounge_Elly</w:t>
      </w:r>
    </w:p>
    <w:p>
      <w:pPr>
        <w:pStyle w:val="BodyText"/>
      </w:pPr>
      <w:r>
        <w:t xml:space="preserve">-Ninz đi_nó nói</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Buổi tối, nó mặc chiếc áo sơ mi trắng in nhiều hình đầu lâu nhỏ màu đen, mặc với quần short da đen, áo bỏ vào quần kéo cao tới rốn, áo đc nó càu khuya lên tới cổ, đeo chiếc vòng cổ vòng cung ngoài áo, đôi giày boot cao gót màu đen tới mắt cá, dạng bata. Tóc búi cao, kẻ mắt khói, nhìn nó toát ra 1 vẻ lạnh lufnh ngược với bản chân lanh chanh cyar nó. Nó lộm cộm xuống nhà đợi tụi bạn đến đón nhưng thực ra thì...bạn nó đợi nó 15p rồi</w:t>
      </w:r>
    </w:p>
    <w:p>
      <w:pPr>
        <w:pStyle w:val="BodyText"/>
      </w:pPr>
      <w:r>
        <w:t xml:space="preserve">-lâu chết đc ý_Elly cằn nhằn. Hôm nay Elly mặc áo dây ôm trọn vòng vòng 1 và vòng 2 màu trắn cùng chiếc váy đỏ xòe ra dài tới gối</w:t>
      </w:r>
    </w:p>
    <w:p>
      <w:pPr>
        <w:pStyle w:val="BodyText"/>
      </w:pPr>
      <w:r>
        <w:t xml:space="preserve">-ai kêu mày đợi đâu mà la lâu_nó trề môi</w:t>
      </w:r>
    </w:p>
    <w:p>
      <w:pPr>
        <w:pStyle w:val="BodyText"/>
      </w:pPr>
      <w:r>
        <w:t xml:space="preserve">Hắn thì đơ toàn tập "Nó xinh còn hơn hắn nghĩ, bình thường nó đã rất đẹp, bây giờ nó còn makeup còn đẹp hơn!" Hắn đứng chôn chân nhìn nó</w:t>
      </w:r>
    </w:p>
    <w:p>
      <w:pPr>
        <w:pStyle w:val="BodyText"/>
      </w:pPr>
      <w:r>
        <w:t xml:space="preserve">-anh Văn, mặt em dính gì à?_nó kêu hồn hắn trở về</w:t>
      </w:r>
    </w:p>
    <w:p>
      <w:pPr>
        <w:pStyle w:val="BodyText"/>
      </w:pPr>
      <w:r>
        <w:t xml:space="preserve">-không. Đi thôi_hắn đi ra ngoài. Nhìn hắn hôm nay rất điểm trai nha, áo sơ mi trắng cùng quần âu lửng, giày bata đỏ sẫm, tóc vuốt gel nhìn thư sinh cực kì</w:t>
      </w:r>
    </w:p>
    <w:p>
      <w:pPr>
        <w:pStyle w:val="BodyText"/>
      </w:pPr>
      <w:r>
        <w:t xml:space="preserve">Ninz Lounge</w:t>
      </w:r>
    </w:p>
    <w:p>
      <w:pPr>
        <w:pStyle w:val="BodyText"/>
      </w:pPr>
      <w:r>
        <w:t xml:space="preserve">Nó và nguyên đám biowsc vào thì đc dẫn tới chiếc ghế sofa tím lớn dặt ở 1 góc nửa khuất nửa rực rơc ánh đèn</w:t>
      </w:r>
    </w:p>
    <w:p>
      <w:pPr>
        <w:pStyle w:val="BodyText"/>
      </w:pPr>
      <w:r>
        <w:t xml:space="preserve">-lát nữa Vy Anh đến_Elly nói</w:t>
      </w:r>
    </w:p>
    <w:p>
      <w:pPr>
        <w:pStyle w:val="BodyText"/>
      </w:pPr>
      <w:r>
        <w:t xml:space="preserve">-cũng đc_nó</w:t>
      </w:r>
    </w:p>
    <w:p>
      <w:pPr>
        <w:pStyle w:val="BodyText"/>
      </w:pPr>
      <w:r>
        <w:t xml:space="preserve">-cho 2 chai, 1 shiasha lớn kiwi, 1 dĩa trái cây lớn_nó nói vào tai nhân viên vì ở đây khá ồn ào</w:t>
      </w:r>
    </w:p>
    <w:p>
      <w:pPr>
        <w:pStyle w:val="BodyText"/>
      </w:pPr>
      <w:r>
        <w:t xml:space="preserve">-cô gọi gì?_hắn nói mà nó không để ý vì vào đây mà muốn nói chuyện với nhau là phải khều rồi mới nói vào tai, đằng này hắn nhìn nó mà nó chả nhìn lại nên không biết hắn đang nói chuyện. Hắn đành bất lực chọt nó 1 cái ngay cánh tay, nó quay lại, đưa đầu mình lại gần hắn để hắn nói chuyện. Nhưng nó lại vô tình "mời gọi" hắn. Tóc nó có mùi hoa hồng, khuôn mặt trắng nõn nà không tỳ vết, hắn đành bất lực trước vẻ đẹp này nên hắn ôm 2 vai.nó quay nó lại rồi đè nó ra chiếc sofa, nó đối mặt với hắn. Nó ngơ mặt ra trước hành động này của hắn, định mở mồm ra nói thì hắn hôn nó, nó định mói gì đành nuốt xuống bụng và đấy cũng là cơ hội cho hắn càn quét mồm miệng nó. Nó không nhúc nhích, mặc cho hắn hôn vì đây là hộp đêm...và đây là hình thức rất bình thường của thế giới hộp đêm này. Hắn và nó bá đáo hôn nhau trước sự ngỡ ngàng của Elly, Gio, Lu. Vy Anh bước vào mắt mở to khi thấy cảnh này "hạnh phúc nhỉ?" Vy Anh nghĩ trong đầu. Đến khi nó và hắn hôn nhau tới tận 7p mới buông nhau ra, hắn cúi ddaafi, nó ngước nhìn hắn. Hắn bắt vặp ánh mắt kia thì đỡ nó ngồi dây đàng hoàng rồi quay mặt nốc hết 1 li rượu quay qua nói vào tai nó</w:t>
      </w:r>
    </w:p>
    <w:p>
      <w:pPr>
        <w:pStyle w:val="BodyText"/>
      </w:pPr>
      <w:r>
        <w:t xml:space="preserve">-anh yêu em</w:t>
      </w:r>
    </w:p>
    <w:p>
      <w:pPr>
        <w:pStyle w:val="BodyText"/>
      </w:pPr>
      <w:r>
        <w:t xml:space="preserve">Nó nghe xong mắt mở to nhìn hắn với ánh mắt "thật chứ?" Và hắn gật đầu nhẹ. Nó mỉm cười rồi cũng nhấp 1 ngụm rượi không trả lời hắn. Hắn thấy thế cũng hơi bực nhưng đành im lặng "cả cuộc đời hắn chưa bao giờ tỏ tình thất bại"</w:t>
      </w:r>
    </w:p>
    <w:p>
      <w:pPr>
        <w:pStyle w:val="BodyText"/>
      </w:pPr>
      <w:r>
        <w:t xml:space="preserve">-Vy Anh lâu không gặp. Khỏe chứ?_nó</w:t>
      </w:r>
    </w:p>
    <w:p>
      <w:pPr>
        <w:pStyle w:val="BodyText"/>
      </w:pPr>
      <w:r>
        <w:t xml:space="preserve">-cám ơn, tớ khỏe_Vy Anh cười roogi đưa tay mời rượi nó, nó cũng cầm ly của mình lên cụng với Vy Anh</w:t>
      </w:r>
    </w:p>
    <w:p>
      <w:pPr>
        <w:pStyle w:val="BodyText"/>
      </w:pPr>
      <w:r>
        <w:t xml:space="preserve">-màn hôn của cậu đẹp mắt đây_Vy Anh trêu</w:t>
      </w:r>
    </w:p>
    <w:p>
      <w:pPr>
        <w:pStyle w:val="BodyText"/>
      </w:pPr>
      <w:r>
        <w:t xml:space="preserve">-haha, cám ơn_nó kéo 1 hơi shisha dài thế kỉ, nhả khói, nó lấy miếng kiwi ăn rồi nhấp rượu</w:t>
      </w:r>
    </w:p>
    <w:p>
      <w:pPr>
        <w:pStyle w:val="BodyText"/>
      </w:pPr>
      <w:r>
        <w:t xml:space="preserve">-cách hút shisha đẹp đấy_Vy Anh</w:t>
      </w:r>
    </w:p>
    <w:p>
      <w:pPr>
        <w:pStyle w:val="BodyText"/>
      </w:pPr>
      <w:r>
        <w:t xml:space="preserve">-quá khen rồi_nó mỉm cười</w:t>
      </w:r>
    </w:p>
    <w:p>
      <w:pPr>
        <w:pStyle w:val="BodyText"/>
      </w:pPr>
      <w:r>
        <w:t xml:space="preserve">Chơi bời, party xong nó kéo cả bọn đi ăn phở đêm. Nó thấy hắn uống khá nhiều rượu và hoàn toàn không pha, bây giờ lại không ăn nên nó khá lo lắng với cái bao tử của hắn</w:t>
      </w:r>
    </w:p>
    <w:p>
      <w:pPr>
        <w:pStyle w:val="BodyText"/>
      </w:pPr>
      <w:r>
        <w:t xml:space="preserve">-ăn đi_nó đẩy tô phở tới trước mặt hắn</w:t>
      </w:r>
    </w:p>
    <w:p>
      <w:pPr>
        <w:pStyle w:val="BodyText"/>
      </w:pPr>
      <w:r>
        <w:t xml:space="preserve">-tôi không đói, em ăn đi. Đừng lo cho tôi_hắn</w:t>
      </w:r>
    </w:p>
    <w:p>
      <w:pPr>
        <w:pStyle w:val="BodyText"/>
      </w:pPr>
      <w:r>
        <w:t xml:space="preserve">-không lo sao mà đc hả? Anh sẽ bị hư dạ dày mất. Anh đi trước kho em dùng biện pháp mạnh_nó</w:t>
      </w:r>
    </w:p>
    <w:p>
      <w:pPr>
        <w:pStyle w:val="BodyText"/>
      </w:pPr>
      <w:r>
        <w:t xml:space="preserve">-đc rồi_hắn đành bất lực với cái sự kiên quyết của nó</w:t>
      </w:r>
    </w:p>
    <w:p>
      <w:pPr>
        <w:pStyle w:val="BodyText"/>
      </w:pPr>
      <w:r>
        <w:t xml:space="preserve">-ăn thêm đi_nó gắp thịt từ tô mình qua tô hắn</w:t>
      </w:r>
    </w:p>
    <w:p>
      <w:pPr>
        <w:pStyle w:val="BodyText"/>
      </w:pPr>
      <w:r>
        <w:t xml:space="preserve">-em không cần tốt với tôi_hắn ngước mặt lên nhìn nó</w:t>
      </w:r>
    </w:p>
    <w:p>
      <w:pPr>
        <w:pStyle w:val="BodyText"/>
      </w:pPr>
      <w:r>
        <w:t xml:space="preserve">-em không tốt tới mức đó đâu. Tô này là tô thứ 3 của em rồi_nó nói xong, hắn suýt nữa té ngửa</w:t>
      </w:r>
    </w:p>
    <w:p>
      <w:pPr>
        <w:pStyle w:val="BodyText"/>
      </w:pPr>
      <w:r>
        <w:t xml:space="preserve">-haha, đúng là bạn tao_Elly đập vai nó</w:t>
      </w:r>
    </w:p>
    <w:p>
      <w:pPr>
        <w:pStyle w:val="BodyText"/>
      </w:pPr>
      <w:r>
        <w:t xml:space="preserve">-ăn đi, con gái con đứa, vừa ăn vừa nói đã mất lịch sự lắm rồi, mày còn cười ha hả nữa_nó nhăn mặt nhìn con bạn đê tiện</w:t>
      </w:r>
    </w:p>
    <w:p>
      <w:pPr>
        <w:pStyle w:val="BodyText"/>
      </w:pPr>
      <w:r>
        <w:t xml:space="preserve">-mày muốn chêt?_Elly trợn mắt</w:t>
      </w:r>
    </w:p>
    <w:p>
      <w:pPr>
        <w:pStyle w:val="BodyText"/>
      </w:pPr>
      <w:r>
        <w:t xml:space="preserve">-mày chắc chê sống lâu quá rồi nhỉ? Để tao_nó nói xong thì ngay lập tức Elly ôm nó lại</w:t>
      </w:r>
    </w:p>
    <w:p>
      <w:pPr>
        <w:pStyle w:val="BodyText"/>
      </w:pPr>
      <w:r>
        <w:t xml:space="preserve">-bạn tao ơi, đc rồi dsc rồi. Tao xin lỗi</w:t>
      </w:r>
    </w:p>
    <w:p>
      <w:pPr>
        <w:pStyle w:val="BodyText"/>
      </w:pPr>
      <w:r>
        <w:t xml:space="preserve">-tốt</w:t>
      </w:r>
    </w:p>
    <w:p>
      <w:pPr>
        <w:pStyle w:val="BodyText"/>
      </w:pPr>
      <w:r>
        <w:t xml:space="preserve">-ê, Vy Anh sao vậy?_Gio nhảy thót tim ra ngoài khi thầy Vy Anh nằm gục xuống bàn</w:t>
      </w:r>
    </w:p>
    <w:p>
      <w:pPr>
        <w:pStyle w:val="BodyText"/>
      </w:pPr>
      <w:r>
        <w:t xml:space="preserve">-chắc xỉn rồi. Mày đưa Vy Anh vừa nhà đi Gio_Lu nói</w:t>
      </w:r>
    </w:p>
    <w:p>
      <w:pPr>
        <w:pStyle w:val="BodyText"/>
      </w:pPr>
      <w:r>
        <w:t xml:space="preserve">-sao lại là tao?_Gio nhăn mặt</w:t>
      </w:r>
    </w:p>
    <w:p>
      <w:pPr>
        <w:pStyle w:val="BodyText"/>
      </w:pPr>
      <w:r>
        <w:t xml:space="preserve">-tao đưa vợ tao về nhà rồi_Lu nói</w:t>
      </w:r>
    </w:p>
    <w:p>
      <w:pPr>
        <w:pStyle w:val="BodyText"/>
      </w:pPr>
      <w:r>
        <w:t xml:space="preserve">-thế thằng Văn với con Nhi điên thì sao?_Gio</w:t>
      </w:r>
    </w:p>
    <w:p>
      <w:pPr>
        <w:pStyle w:val="BodyText"/>
      </w:pPr>
      <w:r>
        <w:t xml:space="preserve">-thằng Văn đưa con Nhi về chứ sao? Mà mày nghĩ sao để con Nhi đưa Vy Anh về? Con Nhi nó nhỏ con hơn con Vy Anh gần 2 lần đấy_Lu cốc đầu Gio</w:t>
      </w:r>
    </w:p>
    <w:p>
      <w:pPr>
        <w:pStyle w:val="BodyText"/>
      </w:pPr>
      <w:r>
        <w:t xml:space="preserve">-xì. Nhi giúp tao_Gio nhìn nó</w:t>
      </w:r>
    </w:p>
    <w:p>
      <w:pPr>
        <w:pStyle w:val="BodyText"/>
      </w:pPr>
      <w:r>
        <w:t xml:space="preserve">-giúp sao bây giờ? Tao đưa Vy Anh về hả?_nó nhăn mặt</w:t>
      </w:r>
    </w:p>
    <w:p>
      <w:pPr>
        <w:pStyle w:val="BodyText"/>
      </w:pPr>
      <w:r>
        <w:t xml:space="preserve">-mày gọi tài xế nhà mày giúp tao đi</w:t>
      </w:r>
    </w:p>
    <w:p>
      <w:pPr>
        <w:pStyle w:val="BodyText"/>
      </w:pPr>
      <w:r>
        <w:t xml:space="preserve">-2h sáng rồi đó cha. Ai còn thức mà chờ lệnh tao nữa? Mày chịu khó đi, tao ày chiêm ngưỡng dung nhan của tao suốt đời_nó làm dáng</w:t>
      </w:r>
    </w:p>
    <w:p>
      <w:pPr>
        <w:pStyle w:val="BodyText"/>
      </w:pPr>
      <w:r>
        <w:t xml:space="preserve">-mày nghĩ làm sao vậy hả?_Gio hét lên</w:t>
      </w:r>
    </w:p>
    <w:p>
      <w:pPr>
        <w:pStyle w:val="BodyText"/>
      </w:pPr>
      <w:r>
        <w:t xml:space="preserve">-tao....tao_nó hoảng</w:t>
      </w:r>
    </w:p>
    <w:p>
      <w:pPr>
        <w:pStyle w:val="BodyText"/>
      </w:pPr>
      <w:r>
        <w:t xml:space="preserve">-mày nghĩ làm sao mà mày đem khuôn mặt xinh đẹp của mày ra trả giá vậy hả? Khuôn mặt mày rất có giá trị mà_Gio nhăn mặt rồi cũng bế xốc Vy Anh lên -nhớ giữ lời</w:t>
      </w:r>
    </w:p>
    <w:p>
      <w:pPr>
        <w:pStyle w:val="BodyText"/>
      </w:pPr>
      <w:r>
        <w:t xml:space="preserve">-biết rồi cha_nó ăn xong, tính tiền rồi đi ra ngoài</w:t>
      </w:r>
    </w:p>
    <w:p>
      <w:pPr>
        <w:pStyle w:val="BodyText"/>
      </w:pPr>
      <w:r>
        <w:t xml:space="preserve">-tạm biệt Elly, tạm biệt Lu_nó vẫy tay</w:t>
      </w:r>
    </w:p>
    <w:p>
      <w:pPr>
        <w:pStyle w:val="BodyText"/>
      </w:pPr>
      <w:r>
        <w:t xml:space="preserve">-ok chào mày_Elly hôn gió nó rồi khoác tay Lu đi. Nó cũng quay ngược chiều lại đi về</w:t>
      </w:r>
    </w:p>
    <w:p>
      <w:pPr>
        <w:pStyle w:val="BodyText"/>
      </w:pPr>
      <w:r>
        <w:t xml:space="preserve">-em định đi bộ?_hắn lái xe con xe mui trần màu xanh</w:t>
      </w:r>
    </w:p>
    <w:p>
      <w:pPr>
        <w:pStyle w:val="BodyText"/>
      </w:pPr>
      <w:r>
        <w:t xml:space="preserve">-không, em bắt taxi_nó nhìn hắn</w:t>
      </w:r>
    </w:p>
    <w:p>
      <w:pPr>
        <w:pStyle w:val="BodyText"/>
      </w:pPr>
      <w:r>
        <w:t xml:space="preserve">-bảo vệ của em còn ngủ huống hố gì taxi? Bắt đc xe thì về nhà sớm nhé?_hắn mỉm cười rồi laai xe đi luôn. Nó tức anh ách, biết là không có taxi vậy sao không cjowr nó về chứ. Biến thái mà. Nó giơ tay quẹt mồm vì cái nụ hôn lúc nãy</w:t>
      </w:r>
    </w:p>
    <w:p>
      <w:pPr>
        <w:pStyle w:val="BodyText"/>
      </w:pPr>
      <w:r>
        <w:t xml:space="preserve">-cô em, trời tôi như vậy rồi? Mình đi nghỉ đi_3 tên yêu râu xanh gạ gẫm nó</w:t>
      </w:r>
    </w:p>
    <w:p>
      <w:pPr>
        <w:pStyle w:val="BodyText"/>
      </w:pPr>
      <w:r>
        <w:t xml:space="preserve">-biến_nó lạnh lùng</w:t>
      </w:r>
    </w:p>
    <w:p>
      <w:pPr>
        <w:pStyle w:val="BodyText"/>
      </w:pPr>
      <w:r>
        <w:t xml:space="preserve">-làm gi mà ghê vậy? Con gái đi ban đêm thì là đĩ cả thôi. Em đẹp thế này anh sẽ trả giá cao_1 tên nói</w:t>
      </w:r>
    </w:p>
    <w:p>
      <w:pPr>
        <w:pStyle w:val="BodyText"/>
      </w:pPr>
      <w:r>
        <w:t xml:space="preserve">-không phải đứa con gái nào đi đêm đều là đĩ đâu, đồ biến thái ạ_nó nhếch môi khinh bĩ. Xỉ nhục nó sao? Noai bó là đĩ sao? Muốn chết quá đây mà</w:t>
      </w:r>
    </w:p>
    <w:p>
      <w:pPr>
        <w:pStyle w:val="BodyText"/>
      </w:pPr>
      <w:r>
        <w:t xml:space="preserve">-mày nói ai biến thái?_1 tên hét lên</w:t>
      </w:r>
    </w:p>
    <w:p>
      <w:pPr>
        <w:pStyle w:val="BodyText"/>
      </w:pPr>
      <w:r>
        <w:t xml:space="preserve">-cả 3_nó lướt ngón tay qua từng người trước mắt</w:t>
      </w:r>
    </w:p>
    <w:p>
      <w:pPr>
        <w:pStyle w:val="BodyText"/>
      </w:pPr>
      <w:r>
        <w:t xml:space="preserve">-con khốn này_cả 3 tên hùng hồn lao lên đánh nó</w:t>
      </w:r>
    </w:p>
    <w:p>
      <w:pPr>
        <w:pStyle w:val="BodyText"/>
      </w:pPr>
      <w:r>
        <w:t xml:space="preserve">Hắn thì định trêu nó 1 tý thôi nên bây giờ quay đầu lại, thì thấy nó đang ngồi thở hổn hển, đầu toac rối bù, tay áo có vết máu, và có 3 tên nằm la liệt dưới đấy</w:t>
      </w:r>
    </w:p>
    <w:p>
      <w:pPr>
        <w:pStyle w:val="BodyText"/>
      </w:pPr>
      <w:r>
        <w:t xml:space="preserve">-em sao vậy?_hắn mở cửa chạy ngay lại chỗ nó. Nó lấy tay quẹt máu trên miệng mỉm cười</w:t>
      </w:r>
    </w:p>
    <w:p>
      <w:pPr>
        <w:pStyle w:val="BodyText"/>
      </w:pPr>
      <w:r>
        <w:t xml:space="preserve">-không sao, bị chơi xấu tý thôi_lúc nãy đánh nhau, có 1 đứa lấy dao định găm nó nhưng nó thấy nên né và bị chém 1 nhát ở trên vai, do hoạt động mạnh nên phần thương ở cánh tay hôm trước bị chảy máu</w:t>
      </w:r>
    </w:p>
    <w:p>
      <w:pPr>
        <w:pStyle w:val="BodyText"/>
      </w:pPr>
      <w:r>
        <w:t xml:space="preserve">-em còn nói không sao? Mau, đi bệnh viện_hắn kéo tay nó</w:t>
      </w:r>
    </w:p>
    <w:p>
      <w:pPr>
        <w:pStyle w:val="BodyText"/>
      </w:pPr>
      <w:r>
        <w:t xml:space="preserve">-không cần đâu_nó tháo tay nó ra tay hắn -anh về đi, em tự lo đc</w:t>
      </w:r>
    </w:p>
    <w:p>
      <w:pPr>
        <w:pStyle w:val="BodyText"/>
      </w:pPr>
      <w:r>
        <w:t xml:space="preserve">-em thật cứng đầu, em tự về bằng cách nào chứ?_hắn</w:t>
      </w:r>
    </w:p>
    <w:p>
      <w:pPr>
        <w:pStyle w:val="BodyText"/>
      </w:pPr>
      <w:r>
        <w:t xml:space="preserve">-bắt taxi nếu có không thì di bộ</w:t>
      </w:r>
    </w:p>
    <w:p>
      <w:pPr>
        <w:pStyle w:val="BodyText"/>
      </w:pPr>
      <w:r>
        <w:t xml:space="preserve">-tôi..._hắn cảm thấy như lúc nãy hắn giỡn hơi mạnh tay, ai lại để 1 đứa con gái đi đêm trong hẻm vắng như vậy cơ chứ? Hắn sai rồi, hắn lại 1 lần nữa làm sai</w:t>
      </w:r>
    </w:p>
    <w:p>
      <w:pPr>
        <w:pStyle w:val="BodyText"/>
      </w:pPr>
      <w:r>
        <w:t xml:space="preserve">-anh về đi_nó tháo đôi giày ra và vứt đi, dù sao cũng gãy rồi. Nó đứng lên đi bộ về. Hắn thấy nó, đôi chân trần đi bộ, vai áo vf cánh tay áo toàn là máu, tim hắn lại nhói đau. Sao đứa con gái kia lại cứng đầu thế cơ chứ? Hắn chạy lại ẵm.nó lên xe</w:t>
      </w:r>
    </w:p>
    <w:p>
      <w:pPr>
        <w:pStyle w:val="BodyText"/>
      </w:pPr>
      <w:r>
        <w:t xml:space="preserve">-anh làm gì vậy?_nó hoảng</w:t>
      </w:r>
    </w:p>
    <w:p>
      <w:pPr>
        <w:pStyle w:val="BodyText"/>
      </w:pPr>
      <w:r>
        <w:t xml:space="preserve">-chở người tôi yêu về nhà</w:t>
      </w:r>
    </w:p>
    <w:p>
      <w:pPr>
        <w:pStyle w:val="BodyText"/>
      </w:pPr>
      <w:r>
        <w:t xml:space="preserve">-chở người tôi yêu về nhà_hắn nhìn xuống nó, nở 1 nụ cười. Hắn đạt nó vào trong ghế xe phụ kế bên chiếc ghế lái xe. Hắn vong ra trước rồi vào xe ngồi -từ nay, anh sẽ theo đuổi em_hắn nhìn nó</w:t>
      </w:r>
    </w:p>
    <w:p>
      <w:pPr>
        <w:pStyle w:val="BodyText"/>
      </w:pPr>
      <w:r>
        <w:t xml:space="preserve">-đc thôi_nó cười đắc thắng</w:t>
      </w:r>
    </w:p>
    <w:p>
      <w:pPr>
        <w:pStyle w:val="BodyText"/>
      </w:pPr>
      <w:r>
        <w:t xml:space="preserve">-em đừng cười vội, với người anh yêu, anh sẽ rất kiên trì đó</w:t>
      </w:r>
    </w:p>
    <w:p>
      <w:pPr>
        <w:pStyle w:val="BodyText"/>
      </w:pPr>
      <w:r>
        <w:t xml:space="preserve">-đc rồi, về nhà thôi_nó đánh lơ</w:t>
      </w:r>
    </w:p>
    <w:p>
      <w:pPr>
        <w:pStyle w:val="BodyText"/>
      </w:pPr>
      <w:r>
        <w:t xml:space="preserve">-anh sẽ chở em tới bệnh viện trước đã_hắn nói rồi lao xe đi tới bệnh viện. Nó đc băng lại vết thương, còn hắn thì đi đau mất dạng, nó bây giờ đang mặc đồ bệnh viên, nó ngồi trong phòng chờ hắn tới. Bây giừo cũng đã gần 5h sáng rồi</w:t>
      </w:r>
    </w:p>
    <w:p>
      <w:pPr>
        <w:pStyle w:val="BodyText"/>
      </w:pPr>
      <w:r>
        <w:t xml:space="preserve">-anh mua đồ cho em_hắn đưa nó giỏi đồ</w:t>
      </w:r>
    </w:p>
    <w:p>
      <w:pPr>
        <w:pStyle w:val="BodyText"/>
      </w:pPr>
      <w:r>
        <w:t xml:space="preserve">-anh tìm đc chỗ bán hàng giờ này?_nó trố mắt</w:t>
      </w:r>
    </w:p>
    <w:p>
      <w:pPr>
        <w:pStyle w:val="BodyText"/>
      </w:pPr>
      <w:r>
        <w:t xml:space="preserve">-tất nhiên rồi, thay đi rồi về nhà không cả nhà em lo</w:t>
      </w:r>
    </w:p>
    <w:p>
      <w:pPr>
        <w:pStyle w:val="BodyText"/>
      </w:pPr>
      <w:r>
        <w:t xml:space="preserve">-em biết rồi_nó lấy đồ vào toi let thay. Hắn mua cho nó chiếc áo thun đen vào quần ngố. Vừa in</w:t>
      </w:r>
    </w:p>
    <w:p>
      <w:pPr>
        <w:pStyle w:val="BodyText"/>
      </w:pPr>
      <w:r>
        <w:t xml:space="preserve">-anh có mắt nhìn người nhỉ?_nó</w:t>
      </w:r>
    </w:p>
    <w:p>
      <w:pPr>
        <w:pStyle w:val="BodyText"/>
      </w:pPr>
      <w:r>
        <w:t xml:space="preserve">-nhìn gì?_hắn ngạc nhiên</w:t>
      </w:r>
    </w:p>
    <w:p>
      <w:pPr>
        <w:pStyle w:val="BodyText"/>
      </w:pPr>
      <w:r>
        <w:t xml:space="preserve">-đồ nè, vừa in luôn_nó hí hửng</w:t>
      </w:r>
    </w:p>
    <w:p>
      <w:pPr>
        <w:pStyle w:val="BodyText"/>
      </w:pPr>
      <w:r>
        <w:t xml:space="preserve">-CÁI GÌ CƠ?_hắn ngạc nhiên tập 2</w:t>
      </w:r>
    </w:p>
    <w:p>
      <w:pPr>
        <w:pStyle w:val="BodyText"/>
      </w:pPr>
      <w:r>
        <w:t xml:space="preserve">-sao vậy? Anh không thích đc khen?_nó cũng ngạc nhiên</w:t>
      </w:r>
    </w:p>
    <w:p>
      <w:pPr>
        <w:pStyle w:val="BodyText"/>
      </w:pPr>
      <w:r>
        <w:t xml:space="preserve">-không phải, đồ anh mua cho em là size bé nhất, ngừoi ta bảo đồ này nhỏ quá chỉ hợp với con nít lớp 3 thôi_hắn nói xong thì nó ngượng chín mặt</w:t>
      </w:r>
    </w:p>
    <w:p>
      <w:pPr>
        <w:pStyle w:val="BodyText"/>
      </w:pPr>
      <w:r>
        <w:t xml:space="preserve">-em ăn nhiều lắm mà, đồ ăn đi đâu hết rồi vậy_hắn xoay qua xoay lại người nó</w:t>
      </w:r>
    </w:p>
    <w:p>
      <w:pPr>
        <w:pStyle w:val="BodyText"/>
      </w:pPr>
      <w:r>
        <w:t xml:space="preserve">-em tưởng nhỏ con thì đẹp chứ?_nó ngây thơ</w:t>
      </w:r>
    </w:p>
    <w:p>
      <w:pPr>
        <w:pStyle w:val="BodyText"/>
      </w:pPr>
      <w:r>
        <w:t xml:space="preserve">-cái cô ngốc này? Em bao nhiêu cân?_hắn</w:t>
      </w:r>
    </w:p>
    <w:p>
      <w:pPr>
        <w:pStyle w:val="BodyText"/>
      </w:pPr>
      <w:r>
        <w:t xml:space="preserve">-em không biết_nó vừa nói xong hắn kéo nó ra ngoài và dừng lại trước cái cân</w:t>
      </w:r>
    </w:p>
    <w:p>
      <w:pPr>
        <w:pStyle w:val="BodyText"/>
      </w:pPr>
      <w:r>
        <w:t xml:space="preserve">-lên đi_hắn chỉ vào cái cân, nó cũng thật thà leo lên cân, và cây kim dừng lại ở cái số</w:t>
      </w:r>
    </w:p>
    <w:p>
      <w:pPr>
        <w:pStyle w:val="BodyText"/>
      </w:pPr>
      <w:r>
        <w:t xml:space="preserve">-38 cân?_hắn mở mắt to nhìn hắn</w:t>
      </w:r>
    </w:p>
    <w:p>
      <w:pPr>
        <w:pStyle w:val="BodyText"/>
      </w:pPr>
      <w:r>
        <w:t xml:space="preserve">-hahah, em quá mi nhon_nó cười lớn</w:t>
      </w:r>
    </w:p>
    <w:p>
      <w:pPr>
        <w:pStyle w:val="BodyText"/>
      </w:pPr>
      <w:r>
        <w:t xml:space="preserve">-người ta gọi là suy dinh dưỡng rồi_hắn bất lực với nó</w:t>
      </w:r>
    </w:p>
    <w:p>
      <w:pPr>
        <w:pStyle w:val="BodyText"/>
      </w:pPr>
      <w:r>
        <w:t xml:space="preserve">-nhưng em ăn nhiều mà nó không chịu béo chứ bộ_nó phịu ra</w:t>
      </w:r>
    </w:p>
    <w:p>
      <w:pPr>
        <w:pStyle w:val="BodyText"/>
      </w:pPr>
      <w:r>
        <w:t xml:space="preserve">-thôi đc rồi, giờ anh chở em về nhà, sáng anh qua chở em đi ăn rồi đi học nhé?_hắn vuốt mặt nó</w:t>
      </w:r>
    </w:p>
    <w:p>
      <w:pPr>
        <w:pStyle w:val="BodyText"/>
      </w:pPr>
      <w:r>
        <w:t xml:space="preserve">-ok anh Văn</w:t>
      </w:r>
    </w:p>
    <w:p>
      <w:pPr>
        <w:pStyle w:val="BodyText"/>
      </w:pPr>
      <w:r>
        <w:t xml:space="preserve">Nó đc hắn chở về nhà, là phải lén lút gọi cho bà quản gia ra mở cổng. Vừa vào tới nhà thì cả nhà nó đang ngồi trên ghế</w:t>
      </w:r>
    </w:p>
    <w:p>
      <w:pPr>
        <w:pStyle w:val="BodyText"/>
      </w:pPr>
      <w:r>
        <w:t xml:space="preserve">-Nhi, em đi đâu cả buổi làm cả nhà lo lắng quá vậy?_anh cả</w:t>
      </w:r>
    </w:p>
    <w:p>
      <w:pPr>
        <w:pStyle w:val="BodyText"/>
      </w:pPr>
      <w:r>
        <w:t xml:space="preserve">-anh không phải là không muốn cho em đi chơi nhưng mà em đi em phải báo với nhà, em biết chỉ cần em sơ sài 1 tý là em sẽ mất mjang như chơi không hả?_anh 2</w:t>
      </w:r>
    </w:p>
    <w:p>
      <w:pPr>
        <w:pStyle w:val="BodyText"/>
      </w:pPr>
      <w:r>
        <w:t xml:space="preserve">-thôi, 2 đứa bình tĩnh, em nó về là đc rồi. Còn Nhi, con đi đâu?_mẹ hỏi</w:t>
      </w:r>
    </w:p>
    <w:p>
      <w:pPr>
        <w:pStyle w:val="BodyText"/>
      </w:pPr>
      <w:r>
        <w:t xml:space="preserve">-con đi chơi với mọi người, lúc về đói quá nên đi ăn, ăn xong thì đã 2h sáng, tụi nó về hết, con thì gọi tài xế không đc nên đành đi bộ ra đường lớn bắt taxi nhưng đi giữa đường con gặp yêu râu xanh ạ_nó mếu</w:t>
      </w:r>
    </w:p>
    <w:p>
      <w:pPr>
        <w:pStyle w:val="BodyText"/>
      </w:pPr>
      <w:r>
        <w:t xml:space="preserve">-rồi em bị làm sao không? Mà hôm qua em mặc đồ khác hôm nay đồ khác, em xảy ra chuyện gì?_2 anh xốt xắng lên</w:t>
      </w:r>
    </w:p>
    <w:p>
      <w:pPr>
        <w:pStyle w:val="BodyText"/>
      </w:pPr>
      <w:r>
        <w:t xml:space="preserve">-em đánh chết bọn nó, cánh tay bị hở miệng nên chảy máu, lúc đó anh Văn quay lại đón em nên dẫn em đi vào bệnh viện ạ_nó kể lại</w:t>
      </w:r>
    </w:p>
    <w:p>
      <w:pPr>
        <w:pStyle w:val="BodyText"/>
      </w:pPr>
      <w:r>
        <w:t xml:space="preserve">-phù, vậy may quá. mà tay bị thương lâu vậy rồi, chưa lành sao?_anh cả hỏi</w:t>
      </w:r>
    </w:p>
    <w:p>
      <w:pPr>
        <w:pStyle w:val="BodyText"/>
      </w:pPr>
      <w:r>
        <w:t xml:space="preserve">-trước khi về Anh em bị té nên lại hở miệng ạ_nó thành thật khai báo</w:t>
      </w:r>
    </w:p>
    <w:p>
      <w:pPr>
        <w:pStyle w:val="BodyText"/>
      </w:pPr>
      <w:r>
        <w:t xml:space="preserve">-con bé ngốc nghếch này, suốt ngày té thôi_anh 2 kí đầu</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Nó lên phòng tắm rửa rồi thay dồ đi học luôn, dù sao trời cũng đã sáng rồi. Nó vừa xuống thì hắn dã ngồi đó</w:t>
      </w:r>
    </w:p>
    <w:p>
      <w:pPr>
        <w:pStyle w:val="BodyText"/>
      </w:pPr>
      <w:r>
        <w:t xml:space="preserve">-anh cả à, lần sau em về trễ quá 1h sáng thì đi tìm em nhé? Mùi rượu cứ nồng nặc cả lên, em tắm hết gần 1 chai xà bông, đánh răng, súc miệng tận 10 lần mới hết mùi đấy. Tại anh đấy_nó huysxh vào vai anh cả</w:t>
      </w:r>
    </w:p>
    <w:p>
      <w:pPr>
        <w:pStyle w:val="BodyText"/>
      </w:pPr>
      <w:r>
        <w:t xml:space="preserve">-đi chơi về rồi còn đổ thừa anh sao? Mà anh nghi Vĩ Văn nói là em chỉ còn 38kg thôi sao? Lúc trước gầy lắm là 40kg thôi mà?_anh cả hỏi</w:t>
      </w:r>
    </w:p>
    <w:p>
      <w:pPr>
        <w:pStyle w:val="BodyText"/>
      </w:pPr>
      <w:r>
        <w:t xml:space="preserve">-em đâu biết đc_nó ngây thơ trả lời</w:t>
      </w:r>
    </w:p>
    <w:p>
      <w:pPr>
        <w:pStyle w:val="BodyText"/>
      </w:pPr>
      <w:r>
        <w:t xml:space="preserve">-cái con bé này. Văn, anh giao con nhóc này cho em đấy_anh cả đẩy nó qua hắn</w:t>
      </w:r>
    </w:p>
    <w:p>
      <w:pPr>
        <w:pStyle w:val="BodyText"/>
      </w:pPr>
      <w:r>
        <w:t xml:space="preserve">-anh yên tâm, phải 50kg mới đẹp, em nhỉ_hắn nhìn nó</w:t>
      </w:r>
    </w:p>
    <w:p>
      <w:pPr>
        <w:pStyle w:val="BodyText"/>
      </w:pPr>
      <w:r>
        <w:t xml:space="preserve">-thành heo mất_nó vùng ra khỏi tay hắn rồi xách balo lên vai, đi ra cửa, mồm không quên chào anh cả (ba, mẹ, anh 2 đi làm rồi)</w:t>
      </w:r>
    </w:p>
    <w:p>
      <w:pPr>
        <w:pStyle w:val="BodyText"/>
      </w:pPr>
      <w:r>
        <w:t xml:space="preserve">Hắn hôm nay đi xe máy, nó phải 1 bên vì mặc váy, hắn chở nó đến quán phở mà nó yêu thích</w:t>
      </w:r>
    </w:p>
    <w:p>
      <w:pPr>
        <w:pStyle w:val="BodyText"/>
      </w:pPr>
      <w:r>
        <w:t xml:space="preserve">-cho cháu 2 tô đặc biệt_nó gọi món</w:t>
      </w:r>
    </w:p>
    <w:p>
      <w:pPr>
        <w:pStyle w:val="BodyText"/>
      </w:pPr>
      <w:r>
        <w:t xml:space="preserve">Đồ ăn mang ra, nó chúi mũi vào ăn như chêt đói lâu năm vậy</w:t>
      </w:r>
    </w:p>
    <w:p>
      <w:pPr>
        <w:pStyle w:val="BodyText"/>
      </w:pPr>
      <w:r>
        <w:t xml:space="preserve">-anh Văn, anh cũng tới nơi này?_1 cô gái nói chuyện hơi ngọng kiểu mới học tiếng việt, tóc nâu, da trắng. Là người Tây Ban Nha</w:t>
      </w:r>
    </w:p>
    <w:p>
      <w:pPr>
        <w:pStyle w:val="BodyText"/>
      </w:pPr>
      <w:r>
        <w:t xml:space="preserve">-ơ? Tinna? Em về hồi nào?_hắn ngạc nhiên</w:t>
      </w:r>
    </w:p>
    <w:p>
      <w:pPr>
        <w:pStyle w:val="BodyText"/>
      </w:pPr>
      <w:r>
        <w:t xml:space="preserve">-về hồi hôm qua. Mà cô bé người Anh này là ai?_Tinna chỉ tay qua nó</w:t>
      </w:r>
    </w:p>
    <w:p>
      <w:pPr>
        <w:pStyle w:val="BodyText"/>
      </w:pPr>
      <w:r>
        <w:t xml:space="preserve">-người anh yêu_hắn có chút gì đó không tự nhiên</w:t>
      </w:r>
    </w:p>
    <w:p>
      <w:pPr>
        <w:pStyle w:val="BodyText"/>
      </w:pPr>
      <w:r>
        <w:t xml:space="preserve">-em là bạn gái anh mà_Tiina vùng lên</w:t>
      </w:r>
    </w:p>
    <w:p>
      <w:pPr>
        <w:pStyle w:val="BodyText"/>
      </w:pPr>
      <w:r>
        <w:t xml:space="preserve">-EM BỎ ĐI ĐÃ 2 NĂM RỒI_hắn hét lên. Tinna thì sững sờ, hắn đang tiwsc giận. Như vậy chả phải rất dáng sợ sao? Đến nó còn rùng mình</w:t>
      </w:r>
    </w:p>
    <w:p>
      <w:pPr>
        <w:pStyle w:val="BodyText"/>
      </w:pPr>
      <w:r>
        <w:t xml:space="preserve">-có chuyện gì sao?_nó buông đũa nhìn hắn và Tinna</w:t>
      </w:r>
    </w:p>
    <w:p>
      <w:pPr>
        <w:pStyle w:val="BodyText"/>
      </w:pPr>
      <w:r>
        <w:t xml:space="preserve">-cô còn.hỏi sao? Đồ chó!_Tinna hét lên rồi tát vào mặt nó. Quá nhạn, nên nó ăn trọn cái tát</w:t>
      </w:r>
    </w:p>
    <w:p>
      <w:pPr>
        <w:pStyle w:val="BodyText"/>
      </w:pPr>
      <w:r>
        <w:t xml:space="preserve">"Chó? Tát tôi?" Ánh mắt nó trở nên đỏ rực. Nó đập bàn, với tay lấy tô phở tạt lên người Tinna, nhỏ chỉ kịp la "á"</w:t>
      </w:r>
    </w:p>
    <w:p>
      <w:pPr>
        <w:pStyle w:val="BodyText"/>
      </w:pPr>
      <w:r>
        <w:t xml:space="preserve">-cô có vẻ chưa biết tôi là ai nhỉ? Không biết cũng không sao! Nhưng tôi nói cho cô biết, tôi rất ghét bị xỉ nhục. Đặc biệt là cái loại như cô chửi tôi là "chó"!!!!_nó nghiến răng</w:t>
      </w:r>
    </w:p>
    <w:p>
      <w:pPr>
        <w:pStyle w:val="BodyText"/>
      </w:pPr>
      <w:r>
        <w:t xml:space="preserve">-tao là con của chủ tịch Liêm. Liên Văn Thiết. Tôi là Liêm Nguyệt. Có vẻ tôi quá nổi tiếng phải không? Và còn gia tài tôi nữa, nhà cô thì là cái con mẹ gì chứ?_nhỏ kênh lên</w:t>
      </w:r>
    </w:p>
    <w:p>
      <w:pPr>
        <w:pStyle w:val="BodyText"/>
      </w:pPr>
      <w:r>
        <w:t xml:space="preserve">-im đi. _hắn nhìn Tinna</w:t>
      </w:r>
    </w:p>
    <w:p>
      <w:pPr>
        <w:pStyle w:val="BodyText"/>
      </w:pPr>
      <w:r>
        <w:t xml:space="preserve">-chỉ vì con nhỏ này?_Tinna khinh</w:t>
      </w:r>
    </w:p>
    <w:p>
      <w:pPr>
        <w:pStyle w:val="BodyText"/>
      </w:pPr>
      <w:r>
        <w:t xml:space="preserve">-đúng. Dựa vào thế lực thì cô ta hơn em gấp trăm lần_hắn khẳng định</w:t>
      </w:r>
    </w:p>
    <w:p>
      <w:pPr>
        <w:pStyle w:val="BodyText"/>
      </w:pPr>
      <w:r>
        <w:t xml:space="preserve">-không cần anh quá PR tên tuổi cho tôi đâu. Vì anh tôi lại phải dính vào chuyện như thế này đấy_nó không biết từ khi nào có thể kìm xuống đc cái ác mộng "con mắt đỏ" kia. Nó không cần tới cái tát của ba mà cũng có thể nguôi giận. Nó nhìn hắn rồi bước ra ngoài. Nó đi tới "Family Mart" mua nước, nó thấy có bán bánh socola kikat, nó bất giác mỉm cười, đưa tay cầm lấy thanh kẹo</w:t>
      </w:r>
    </w:p>
    <w:p>
      <w:pPr>
        <w:pStyle w:val="BodyText"/>
      </w:pPr>
      <w:r>
        <w:t xml:space="preserve">-Fionis, em đã học đc cách kìm chế cơn giận rồi_nó nhìn cây bánh, miểnh lẩm bẩm thật nhỏ, đủ nó nghe</w:t>
      </w:r>
    </w:p>
    <w:p>
      <w:pPr>
        <w:pStyle w:val="BodyText"/>
      </w:pPr>
      <w:r>
        <w:t xml:space="preserve">1 năm trước</w:t>
      </w:r>
    </w:p>
    <w:p>
      <w:pPr>
        <w:pStyle w:val="BodyText"/>
      </w:pPr>
      <w:r>
        <w:t xml:space="preserve">Nó vì bị 1 người bạn gái cũ tới đánh ghen, cách hành động và lời nói của bạn gái cũ của Fionis không khác gì Tinna bây giờ, nó bị tát và sỉ nhục. Nó lúc đó cũng ánh lên con mắt đấy... và....nó giết nhỏ. Không phải vì ghen mà là bị xỉ nhục. Nó đc ba và mẹ bảo lãnh với số tiền lac 5 tỷ để không vào tù và bịt kín các ngành dấu hiệu của vụ án giết người đó. Nhưng, Fionis vẫn yêu thương và bảo vệ nó. Luôn luôn nhắc nó phải biết kiềm chứ sự tức giận. Vì thế, vì cách anh không xa lánh nó nên nó đủ dũng cảm để vui vẻ mà sống. Nó hứa với anh rằng mỗi lần giận, thay vi tát nó thì hãy cho nó ăn bánh socola kikat</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anh 2_</w:t>
      </w:r>
    </w:p>
    <w:p>
      <w:pPr>
        <w:pStyle w:val="BodyText"/>
      </w:pPr>
      <w:r>
        <w:t xml:space="preserve">-nó đến công ty anh, với 1 đống đồ ăn "bánh bèo"</w:t>
      </w:r>
    </w:p>
    <w:p>
      <w:pPr>
        <w:pStyle w:val="BodyText"/>
      </w:pPr>
      <w:r>
        <w:t xml:space="preserve">-sao mà lại ăn vặt thế này?_anh 2 nó giật lấy cây kẹo mút từ họng nó ra cho vào mồm mình</w:t>
      </w:r>
    </w:p>
    <w:p>
      <w:pPr>
        <w:pStyle w:val="BodyText"/>
      </w:pPr>
      <w:r>
        <w:t xml:space="preserve">-anh thật bẩn đó. Toàn nước bọt của em thôi_nó nhăn mặt</w:t>
      </w:r>
    </w:p>
    <w:p>
      <w:pPr>
        <w:pStyle w:val="BodyText"/>
      </w:pPr>
      <w:r>
        <w:t xml:space="preserve">-2 anh em mình nước bọt giống nhau mà. Ngại gì? Với lại đồ ăn em nhiều như thế, lại đi tiếc 1 cục kẹo với anh?</w:t>
      </w:r>
    </w:p>
    <w:p>
      <w:pPr>
        <w:pStyle w:val="BodyText"/>
      </w:pPr>
      <w:r>
        <w:t xml:space="preserve">-không đôi co với anh_nó đi tới ghế của anh ngồi rồi thở dài</w:t>
      </w:r>
    </w:p>
    <w:p>
      <w:pPr>
        <w:pStyle w:val="BodyText"/>
      </w:pPr>
      <w:r>
        <w:t xml:space="preserve">-bảo bối của anh có chuyện gì sao?_anh nó ngồi chiếc ghế đối diện, chống cằm nhìn nó</w:t>
      </w:r>
    </w:p>
    <w:p>
      <w:pPr>
        <w:pStyle w:val="BodyText"/>
      </w:pPr>
      <w:r>
        <w:t xml:space="preserve">-đúng vậy. Em bị đánh ghen_nó nửa đùa nửa thật</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Hôm sau, nó đến trường bình thường mà hôm nay nó đc đến 2 ông vệ sĩ cao to mà lại còn đẹp trai đi chung để bảo vệ nó nữa. Ba nó là người khá có tiếng tăm, nó lại là bảo bối của ông Hiệu trưởng nên chuyện đề nggij có vệ sĩ đi bên.nó đc "ba nuôi Hiệu trưởng" không những đồng ý mà còn ủng hộ nữa. Nó cảm thấy khó chịu về chuyện này lắm nhưng đành chịu vì cái sức ép và cái trọng trách nó.mang bên mình quá lớn nên đành để 2 tên vệ sĩ "so kul boyy" đi theo</w:t>
      </w:r>
    </w:p>
    <w:p>
      <w:pPr>
        <w:pStyle w:val="BodyText"/>
      </w:pPr>
      <w:r>
        <w:t xml:space="preserve">-Mạc Nhi_Elly nhảy cẫng lên khi thấy nó thì...</w:t>
      </w:r>
    </w:p>
    <w:p>
      <w:pPr>
        <w:pStyle w:val="BodyText"/>
      </w:pPr>
      <w:r>
        <w:t xml:space="preserve">-tiểu thư nhà tôi chưa có lệnh, xin cô hãy giữ khoảng cách_bị "anh" vệ sĩ ngăn lại</w:t>
      </w:r>
    </w:p>
    <w:p>
      <w:pPr>
        <w:pStyle w:val="BodyText"/>
      </w:pPr>
      <w:r>
        <w:t xml:space="preserve">-anh...?_mặt Elly đơ toàn tập</w:t>
      </w:r>
    </w:p>
    <w:p>
      <w:pPr>
        <w:pStyle w:val="BodyText"/>
      </w:pPr>
      <w:r>
        <w:t xml:space="preserve">-đc rồi. Bạn tôi_nó ngoắc Gio và Lu lại rồi giới thiệu luôn -3 người này miễn dịch vố tôi</w:t>
      </w:r>
    </w:p>
    <w:p>
      <w:pPr>
        <w:pStyle w:val="BodyText"/>
      </w:pPr>
      <w:r>
        <w:t xml:space="preserve">-vâng, tiểu thư_2 "anh" vệ sĩ cúi đầu</w:t>
      </w:r>
    </w:p>
    <w:p>
      <w:pPr>
        <w:pStyle w:val="BodyText"/>
      </w:pPr>
      <w:r>
        <w:t xml:space="preserve">-2 anh định vào lớp luôn sao?_nó méo mặt</w:t>
      </w:r>
    </w:p>
    <w:p>
      <w:pPr>
        <w:pStyle w:val="BodyText"/>
      </w:pPr>
      <w:r>
        <w:t xml:space="preserve">-chúng tôi đứng ngoài cửa</w:t>
      </w:r>
    </w:p>
    <w:p>
      <w:pPr>
        <w:pStyle w:val="BodyText"/>
      </w:pPr>
      <w:r>
        <w:t xml:space="preserve">-đc rồi_nó gật gù</w:t>
      </w:r>
    </w:p>
    <w:p>
      <w:pPr>
        <w:pStyle w:val="BodyText"/>
      </w:pPr>
      <w:r>
        <w:t xml:space="preserve">-a Băng_hắn thấu nó thì vui mừng hớn hở, chạy lại chỗ nó</w:t>
      </w:r>
    </w:p>
    <w:p>
      <w:pPr>
        <w:pStyle w:val="BodyText"/>
      </w:pPr>
      <w:r>
        <w:t xml:space="preserve">-đừng đến gần_nó thụt lùi khi thấy hắn, lời nó cyar nó lập tức đc lọt vào tai "2 anh thần" và hắn bị "2 anh thần" tóm lại</w:t>
      </w:r>
    </w:p>
    <w:p>
      <w:pPr>
        <w:pStyle w:val="BodyText"/>
      </w:pPr>
      <w:r>
        <w:t xml:space="preserve">-tiểu thư tôi không đc tiếp xúc với người lạ_"anh thần" 1 nói</w:t>
      </w:r>
    </w:p>
    <w:p>
      <w:pPr>
        <w:pStyle w:val="BodyText"/>
      </w:pPr>
      <w:r>
        <w:t xml:space="preserve">-Băng_hắn nhìn nó cầu cứu</w:t>
      </w:r>
    </w:p>
    <w:p>
      <w:pPr>
        <w:pStyle w:val="BodyText"/>
      </w:pPr>
      <w:r>
        <w:t xml:space="preserve">-đừng nhìn tôi bằng ánh mắt đó chứ. Dù sao thì, đo với anh toàn gặp xui xẻo nên tôi mới đc "2 anh thần" đi theo đó_nó đặt từ "ông thần" qua "anh thần"</w:t>
      </w:r>
    </w:p>
    <w:p>
      <w:pPr>
        <w:pStyle w:val="BodyText"/>
      </w:pPr>
      <w:r>
        <w:t xml:space="preserve">-anh định xin lỗi em chuyện hôm qua. Mà em đừng đổi cách xưng hô thế chứ! Đau lòng đấy_hắn nhăn mặt</w:t>
      </w:r>
    </w:p>
    <w:p>
      <w:pPr>
        <w:pStyle w:val="BodyText"/>
      </w:pPr>
      <w:r>
        <w:t xml:space="preserve">-mặc xác anh. Tôi không muốn anh đụng vào tôi. Nè "2 anh thần"_nó ra lệnh</w:t>
      </w:r>
    </w:p>
    <w:p>
      <w:pPr>
        <w:pStyle w:val="BodyText"/>
      </w:pPr>
      <w:r>
        <w:t xml:space="preserve">-dạ, tiểu thư</w:t>
      </w:r>
    </w:p>
    <w:p>
      <w:pPr>
        <w:pStyle w:val="BodyText"/>
      </w:pPr>
      <w:r>
        <w:t xml:space="preserve">-phải để tôi và hắn có khoảng cách! Biết chưa?_nó ra lệnh</w:t>
      </w:r>
    </w:p>
    <w:p>
      <w:pPr>
        <w:pStyle w:val="BodyText"/>
      </w:pPr>
      <w:r>
        <w:t xml:space="preserve">-tôi biết rồi ạ</w:t>
      </w:r>
    </w:p>
    <w:p>
      <w:pPr>
        <w:pStyle w:val="BodyText"/>
      </w:pPr>
      <w:r>
        <w:t xml:space="preserve">-tốt_nó gật đầu rồi kéo 3 người bạn mia vào lớp</w:t>
      </w:r>
    </w:p>
    <w:p>
      <w:pPr>
        <w:pStyle w:val="BodyText"/>
      </w:pPr>
      <w:r>
        <w:t xml:space="preserve">-mày với Vĩ Văn sao vậy?_Gio hỏi</w:t>
      </w:r>
    </w:p>
    <w:p>
      <w:pPr>
        <w:pStyle w:val="BodyText"/>
      </w:pPr>
      <w:r>
        <w:t xml:space="preserve">-hôm qua vì con ả bồ cũ của hắn xuất hiện làm suýt nữa lặp lại lịch sử rồi_nó úp mở nhưng 3 người kia lập tức hiểu chuyện liền im bặt nhìn nó</w:t>
      </w:r>
    </w:p>
    <w:p>
      <w:pPr>
        <w:pStyle w:val="BodyText"/>
      </w:pPr>
      <w:r>
        <w:t xml:space="preserve">-khỏi nhìn tao bằng cặp mắt đó đi. Thật là có khoảng cách_nó đập trán từng đứa</w:t>
      </w:r>
    </w:p>
    <w:p>
      <w:pPr>
        <w:pStyle w:val="BodyText"/>
      </w:pPr>
      <w:r>
        <w:t xml:space="preserve">-xin lỗi_Lu</w:t>
      </w:r>
    </w:p>
    <w:p>
      <w:pPr>
        <w:pStyle w:val="BodyText"/>
      </w:pPr>
      <w:r>
        <w:t xml:space="preserve">-xin lỗ gì chứ? Học đi_nó xoa đầu Lu rồi lấy tập sách ra để ngủ!!!!</w:t>
      </w:r>
    </w:p>
    <w:p>
      <w:pPr>
        <w:pStyle w:val="BodyText"/>
      </w:pPr>
      <w:r>
        <w:t xml:space="preserve">Hắn hoàn toàn bị nó chơi xấu, còn bị chuyển chô từ tổ 2 qua tổ 4 ngồi để kboong tiếp xúc với nó. Hắn đang sôi lửa trong lòng nbuwng đành nhẫn nhịn vì..."2 anh thần" của nó</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ả tuần qua nó cảm thấy bắt đầu bực bội khi "2 anh thần" cứ lảng vảng theo sau. Hôm nay, nó quyết định...bày trò. Nó cầm sợi dây leo núi hôm nọ ba cho để đi du lịch cùng anh cả lên sân thượng nhà, nó cột sợi dây vào bức tường rồi cột đai an toàn lên người, bám vào sợi dây dù, nó đu người 1 phát từ trên sân thượng lầu 4 xuống đất 1 cách an toàn, nó nhảy cẩng lên sung sướng rồi chạy tọt đến trường bằng taxi</w:t>
      </w:r>
    </w:p>
    <w:p>
      <w:pPr>
        <w:pStyle w:val="BodyText"/>
      </w:pPr>
      <w:r>
        <w:t xml:space="preserve">-Eely, Gio, Lu_nó gọi</w:t>
      </w:r>
    </w:p>
    <w:p>
      <w:pPr>
        <w:pStyle w:val="BodyText"/>
      </w:pPr>
      <w:r>
        <w:t xml:space="preserve">-á, Nhi...mày sao di bằng taxi? "Anh thần" đâu?_Gio hỏi</w:t>
      </w:r>
    </w:p>
    <w:p>
      <w:pPr>
        <w:pStyle w:val="BodyText"/>
      </w:pPr>
      <w:r>
        <w:t xml:space="preserve">-tao trốn "2 ảnh" rồi. Khoa chịu chết đc_nó nhăn nhó</w:t>
      </w:r>
    </w:p>
    <w:p>
      <w:pPr>
        <w:pStyle w:val="BodyText"/>
      </w:pPr>
      <w:r>
        <w:t xml:space="preserve">-thế mới là Hàn Mạc Nhi bạn tao chứ. Mày mà để 2 ổng đi theo mày mấy hôm nữa chắc tao từ mặt mày_Elly vuốt mũi nó</w:t>
      </w:r>
    </w:p>
    <w:p>
      <w:pPr>
        <w:pStyle w:val="BodyText"/>
      </w:pPr>
      <w:r>
        <w:t xml:space="preserve">-hê hê_nó cười xòa</w:t>
      </w:r>
    </w:p>
    <w:p>
      <w:pPr>
        <w:pStyle w:val="BodyText"/>
      </w:pPr>
      <w:r>
        <w:t xml:space="preserve">-Nhi, em_Văn chạy lại chỗ nó</w:t>
      </w:r>
    </w:p>
    <w:p>
      <w:pPr>
        <w:pStyle w:val="BodyText"/>
      </w:pPr>
      <w:r>
        <w:t xml:space="preserve">-sao?_nó thấy ghét hắn vô cùng</w:t>
      </w:r>
    </w:p>
    <w:p>
      <w:pPr>
        <w:pStyle w:val="BodyText"/>
      </w:pPr>
      <w:r>
        <w:t xml:space="preserve">-chuyện lúc trước, anh xin lỗi_hắn đang nói về Liên Nguyệt (Tinna) đánh và chửi nó</w:t>
      </w:r>
    </w:p>
    <w:p>
      <w:pPr>
        <w:pStyle w:val="BodyText"/>
      </w:pPr>
      <w:r>
        <w:t xml:space="preserve">-chuyện qua rồi. Kệ đi_nó cười rồi nhìn ra ngoài cổng -á...á.á...á anh thần kìa_nó nhìn thấy "2 anh thần" là hét toáng lên rồi cong đít lên chạy</w:t>
      </w:r>
    </w:p>
    <w:p>
      <w:pPr>
        <w:pStyle w:val="BodyText"/>
      </w:pPr>
      <w:r>
        <w:t xml:space="preserve">-tiểu thư</w:t>
      </w:r>
    </w:p>
    <w:p>
      <w:pPr>
        <w:pStyle w:val="BodyText"/>
      </w:pPr>
      <w:r>
        <w:t xml:space="preserve">-đứng lại</w:t>
      </w:r>
    </w:p>
    <w:p>
      <w:pPr>
        <w:pStyle w:val="BodyText"/>
      </w:pPr>
      <w:r>
        <w:t xml:space="preserve">-HÀN MẠC NHI!!!!!_tiếng hét của người đàn ông nào đó nghe quen quen. Nó quay phắt lại</w:t>
      </w:r>
    </w:p>
    <w:p>
      <w:pPr>
        <w:pStyle w:val="BodyText"/>
      </w:pPr>
      <w:r>
        <w:t xml:space="preserve">-á, anh cả_nó giật mình</w:t>
      </w:r>
    </w:p>
    <w:p>
      <w:pPr>
        <w:pStyle w:val="BodyText"/>
      </w:pPr>
      <w:r>
        <w:t xml:space="preserve">-em thật quá quắt mà. Em có tin anh lại nhốt em ở nhà không hả? Đu người từ trên tầng 4 xuống, em biết rất nguy hiểm không hả? Em biêt anh..._anh la nó 1 tràng, nó bật khóc rồi ôm anh làm anh đang mắng nó cũng phải ngừng lại</w:t>
      </w:r>
    </w:p>
    <w:p>
      <w:pPr>
        <w:pStyle w:val="BodyText"/>
      </w:pPr>
      <w:r>
        <w:t xml:space="preserve">-anh, em xin lỗi_nó ăn năn</w:t>
      </w:r>
    </w:p>
    <w:p>
      <w:pPr>
        <w:pStyle w:val="BodyText"/>
      </w:pPr>
      <w:r>
        <w:t xml:space="preserve">-em nên nhớ cái trọng trách của mình là gì. Để em giao du bên ngoài thật sự đã rất nguy hiểm rồi_anh đành mềm lòng trước "bảo bối" này</w:t>
      </w:r>
    </w:p>
    <w:p>
      <w:pPr>
        <w:pStyle w:val="BodyText"/>
      </w:pPr>
      <w:r>
        <w:t xml:space="preserve">-em sẽ không quậy nữa. Anh đừng bắt em về nhé? Cũng đừng bắt em qua lại Anh nhé!_mặt nó nhem nhuốc như mèo</w:t>
      </w:r>
    </w:p>
    <w:p>
      <w:pPr>
        <w:pStyle w:val="BodyText"/>
      </w:pPr>
      <w:r>
        <w:t xml:space="preserve">-rồi, biết rồi cuc cưng. Hôm nay nghỉ 1 hôm đi lên công ty chơi nhé?_anh cười</w:t>
      </w:r>
    </w:p>
    <w:p>
      <w:pPr>
        <w:pStyle w:val="BodyText"/>
      </w:pPr>
      <w:r>
        <w:t xml:space="preserve">-vâng ạ. Chào anh Văn, Elly, Gio với Lu nhé!_nó vẫy tay chào mọi người rồi lên xe anh cả</w:t>
      </w:r>
    </w:p>
    <w:p>
      <w:pPr>
        <w:pStyle w:val="BodyText"/>
      </w:pPr>
      <w:r>
        <w:t xml:space="preserve">-con nhỏ đó trước au vì cũng bị đuổi qua Anh_Lu lắc đầu ngao ngán</w:t>
      </w:r>
    </w:p>
    <w:p>
      <w:pPr>
        <w:pStyle w:val="BodyText"/>
      </w:pPr>
      <w:r>
        <w:t xml:space="preserve">-với cái tính của nó đâu có dễ mà bị bắt đi_Elly châm vào</w:t>
      </w:r>
    </w:p>
    <w:p>
      <w:pPr>
        <w:pStyle w:val="BodyText"/>
      </w:pPr>
      <w:r>
        <w:t xml:space="preserve">-cũng đúng_Gio gật gù</w:t>
      </w:r>
    </w:p>
    <w:p>
      <w:pPr>
        <w:pStyle w:val="BodyText"/>
      </w:pPr>
      <w:r>
        <w:t xml:space="preserve">-mà Nhi nó thật sự lợi hại vậy sao?_hắn hỏi lại để khẳng định</w:t>
      </w:r>
    </w:p>
    <w:p>
      <w:pPr>
        <w:pStyle w:val="BodyText"/>
      </w:pPr>
      <w:r>
        <w:t xml:space="preserve">-ừm_cả 3 đứa cò lại đồng thanh</w:t>
      </w:r>
    </w:p>
    <w:p>
      <w:pPr>
        <w:pStyle w:val="BodyText"/>
      </w:pPr>
      <w:r>
        <w:t xml:space="preserve">Nó đc anh cả dẫn qua Mafia Royal Mid's. Cũng giống bên Royal Mind's nó cũng rất chi là nổi tiếng. Bên đây dạng công ty trá hình chỉ có gia đình nó.biết, ngoài ra chưa ai biết gì về nơi này ngoài biệt danh "chi nhánh Royal kế bên trụ sở Royal". Đúng thật là trá hình mà bởi tầng 1 nhìn coa vê rất bình thường nhưng lầu 2 là nơi tập bắn súng, lầu 3 tập võ, lầu 4 là căn teen, lầu 5 là phòng của anh cả và tầng hầm là phòng xử trãm</w:t>
      </w:r>
    </w:p>
    <w:p>
      <w:pPr>
        <w:pStyle w:val="BodyText"/>
      </w:pPr>
      <w:r>
        <w:t xml:space="preserve">-hôm nay anh e là em phải ở lại đây rồi_anh nói</w:t>
      </w:r>
    </w:p>
    <w:p>
      <w:pPr>
        <w:pStyle w:val="BodyText"/>
      </w:pPr>
      <w:r>
        <w:t xml:space="preserve">-lại có ẩu đả sao?_thường thì các cuộc ẩu đả nào đó diễn ra vì noa thì nó toàn phải vào đây để trú tạm vì nơi đây rất an toàn với tổng số vệ sĩ là 4.500 vệ sĩ. Gia đình rất an toàn khi để nó ở đây. Nó lên lầu 8 về phòng nvur của mình (trú nhiều quá nên nó có hẳn 1 phòng ở đây). Căn phòng chỉ có duy nhất 2 cánh cửa là cửa phòng tắm và cửa ra vào. Cửa ra vào có 2 tên vệ sĩ, đầu hành lang có 2 tên vệ sĩ nói chung là bảo vệ nơi đây bảo vệ nó rất chặt chẽ. Nó chỉ có việc nằm ườn ra chơi game, coi phim hoặc ngủ</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Nó ngồi trên ghế sofa, chân bắt chéo để lên bàm, tay cầm bim bim ăn rất tự nhiên mặc dù ngoài kia đang có cuộc ẩu đả cực lớn. Nó đã quá quen với cái cuộc ẩu đả này nên đây là việc "cơm bữa" với nó. Mọi người, rất nhiều người đã đổ máu chỉ vì....nó. Haiz, chính vì mấy cái sự việc đau lòng này nên nó tập thói quen "mặt dày" trước các cuộc ẩu đả này</w:t>
      </w:r>
    </w:p>
    <w:p>
      <w:pPr>
        <w:pStyle w:val="BodyText"/>
      </w:pPr>
      <w:r>
        <w:t xml:space="preserve">-tiểu thư, không hay rồi_1 tên vệ sĩ mở cửa bước vào</w:t>
      </w:r>
    </w:p>
    <w:p>
      <w:pPr>
        <w:pStyle w:val="BodyText"/>
      </w:pPr>
      <w:r>
        <w:t xml:space="preserve">-chuyện gì?_nó ngạc nhiên</w:t>
      </w:r>
    </w:p>
    <w:p>
      <w:pPr>
        <w:pStyle w:val="BodyText"/>
      </w:pPr>
      <w:r>
        <w:t xml:space="preserve">-cảnh sát đến_tên vệ sĩ xanh mặt</w:t>
      </w:r>
    </w:p>
    <w:p>
      <w:pPr>
        <w:pStyle w:val="BodyText"/>
      </w:pPr>
      <w:r>
        <w:t xml:space="preserve">-ngươi đi theo ta_nó kéo tên vệ sĩ ra ngoài</w:t>
      </w:r>
    </w:p>
    <w:p>
      <w:pPr>
        <w:pStyle w:val="BodyText"/>
      </w:pPr>
      <w:r>
        <w:t xml:space="preserve">-không đc tiểu thư, đại thiếu gia..._tên vệ sĩ chưa nói xong thì</w:t>
      </w:r>
    </w:p>
    <w:p>
      <w:pPr>
        <w:pStyle w:val="BodyText"/>
      </w:pPr>
      <w:r>
        <w:t xml:space="preserve">-cầu thang bộ. Exit ý_nó đánh lơ câu nói đó</w:t>
      </w:r>
    </w:p>
    <w:p>
      <w:pPr>
        <w:pStyle w:val="BodyText"/>
      </w:pPr>
      <w:r>
        <w:t xml:space="preserve">-đại thiếu gia...</w:t>
      </w:r>
    </w:p>
    <w:p>
      <w:pPr>
        <w:pStyle w:val="BodyText"/>
      </w:pPr>
      <w:r>
        <w:t xml:space="preserve">-nói mau_nó trợn mắt</w:t>
      </w:r>
    </w:p>
    <w:p>
      <w:pPr>
        <w:pStyle w:val="BodyText"/>
      </w:pPr>
      <w:r>
        <w:t xml:space="preserve">-tiểu thư đi theo tôi_tên vệ sĩ đành chết dưới tay Đại thiếu gia còn hơn là chết dưới tay nó</w:t>
      </w:r>
    </w:p>
    <w:p>
      <w:pPr>
        <w:pStyle w:val="BodyText"/>
      </w:pPr>
      <w:r>
        <w:t xml:space="preserve">Tên vệ sĩ dẫn nó đi đường tắt lên sân thượng, nó ngó xuống, đúng là cảnh sát đang tới. Cái đầu óc thông minh hơn người của nó đang hoạt động hết công suất để ngăn cản đám "cớm" kia lại&gt; nó rút đt ra bấm calling anh 2</w:t>
      </w:r>
    </w:p>
    <w:p>
      <w:pPr>
        <w:pStyle w:val="BodyText"/>
      </w:pPr>
      <w:r>
        <w:t xml:space="preserve">-anh 2, cớm tới cớm tới_nó hú hét lên khi anh 2 vừa "alo"</w:t>
      </w:r>
    </w:p>
    <w:p>
      <w:pPr>
        <w:pStyle w:val="BodyText"/>
      </w:pPr>
      <w:r>
        <w:t xml:space="preserve">-em nghĩ cách đi sao nói anh?_anh 2 nói đầy ngây thơ</w:t>
      </w:r>
    </w:p>
    <w:p>
      <w:pPr>
        <w:pStyle w:val="BodyText"/>
      </w:pPr>
      <w:r>
        <w:t xml:space="preserve">-phải cho thời gian mới suy nghĩ đc. Đằng này, nó đang đến kìa. Hya anh muốn em nhảy lầu để cớm khỏi vào toà nhà?_nó bắt đầu bực</w:t>
      </w:r>
    </w:p>
    <w:p>
      <w:pPr>
        <w:pStyle w:val="BodyText"/>
      </w:pPr>
      <w:r>
        <w:t xml:space="preserve">-đc rồi. Kêu 1 tên vệ sĩ nhảy xuống đi_anh 2 ra lệnh. Nó cúp máy, nhìn qua tên vệ sĩ kế bên</w:t>
      </w:r>
    </w:p>
    <w:p>
      <w:pPr>
        <w:pStyle w:val="BodyText"/>
      </w:pPr>
      <w:r>
        <w:t xml:space="preserve">-giúp tôi 1 chuyện_nó nhìn tên vệ sĩ đầy thành khẩn</w:t>
      </w:r>
    </w:p>
    <w:p>
      <w:pPr>
        <w:pStyle w:val="BodyText"/>
      </w:pPr>
      <w:r>
        <w:t xml:space="preserve">-tiểu thư cứ nói_vệ sĩ nhà nó có thể hi sinh, bởi vì...tất cả vệ sĩ nơi đây đều xuất thân nhà nghèo, khi vào đây làm vệ sĩ gia đình họ Hàn sẽ cứu đói, cứu sống cả dòng họ của vệ sĩ</w:t>
      </w:r>
    </w:p>
    <w:p>
      <w:pPr>
        <w:pStyle w:val="BodyText"/>
      </w:pPr>
      <w:r>
        <w:t xml:space="preserve">-nhảy xuống đó đi_nó ra lệnh đầy lạnh lùng mặc dù trong lòng có chút xót xa tên vệ sĩ xấu số này</w:t>
      </w:r>
    </w:p>
    <w:p>
      <w:pPr>
        <w:pStyle w:val="BodyText"/>
      </w:pPr>
      <w:r>
        <w:t xml:space="preserve">-vâng iểu thư_tên vệ sĩ bước lên thành</w:t>
      </w:r>
    </w:p>
    <w:p>
      <w:pPr>
        <w:pStyle w:val="BodyText"/>
      </w:pPr>
      <w:r>
        <w:t xml:space="preserve">-khoan, để tôi đi xuống đã_nó không muốn thấy người khác chết oan ức như vậy. Nó mở cửa sân thượng bước xuống thì bị bao vây bởi 1 nhóm lạ mặt</w:t>
      </w:r>
    </w:p>
    <w:p>
      <w:pPr>
        <w:pStyle w:val="BodyText"/>
      </w:pPr>
      <w:r>
        <w:t xml:space="preserve">-chào 'BẢO BỐI"_1 tên nhếch mép cười đểu</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Nó khựng lại rồi môi nở 1 nụ cười đầy khiêu khích, nói đầy sát thương -chào</w:t>
      </w:r>
    </w:p>
    <w:p>
      <w:pPr>
        <w:pStyle w:val="BodyText"/>
      </w:pPr>
      <w:r>
        <w:t xml:space="preserve">-ngươi thật vô tư đó_tên đó cười. Hắn có khuôn mặt thật đẹp, đẹp từng milimet, thân hình tuyệt đỉnh, làn da bánh mật khoẻ khoắn, 1 hình xăm nhỏ trên vai (mặc áo ba lỗ trắng, quần short jean đen)</w:t>
      </w:r>
    </w:p>
    <w:p>
      <w:pPr>
        <w:pStyle w:val="BodyText"/>
      </w:pPr>
      <w:r>
        <w:t xml:space="preserve">-còn anh thật đẹp trai đó_nó vô tư nói</w:t>
      </w:r>
    </w:p>
    <w:p>
      <w:pPr>
        <w:pStyle w:val="BodyText"/>
      </w:pPr>
      <w:r>
        <w:t xml:space="preserve">-cám ơn cô em, nhưng em thật sự không biết ta là ai?_hắn phải trợn tròn mắt nhìn nó</w:t>
      </w:r>
    </w:p>
    <w:p>
      <w:pPr>
        <w:pStyle w:val="BodyText"/>
      </w:pPr>
      <w:r>
        <w:t xml:space="preserve">-không_nó lắc đầu</w:t>
      </w:r>
    </w:p>
    <w:p>
      <w:pPr>
        <w:pStyle w:val="BodyText"/>
      </w:pPr>
      <w:r>
        <w:t xml:space="preserve">-ta là Triệu Khắc Minh_hắn vừa nói xong, mặt nó đã tái mét lại</w:t>
      </w:r>
    </w:p>
    <w:p>
      <w:pPr>
        <w:pStyle w:val="BodyText"/>
      </w:pPr>
      <w:r>
        <w:t xml:space="preserve">-anh anh_nó lùi 1 bước</w:t>
      </w:r>
    </w:p>
    <w:p>
      <w:pPr>
        <w:pStyle w:val="BodyText"/>
      </w:pPr>
      <w:r>
        <w:t xml:space="preserve">Triệu Khắc Minh 29 tuổi, nhưng vẫn mang vẻ đẹp tuổi 18. Gia đình hắn cũng như gia đình nó, có tới 2 tập đoàn, 1 là công ty làm ăn và 1 công ty Mafia. Ông nội hắn có giao ước với ông ngoại nó là nó và hắn phải kết hôn. Ông ngoại nó lập tức từ chối vì nếu có con gái trong gia đình họ Hàn, thì đứa con gái sẽ đc chiều chuộng như bảo bối ngay. Cũng vì chuyện đó mà có cuộc chiến tranh kéo dài đến 3 đời người</w:t>
      </w:r>
    </w:p>
    <w:p>
      <w:pPr>
        <w:pStyle w:val="BodyText"/>
      </w:pPr>
      <w:r>
        <w:t xml:space="preserve">-lần đầu tiên gặp trong trường hợp không mấy đẹp, vợ nhỉ?_mặt Minh có vẻ hiền hoà hơn và ra hiệu lùi người</w:t>
      </w:r>
    </w:p>
    <w:p>
      <w:pPr>
        <w:pStyle w:val="BodyText"/>
      </w:pPr>
      <w:r>
        <w:t xml:space="preserve">-anh gây ra cuộc ẩu đả này?_nó như khóc</w:t>
      </w:r>
    </w:p>
    <w:p>
      <w:pPr>
        <w:pStyle w:val="BodyText"/>
      </w:pPr>
      <w:r>
        <w:t xml:space="preserve">-anh sẽ dừng lại ngay</w:t>
      </w:r>
    </w:p>
    <w:p>
      <w:pPr>
        <w:pStyle w:val="BodyText"/>
      </w:pPr>
      <w:r>
        <w:t xml:space="preserve">-ơ, vâng_nó cúi mặt xuống, chân cũng lùi 1 bước nữa. Minh bước 1 bước dài bằng 3 bước lùi của nó, ngay lập tức đứng sát người nó. Nó bị giật mình, ngước mặt lên thì đã đụng ngay mặt Minh. Nó cao tới vai anh, anh phải gọi là cao và đẹp hơn hắn rất nhiều</w:t>
      </w:r>
    </w:p>
    <w:p>
      <w:pPr>
        <w:pStyle w:val="BodyText"/>
      </w:pPr>
      <w:r>
        <w:t xml:space="preserve">-em.._anh bắt gặp khuôn mặt đầy trong sáng của nó, nhìn nó là chỉ muốn bảo vệ nó. Hắn bị động lòng trước nó. Nó lùi thêm 1 bước nữa và đầu nó đụng vào cằm anh. Lập tức, nó đưa tay lên đầu mà không dám khóc. Nó thật sự muốn khóc rồi</w:t>
      </w:r>
    </w:p>
    <w:p>
      <w:pPr>
        <w:pStyle w:val="BodyText"/>
      </w:pPr>
      <w:r>
        <w:t xml:space="preserve">-em không sao chứ?_anh xoa đầu nó, tự nhiên thất xót quá</w:t>
      </w:r>
    </w:p>
    <w:p>
      <w:pPr>
        <w:pStyle w:val="BodyText"/>
      </w:pPr>
      <w:r>
        <w:t xml:space="preserve">-em không sao_nó nói mà cắn răng không cho nước mắt rơi. Anh xoa đầu nó rồi hôn nhẹ lên đầu nó</w:t>
      </w:r>
    </w:p>
    <w:p>
      <w:pPr>
        <w:pStyle w:val="BodyText"/>
      </w:pPr>
      <w:r>
        <w:t xml:space="preserve">-sẽ đỡ đau_anh nói xong nó ngước mặt lên nhìn, anh thêm 1 lần giật mình ''nước mắt sắp rơi tới nơi rồi kia"</w:t>
      </w:r>
    </w:p>
    <w:p>
      <w:pPr>
        <w:pStyle w:val="BodyText"/>
      </w:pPr>
      <w:r>
        <w:t xml:space="preserve">-em đau lắm sao?_anh bối rối</w:t>
      </w:r>
    </w:p>
    <w:p>
      <w:pPr>
        <w:pStyle w:val="BodyText"/>
      </w:pPr>
      <w:r>
        <w:t xml:space="preserve">-vâng</w:t>
      </w:r>
    </w:p>
    <w:p>
      <w:pPr>
        <w:pStyle w:val="BodyText"/>
      </w:pPr>
      <w:r>
        <w:t xml:space="preserve">-khóc đi, môi bật cả máu_anh lau máu trên môi</w:t>
      </w:r>
    </w:p>
    <w:p>
      <w:pPr>
        <w:pStyle w:val="BodyText"/>
      </w:pPr>
      <w:r>
        <w:t xml:space="preserve">-anh chở em về</w:t>
      </w:r>
    </w:p>
    <w:p>
      <w:pPr>
        <w:pStyle w:val="BodyText"/>
      </w:pPr>
      <w:r>
        <w:t xml:space="preserve">-anh đáng tin?</w:t>
      </w:r>
    </w:p>
    <w:p>
      <w:pPr>
        <w:pStyle w:val="BodyText"/>
      </w:pPr>
      <w:r>
        <w:t xml:space="preserve">-anh sẽ theo đuổi em từ ngày hôm nay_anh mỉm cười kéo tay nó đi</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Nó bị anh Minh kéo đi xuống dưới và nhét vào xe. Ngồi trong xe hiển nhiên mặt nó k còn 1 gọt máu, tay cứ lúi húi xem cái đt để chờ có người gọi đến (nghe đt đỡ sợ hơn ý mà)</w:t>
      </w:r>
    </w:p>
    <w:p>
      <w:pPr>
        <w:pStyle w:val="BodyText"/>
      </w:pPr>
      <w:r>
        <w:t xml:space="preserve">-em đang chờ đt của ai đấ?_anh nhìn nó</w:t>
      </w:r>
    </w:p>
    <w:p>
      <w:pPr>
        <w:pStyle w:val="BodyText"/>
      </w:pPr>
      <w:r>
        <w:t xml:space="preserve">-không ạ_nó giật mình</w:t>
      </w:r>
    </w:p>
    <w:p>
      <w:pPr>
        <w:pStyle w:val="BodyText"/>
      </w:pPr>
      <w:r>
        <w:t xml:space="preserve">-ừ_anh gật gù như đã hiểu rồi mỉm cười</w:t>
      </w:r>
    </w:p>
    <w:p>
      <w:pPr>
        <w:pStyle w:val="BodyText"/>
      </w:pPr>
      <w:r>
        <w:t xml:space="preserve">-anh cười gì?_nó nhăn mặt, hình như nụ cười của anh làm nó bớt sợ hơn</w:t>
      </w:r>
    </w:p>
    <w:p>
      <w:pPr>
        <w:pStyle w:val="BodyText"/>
      </w:pPr>
      <w:r>
        <w:t xml:space="preserve">-em là con lai à?_anh phớt lờ nụ cười nó</w:t>
      </w:r>
    </w:p>
    <w:p>
      <w:pPr>
        <w:pStyle w:val="BodyText"/>
      </w:pPr>
      <w:r>
        <w:t xml:space="preserve">-vâng, em lai Anh_nó thật thà trả lời</w:t>
      </w:r>
    </w:p>
    <w:p>
      <w:pPr>
        <w:pStyle w:val="BodyText"/>
      </w:pPr>
      <w:r>
        <w:t xml:space="preserve">Anh ại mỉm cười rồi tiếp tục lái xe. Nó cũng mỉm cười, anh cũng không quá lạnh lùng và tàn nhẫn như nó nghĩ</w:t>
      </w:r>
    </w:p>
    <w:p>
      <w:pPr>
        <w:pStyle w:val="BodyText"/>
      </w:pPr>
      <w:r>
        <w:t xml:space="preserve">Anh chở nó về nhà nó rồi cũng lái xe về luôn. Bởi, gia đình nó không hân hoan chào đón anh</w:t>
      </w:r>
    </w:p>
    <w:p>
      <w:pPr>
        <w:pStyle w:val="BodyText"/>
      </w:pPr>
      <w:r>
        <w:t xml:space="preserve">-anh_nó bay lại ôm anh cả -anh không sao chứ?_nó sờ soạng người anh</w:t>
      </w:r>
    </w:p>
    <w:p>
      <w:pPr>
        <w:pStyle w:val="BodyText"/>
      </w:pPr>
      <w:r>
        <w:t xml:space="preserve">-ừm_anh cả xoa đầu nó</w:t>
      </w:r>
    </w:p>
    <w:p>
      <w:pPr>
        <w:pStyle w:val="BodyText"/>
      </w:pPr>
      <w:r>
        <w:t xml:space="preserve">-e hèm....tui bị bỏ rơi_anh 2 lên tiếng</w:t>
      </w:r>
    </w:p>
    <w:p>
      <w:pPr>
        <w:pStyle w:val="BodyText"/>
      </w:pPr>
      <w:r>
        <w:t xml:space="preserve">-xì. Đáng lắm_nó huých bụng anh</w:t>
      </w:r>
    </w:p>
    <w:p>
      <w:pPr>
        <w:pStyle w:val="BodyText"/>
      </w:pPr>
      <w:r>
        <w:t xml:space="preserve">-3 đứa về rồi à. Xem có ai đến chơi nè_ba mẹ nó về kéo thêm là hắn và ba hắn</w:t>
      </w:r>
    </w:p>
    <w:p>
      <w:pPr>
        <w:pStyle w:val="BodyText"/>
      </w:pPr>
      <w:r>
        <w:t xml:space="preserve">-chào bác ạ_3 anh em nhà nó đồng thanh</w:t>
      </w:r>
    </w:p>
    <w:p>
      <w:pPr>
        <w:pStyle w:val="BodyText"/>
      </w:pPr>
      <w:r>
        <w:t xml:space="preserve">-ờ, chào các cháu_ông giật mình bởi tụi nó "xếp hàng" quá đẹp. Nó đứng giữa 2 anh, tay thì để lên bụng anh 2, tay còn lại bá cổ anh cả, và có 3 quả đầu vàng hoe</w:t>
      </w:r>
    </w:p>
    <w:p>
      <w:pPr>
        <w:pStyle w:val="BodyText"/>
      </w:pPr>
      <w:r>
        <w:t xml:space="preserve">-chào em, Vĩ Văn_anh cả bắt tay hắn</w:t>
      </w:r>
    </w:p>
    <w:p>
      <w:pPr>
        <w:pStyle w:val="BodyText"/>
      </w:pPr>
      <w:r>
        <w:t xml:space="preserve">-chào em_anh 2 cũng bắt tay nó</w:t>
      </w:r>
    </w:p>
    <w:p>
      <w:pPr>
        <w:pStyle w:val="BodyText"/>
      </w:pPr>
      <w:r>
        <w:t xml:space="preserve">-chào anh Văn_nó chào kiểu hơi đểu</w:t>
      </w:r>
    </w:p>
    <w:p>
      <w:pPr>
        <w:pStyle w:val="BodyText"/>
      </w:pPr>
      <w:r>
        <w:t xml:space="preserve">Nó chào xong rồi chạy biến lên lầu, mọi người thì nói chuyện dưới nhà</w:t>
      </w:r>
    </w:p>
    <w:p>
      <w:pPr>
        <w:pStyle w:val="BodyText"/>
      </w:pPr>
      <w:r>
        <w:t xml:space="preserve">-em con sao vậy?_ba nó ngơ ngác hỏi 2 anh mà nhìn theo bóng dáng nó</w:t>
      </w:r>
    </w:p>
    <w:p>
      <w:pPr>
        <w:pStyle w:val="BodyText"/>
      </w:pPr>
      <w:r>
        <w:t xml:space="preserve">-con không biết_anh cả nhún vai</w:t>
      </w:r>
    </w:p>
    <w:p>
      <w:pPr>
        <w:pStyle w:val="BodyText"/>
      </w:pPr>
      <w:r>
        <w:t xml:space="preserve">-còn gì là lạ hả ba?_ anh 2 cười giả lả</w:t>
      </w:r>
    </w:p>
    <w:p>
      <w:pPr>
        <w:pStyle w:val="BodyText"/>
      </w:pPr>
      <w:r>
        <w:t xml:space="preserve">-ừ. Trên trường nó có phá lắm không Văn?_ba nó hỏi hắn</w:t>
      </w:r>
    </w:p>
    <w:p>
      <w:pPr>
        <w:pStyle w:val="BodyText"/>
      </w:pPr>
      <w:r>
        <w:t xml:space="preserve">-không có đâu ạ_hắn cười</w:t>
      </w:r>
    </w:p>
    <w:p>
      <w:pPr>
        <w:pStyle w:val="BodyText"/>
      </w:pPr>
      <w:r>
        <w:t xml:space="preserve">-ba ơiiiiii_noa vừa nói vừa la chạy xuôang nhà, nó thay bộ áo sơ mi trắng dfi qua mông cùng quần thun ngăn vuqfa che mông ( áo giấu quần)</w:t>
      </w:r>
    </w:p>
    <w:p>
      <w:pPr>
        <w:pStyle w:val="BodyText"/>
      </w:pPr>
      <w:r>
        <w:t xml:space="preserve">-nhà có khách đấy con gái_mẹ nó xoa đầu nó</w:t>
      </w:r>
    </w:p>
    <w:p>
      <w:pPr>
        <w:pStyle w:val="BodyText"/>
      </w:pPr>
      <w:r>
        <w:t xml:space="preserve">-hề hề. À mà mẹ. Triệu Khắc Minh...._ nó chưa nói hết câu thì</w:t>
      </w:r>
    </w:p>
    <w:p>
      <w:pPr>
        <w:pStyle w:val="BodyText"/>
      </w:pPr>
      <w:r>
        <w:t xml:space="preserve">-HÀN MẠC NHi_ cả nhà hét lớn tên nó trưf hắn và ba hắn</w:t>
      </w:r>
    </w:p>
    <w:p>
      <w:pPr>
        <w:pStyle w:val="BodyText"/>
      </w:pPr>
      <w:r>
        <w:t xml:space="preserve">-sao thế ạ?_nó ngơ ngác</w:t>
      </w:r>
    </w:p>
    <w:p>
      <w:pPr>
        <w:pStyle w:val="BodyText"/>
      </w:pPr>
      <w:r>
        <w:t xml:space="preserve">-con không đc giao du với hân_mẹ nó gắt</w:t>
      </w:r>
    </w:p>
    <w:p>
      <w:pPr>
        <w:pStyle w:val="BodyText"/>
      </w:pPr>
      <w:r>
        <w:t xml:space="preserve">-sao thế ạ? Anh ấy tốt lắm_nó noeest vì sao mẹ như vậy nhưng nó không nghĩ đến mức này</w:t>
      </w:r>
    </w:p>
    <w:p>
      <w:pPr>
        <w:pStyle w:val="BodyText"/>
      </w:pPr>
      <w:r>
        <w:t xml:space="preserve">-mẹ nói thì nghe đi. Đừng để b bắt về Anh_ba nó như quát vào mỰt nó. Đây là lần đầu tiên ba la nó. Mặt nó như mếu, thầ nhốt nó trong nhà còn hơn tống nó về Anh</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k gặp là đc chứ gì!_mặt nó hầm hầm đi lên phòng, không quên tặng cho cái "rầm" vào cánh cửa</w:t>
      </w:r>
    </w:p>
    <w:p>
      <w:pPr>
        <w:pStyle w:val="BodyText"/>
      </w:pPr>
      <w:r>
        <w:t xml:space="preserve">-đứa con này sẽ hư mất_ba nó ảo não</w:t>
      </w:r>
    </w:p>
    <w:p>
      <w:pPr>
        <w:pStyle w:val="BodyText"/>
      </w:pPr>
      <w:r>
        <w:t xml:space="preserve">-ba cứ khéo lo. Nó biết mình đang ở vị trí nào mà_anh cả nói tốt cho nó</w:t>
      </w:r>
    </w:p>
    <w:p>
      <w:pPr>
        <w:pStyle w:val="BodyText"/>
      </w:pPr>
      <w:r>
        <w:t xml:space="preserve">-thế mà cư xử vậy à? Lại còn trước mặt khách?_ba nó quát anh</w:t>
      </w:r>
    </w:p>
    <w:p>
      <w:pPr>
        <w:pStyle w:val="BodyText"/>
      </w:pPr>
      <w:r>
        <w:t xml:space="preserve">-không sao đâu thưa anh_ba hắn nói</w:t>
      </w:r>
    </w:p>
    <w:p>
      <w:pPr>
        <w:pStyle w:val="BodyText"/>
      </w:pPr>
      <w:r>
        <w:t xml:space="preserve">-đúng đấy bác ạ. Không sao mà_hắn cũng nói tgeem</w:t>
      </w:r>
    </w:p>
    <w:p>
      <w:pPr>
        <w:pStyle w:val="BodyText"/>
      </w:pPr>
      <w:r>
        <w:t xml:space="preserve">-thôi đc rồi. Cả nhà mình đi ăn nhé?_mẹ nó đề nghị</w:t>
      </w:r>
    </w:p>
    <w:p>
      <w:pPr>
        <w:pStyle w:val="BodyText"/>
      </w:pPr>
      <w:r>
        <w:t xml:space="preserve">-ý kiến không tồi đó mẹ yêu_anh 2 nó</w:t>
      </w:r>
    </w:p>
    <w:p>
      <w:pPr>
        <w:pStyle w:val="BodyText"/>
      </w:pPr>
      <w:r>
        <w:t xml:space="preserve">-Văn. Em gọi Nhi đi. Anh đưa người lớn đi trước_anh cả nói</w:t>
      </w:r>
    </w:p>
    <w:p>
      <w:pPr>
        <w:pStyle w:val="BodyText"/>
      </w:pPr>
      <w:r>
        <w:t xml:space="preserve">-vâng_hắn mừng thầm. Hắn lên phòng nó, thận trọng hõ cửa</w:t>
      </w:r>
    </w:p>
    <w:p>
      <w:pPr>
        <w:pStyle w:val="BodyText"/>
      </w:pPr>
      <w:r>
        <w:t xml:space="preserve">-ai?_nó nói vojngvra</w:t>
      </w:r>
    </w:p>
    <w:p>
      <w:pPr>
        <w:pStyle w:val="BodyText"/>
      </w:pPr>
      <w:r>
        <w:t xml:space="preserve">-anh Văn đây_hắn nói</w:t>
      </w:r>
    </w:p>
    <w:p>
      <w:pPr>
        <w:pStyle w:val="BodyText"/>
      </w:pPr>
      <w:r>
        <w:t xml:space="preserve">-có gì không? Không có gì thì mời đi cho_nó vãn chưa mở cửa</w:t>
      </w:r>
    </w:p>
    <w:p>
      <w:pPr>
        <w:pStyle w:val="BodyText"/>
      </w:pPr>
      <w:r>
        <w:t xml:space="preserve">-cả nhà cùng đi ăn. Anh lên gọi em cùng đi_hắn khổ sở giải thích</w:t>
      </w:r>
    </w:p>
    <w:p>
      <w:pPr>
        <w:pStyle w:val="BodyText"/>
      </w:pPr>
      <w:r>
        <w:t xml:space="preserve">-em không đi. Anh đi đi_nó mở cửa nói rồi đóng cửa lại thì hắn giơ chân cản không cho nó đóng cửa, tất nhiên là...kẹt chân</w:t>
      </w:r>
    </w:p>
    <w:p>
      <w:pPr>
        <w:pStyle w:val="BodyText"/>
      </w:pPr>
      <w:r>
        <w:t xml:space="preserve">-á_hắn hét</w:t>
      </w:r>
    </w:p>
    <w:p>
      <w:pPr>
        <w:pStyle w:val="BodyText"/>
      </w:pPr>
      <w:r>
        <w:t xml:space="preserve">-ai kêu anh thò chân vào đâu?_nó khổ sở mở cửa toang ra, kéo hắn vào phòng</w:t>
      </w:r>
    </w:p>
    <w:p>
      <w:pPr>
        <w:pStyle w:val="BodyText"/>
      </w:pPr>
      <w:r>
        <w:t xml:space="preserve">-em bạo lực quá_hắn</w:t>
      </w:r>
    </w:p>
    <w:p>
      <w:pPr>
        <w:pStyle w:val="BodyText"/>
      </w:pPr>
      <w:r>
        <w:t xml:space="preserve">-em mướn thò chân vào?_nó chu mỏ cãi</w:t>
      </w:r>
    </w:p>
    <w:p>
      <w:pPr>
        <w:pStyle w:val="BodyText"/>
      </w:pPr>
      <w:r>
        <w:t xml:space="preserve">-hết đau chân thì đi đi nhé. Em ra ngoài đi chơi với bạn đây. Byee_nó xách túi đi ra ngoài</w:t>
      </w:r>
    </w:p>
    <w:p>
      <w:pPr>
        <w:pStyle w:val="BodyText"/>
      </w:pPr>
      <w:r>
        <w:t xml:space="preserve">Nó hẹn Elly, Lu Và Gio tới nhà hàng beefsteack thân quen để ăn</w:t>
      </w:r>
    </w:p>
    <w:p>
      <w:pPr>
        <w:pStyle w:val="BodyText"/>
      </w:pPr>
      <w:r>
        <w:t xml:space="preserve">-ê_nó nhỏ nhẹ giơ tay kêu 3 đứa bạn</w:t>
      </w:r>
    </w:p>
    <w:p>
      <w:pPr>
        <w:pStyle w:val="BodyText"/>
      </w:pPr>
      <w:r>
        <w:t xml:space="preserve">-cho 4 phần beefsteack vào 4 li rượu nho_Gio kêu món và quay qua 3 đôi mắt đang nhìn -đúng khẩu vị chưa?</w:t>
      </w:r>
    </w:p>
    <w:p>
      <w:pPr>
        <w:pStyle w:val="BodyText"/>
      </w:pPr>
      <w:r>
        <w:t xml:space="preserve">-tốt_nó gật đầu hài lòng</w:t>
      </w:r>
    </w:p>
    <w:p>
      <w:pPr>
        <w:pStyle w:val="BodyText"/>
      </w:pPr>
      <w:r>
        <w:t xml:space="preserve">-em_1 người nào đó vỗ vai nó, nó quay lại</w:t>
      </w:r>
    </w:p>
    <w:p>
      <w:pPr>
        <w:pStyle w:val="BodyText"/>
      </w:pPr>
      <w:r>
        <w:t xml:space="preserve">-anh?_là Minh</w:t>
      </w:r>
    </w:p>
    <w:p>
      <w:pPr>
        <w:pStyle w:val="BodyText"/>
      </w:pPr>
      <w:r>
        <w:t xml:space="preserve">-bạn em sao?_Minh hỏi nó</w:t>
      </w:r>
    </w:p>
    <w:p>
      <w:pPr>
        <w:pStyle w:val="BodyText"/>
      </w:pPr>
      <w:r>
        <w:t xml:space="preserve">-vâng_nó chả thèm nhớ đến cái câu "không gặp là đc chứ gì!" nữa</w:t>
      </w:r>
    </w:p>
    <w:p>
      <w:pPr>
        <w:pStyle w:val="BodyText"/>
      </w:pPr>
      <w:r>
        <w:t xml:space="preserve">-đây là...?_Lu hỏi khiêm tốn</w:t>
      </w:r>
    </w:p>
    <w:p>
      <w:pPr>
        <w:pStyle w:val="BodyText"/>
      </w:pPr>
      <w:r>
        <w:t xml:space="preserve">-đây là Khắc Minh, người quen của tao_nó chỉ tay về phía Minh -đây là Eely, Gio và Lu bạn thân của em_nó chỉ tay vào từng đứa</w:t>
      </w:r>
    </w:p>
    <w:p>
      <w:pPr>
        <w:pStyle w:val="BodyText"/>
      </w:pPr>
      <w:r>
        <w:t xml:space="preserve">-rất vui đc làm quen các em_Minh bắt tay từng người</w:t>
      </w:r>
    </w:p>
    <w:p>
      <w:pPr>
        <w:pStyle w:val="BodyText"/>
      </w:pPr>
      <w:r>
        <w:t xml:space="preserve">-vâng_tụi nó vui vẻ</w:t>
      </w:r>
    </w:p>
    <w:p>
      <w:pPr>
        <w:pStyle w:val="BodyText"/>
      </w:pPr>
      <w:r>
        <w:t xml:space="preserve">-cùng ăn nha anh?_nó hỏi</w:t>
      </w:r>
    </w:p>
    <w:p>
      <w:pPr>
        <w:pStyle w:val="BodyText"/>
      </w:pPr>
      <w:r>
        <w:t xml:space="preserve">-hẹn em bữa khác thôi. Anh vừa ăn no với khách hàng rồi. Để hôm sau nhé</w:t>
      </w:r>
    </w:p>
    <w:p>
      <w:pPr>
        <w:pStyle w:val="BodyText"/>
      </w:pPr>
      <w:r>
        <w:t xml:space="preserve">-đc thôi. Hẹn anh hôm sau_nó bắt tay lịch sự</w:t>
      </w:r>
    </w:p>
    <w:p>
      <w:pPr>
        <w:pStyle w:val="BodyText"/>
      </w:pPr>
      <w:r>
        <w:t xml:space="preserve">-Khắc Minh...nghe quen quen_Elly nhịp nhịp tay</w:t>
      </w:r>
    </w:p>
    <w:p>
      <w:pPr>
        <w:pStyle w:val="BodyText"/>
      </w:pPr>
      <w:r>
        <w:t xml:space="preserve">-là người trong câu chuyện "kết hôn hụt" của tao á_nó nhắc</w:t>
      </w:r>
    </w:p>
    <w:p>
      <w:pPr>
        <w:pStyle w:val="BodyText"/>
      </w:pPr>
      <w:r>
        <w:t xml:space="preserve">-á. Mày..._tât nhiên là ai ai cũng biết cuộc chiến khốc liệt "3 đời người"</w:t>
      </w:r>
    </w:p>
    <w:p>
      <w:pPr>
        <w:pStyle w:val="BodyText"/>
      </w:pPr>
      <w:r>
        <w:t xml:space="preserve">-anh ấy cũng tốt_nó hiểu ý Elly nói</w:t>
      </w:r>
    </w:p>
    <w:p>
      <w:pPr>
        <w:pStyle w:val="BodyText"/>
      </w:pPr>
      <w:r>
        <w:t xml:space="preserve">-còn gia đình mày?_Gio</w:t>
      </w:r>
    </w:p>
    <w:p>
      <w:pPr>
        <w:pStyle w:val="BodyText"/>
      </w:pPr>
      <w:r>
        <w:t xml:space="preserve">-tao cũng đang đau đầu đây. Ăn thôi_nó găm thịt bỏ vào mồm</w:t>
      </w:r>
    </w:p>
    <w:p>
      <w:pPr>
        <w:pStyle w:val="BodyText"/>
      </w:pPr>
      <w:r>
        <w:t xml:space="preserve">-Văn với con gái công ty truyền thông BBS sắp kết hôn_Lu nói</w:t>
      </w:r>
    </w:p>
    <w:p>
      <w:pPr>
        <w:pStyle w:val="BodyText"/>
      </w:pPr>
      <w:r>
        <w:t xml:space="preserve">-"phụt" _Elly cùng nó phun đồ ăn</w:t>
      </w:r>
    </w:p>
    <w:p>
      <w:pPr>
        <w:pStyle w:val="BodyText"/>
      </w:pPr>
      <w:r>
        <w:t xml:space="preserve">-là Vy Anh mà?_nó hỏi</w:t>
      </w:r>
    </w:p>
    <w:p>
      <w:pPr>
        <w:pStyle w:val="BodyText"/>
      </w:pPr>
      <w:r>
        <w:t xml:space="preserve">-để giữ cái sự nghiệp ông già 2 bên thôi_Gio nói</w:t>
      </w:r>
    </w:p>
    <w:p>
      <w:pPr>
        <w:pStyle w:val="BodyText"/>
      </w:pPr>
      <w:r>
        <w:t xml:space="preserve">"Tự nhiên mình bị tức ngỉ? Cái gì mà mồm luôn nói theo đuổi mình mà toàn làm bị tức thế? Nào là bị đánh ghen, bây giờ con kết hôn? What's heppen?"</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Nó bỏ bê cái phần beefsteack thơm ngon mà chạy uỳnh uỳnh tới nhà hàng cả nhà đang dùng cơm</w:t>
      </w:r>
    </w:p>
    <w:p>
      <w:pPr>
        <w:pStyle w:val="BodyText"/>
      </w:pPr>
      <w:r>
        <w:t xml:space="preserve">-Mạc Nhi_cả nhà ngạc nhiên nhìn nó. Nó mặc kệ kéo tay hắn ra ngoài</w:t>
      </w:r>
    </w:p>
    <w:p>
      <w:pPr>
        <w:pStyle w:val="BodyText"/>
      </w:pPr>
      <w:r>
        <w:t xml:space="preserve">-Vĩ Văn_nó gào lên tên hắn</w:t>
      </w:r>
    </w:p>
    <w:p>
      <w:pPr>
        <w:pStyle w:val="BodyText"/>
      </w:pPr>
      <w:r>
        <w:t xml:space="preserve">-em làm anh sợ_hắn giật mình</w:t>
      </w:r>
    </w:p>
    <w:p>
      <w:pPr>
        <w:pStyle w:val="BodyText"/>
      </w:pPr>
      <w:r>
        <w:t xml:space="preserve">-giật mình gì chứ? Mồm thì nói yêu em mà lại đi cưới con khác? Cái đồ đàn ông đáng chết_nó gằng từng chữ</w:t>
      </w:r>
    </w:p>
    <w:p>
      <w:pPr>
        <w:pStyle w:val="BodyText"/>
      </w:pPr>
      <w:r>
        <w:t xml:space="preserve">-em đang ghen?_hắn cười đểu</w:t>
      </w:r>
    </w:p>
    <w:p>
      <w:pPr>
        <w:pStyle w:val="BodyText"/>
      </w:pPr>
      <w:r>
        <w:t xml:space="preserve">-em.còn đang có ý định đi đánh ghen là khác_nó nói</w:t>
      </w:r>
    </w:p>
    <w:p>
      <w:pPr>
        <w:pStyle w:val="BodyText"/>
      </w:pPr>
      <w:r>
        <w:t xml:space="preserve">-vậy à? Đi thôi vợ yêu_hắn hôn chụt lên má nó rồi đi ra khỏi nhà hàng</w:t>
      </w:r>
    </w:p>
    <w:p>
      <w:pPr>
        <w:pStyle w:val="BodyText"/>
      </w:pPr>
      <w:r>
        <w:t xml:space="preserve">-chuyện anh cưới...</w:t>
      </w:r>
    </w:p>
    <w:p>
      <w:pPr>
        <w:pStyle w:val="BodyText"/>
      </w:pPr>
      <w:r>
        <w:t xml:space="preserve">-anh không cưới ai ngoài em</w:t>
      </w:r>
    </w:p>
    <w:p>
      <w:pPr>
        <w:pStyle w:val="BodyText"/>
      </w:pPr>
      <w:r>
        <w:t xml:space="preserve">-nhưng...</w:t>
      </w:r>
    </w:p>
    <w:p>
      <w:pPr>
        <w:pStyle w:val="BodyText"/>
      </w:pPr>
      <w:r>
        <w:t xml:space="preserve">-không nhưng!!!!</w:t>
      </w:r>
    </w:p>
    <w:p>
      <w:pPr>
        <w:pStyle w:val="BodyText"/>
      </w:pPr>
      <w:r>
        <w:t xml:space="preserve">Hắn đã mắng nó vì cái tội hỏi lung tung làm.nó suýt thi khóc rồi lại dỗ dành nó làm nó dở khóc dở cười</w:t>
      </w:r>
    </w:p>
    <w:p>
      <w:pPr>
        <w:pStyle w:val="BodyText"/>
      </w:pPr>
      <w:r>
        <w:t xml:space="preserve">_____</w:t>
      </w:r>
    </w:p>
    <w:p>
      <w:pPr>
        <w:pStyle w:val="BodyText"/>
      </w:pPr>
      <w:r>
        <w:t xml:space="preserve">-Mạc Nhi dậy đi học_anh cả và anh 2 đều tập trung bên phòng nó để gọi nó dậy</w:t>
      </w:r>
    </w:p>
    <w:p>
      <w:pPr>
        <w:pStyle w:val="BodyText"/>
      </w:pPr>
      <w:r>
        <w:t xml:space="preserve">-em buồn ngủ lắm_nó trùm mền lại thì 2 anh mỗi người 1 việc để lôi nó ra khỏi chăn và cù léc nó</w:t>
      </w:r>
    </w:p>
    <w:p>
      <w:pPr>
        <w:pStyle w:val="BodyText"/>
      </w:pPr>
      <w:r>
        <w:t xml:space="preserve">-ahahhaha, em dậy em dậy_nó cười chả nước mắt rồi lại bị 2 anh đá đít vào nhà vệ sinh.</w:t>
      </w:r>
    </w:p>
    <w:p>
      <w:pPr>
        <w:pStyle w:val="BodyText"/>
      </w:pPr>
      <w:r>
        <w:t xml:space="preserve">____</w:t>
      </w:r>
    </w:p>
    <w:p>
      <w:pPr>
        <w:pStyle w:val="BodyText"/>
      </w:pPr>
      <w:r>
        <w:t xml:space="preserve">-vọe Nhi_hắn khoác vai nó</w:t>
      </w:r>
    </w:p>
    <w:p>
      <w:pPr>
        <w:pStyle w:val="BodyText"/>
      </w:pPr>
      <w:r>
        <w:t xml:space="preserve">-ghê quá_nó nổi da gà lên trêu hắn</w:t>
      </w:r>
    </w:p>
    <w:p>
      <w:pPr>
        <w:pStyle w:val="BodyText"/>
      </w:pPr>
      <w:r>
        <w:t xml:space="preserve">-cái con vợ này nữa_hắn cộc đầu hắn vào đầu nó</w:t>
      </w:r>
    </w:p>
    <w:p>
      <w:pPr>
        <w:pStyle w:val="BodyText"/>
      </w:pPr>
      <w:r>
        <w:t xml:space="preserve">-wóa woa wòa....chuyện lạ nha_Elly cùng Gio và Lu đứng trước mặt nó thấy cảnh tình tứ kia thì hốt lên</w:t>
      </w:r>
    </w:p>
    <w:p>
      <w:pPr>
        <w:pStyle w:val="BodyText"/>
      </w:pPr>
      <w:r>
        <w:t xml:space="preserve">-im đi_nó đá chân Elly</w:t>
      </w:r>
    </w:p>
    <w:p>
      <w:pPr>
        <w:pStyle w:val="BodyText"/>
      </w:pPr>
      <w:r>
        <w:t xml:space="preserve">-ê Vy Anh kìa_Elly chỉ tay ra sau</w:t>
      </w:r>
    </w:p>
    <w:p>
      <w:pPr>
        <w:pStyle w:val="BodyText"/>
      </w:pPr>
      <w:r>
        <w:t xml:space="preserve">-chào Elly, Gio, Lu, Nhi, anh Văn_Vy Anh vui vẻ chào</w:t>
      </w:r>
    </w:p>
    <w:p>
      <w:pPr>
        <w:pStyle w:val="BodyText"/>
      </w:pPr>
      <w:r>
        <w:t xml:space="preserve">-ờ, chào_cả đám đồng thanh</w:t>
      </w:r>
    </w:p>
    <w:p>
      <w:pPr>
        <w:pStyle w:val="BodyText"/>
      </w:pPr>
      <w:r>
        <w:t xml:space="preserve">Buổi học diễn ra bình thường, nó và hắn không quên mặn nồng với nhau mà chả tgaasy Vy Anh động tĩnh gì mà còn ngược lại vui cười mới ghê chứ</w:t>
      </w:r>
    </w:p>
    <w:p>
      <w:pPr>
        <w:pStyle w:val="BodyText"/>
      </w:pPr>
      <w:r>
        <w:t xml:space="preserve">Giờ ra về, nó nhận đc đt của anh 2 là lên công ty nên đi đến đấy, đến đoạn ngã tư qua đường để đèn đỏ nó mới đi sáng (đi bộ nhé) nhưng 1 chiêc xe tải hạng nặng vẫn chạy lại nó với tốc độ kinh hoàng</w:t>
      </w:r>
    </w:p>
    <w:p>
      <w:pPr>
        <w:pStyle w:val="BodyText"/>
      </w:pPr>
      <w:r>
        <w:t xml:space="preserve">*CHOANG, UỲNH, HỰ"</w:t>
      </w:r>
    </w:p>
    <w:p>
      <w:pPr>
        <w:pStyle w:val="BodyText"/>
      </w:pPr>
      <w:r>
        <w:t xml:space="preserve">Mọi thứ diễn ra nhanh chóng, xe tải đâm nó lật xe bể kính, nó bị đẩy bay lên cao rồi đáp đất uỳnh và lại tiếp tục văng ra xa hự</w:t>
      </w:r>
    </w:p>
    <w:p>
      <w:pPr>
        <w:pStyle w:val="BodyText"/>
      </w:pPr>
      <w:r>
        <w:t xml:space="preserve">*ò í e ò í e* đó là nó, nằm chơ vơ trên chiếc xe cấp cứu để trị thương</w:t>
      </w:r>
    </w:p>
    <w:p>
      <w:pPr>
        <w:pStyle w:val="BodyText"/>
      </w:pPr>
      <w:r>
        <w:t xml:space="preserve">Điện thoại bị nát, sim thì cháy nên phía bên bệnh.viện không thể liên lạc với gia đình. Nhưng, nó vẫn đc cấp cứu.</w:t>
      </w:r>
    </w:p>
    <w:p>
      <w:pPr>
        <w:pStyle w:val="BodyText"/>
      </w:pPr>
      <w:r>
        <w:t xml:space="preserve">_____</w:t>
      </w:r>
    </w:p>
    <w:p>
      <w:pPr>
        <w:pStyle w:val="BodyText"/>
      </w:pPr>
      <w:r>
        <w:t xml:space="preserve">-con bé này đi đâu mà 2,3h khuya vẫn chưa về?_ba nó nôn nóng</w:t>
      </w:r>
    </w:p>
    <w:p>
      <w:pPr>
        <w:pStyle w:val="BodyText"/>
      </w:pPr>
      <w:r>
        <w:t xml:space="preserve">-nó có bao giờ đi như thế đâu không biết</w:t>
      </w:r>
    </w:p>
    <w:p>
      <w:pPr>
        <w:pStyle w:val="BodyText"/>
      </w:pPr>
      <w:r>
        <w:t xml:space="preserve">-tự nbieen con linh cản không tốt, ai ui_anh 2 nó đau đầu rồi té quỵ</w:t>
      </w:r>
    </w:p>
    <w:p>
      <w:pPr>
        <w:pStyle w:val="BodyText"/>
      </w:pPr>
      <w:r>
        <w:t xml:space="preserve">*Choang*</w:t>
      </w:r>
    </w:p>
    <w:p>
      <w:pPr>
        <w:pStyle w:val="BodyText"/>
      </w:pPr>
      <w:r>
        <w:t xml:space="preserve">Tấm ảnh của nó rơi xuống đất vỡ tung tớ. Cả nhà nhìn nhau run cầm cập</w:t>
      </w:r>
    </w:p>
    <w:p>
      <w:pPr>
        <w:pStyle w:val="BodyText"/>
      </w:pPr>
      <w:r>
        <w:t xml:space="preserve">-liên lạc mọi bệnh viện tìm cho tôi Hàn Mạc Nhi. Đặc điểm nhận dạng tóc vàng mắt xanh_anh 2 nó đã qua cơn đau đầu nhấp nhoáng. Gọi xong vì tức giận mà anh đập toang đt</w:t>
      </w:r>
    </w:p>
    <w:p>
      <w:pPr>
        <w:pStyle w:val="BodyText"/>
      </w:pPr>
      <w:r>
        <w:t xml:space="preserve">____</w:t>
      </w:r>
    </w:p>
    <w:p>
      <w:pPr>
        <w:pStyle w:val="BodyText"/>
      </w:pPr>
      <w:r>
        <w:t xml:space="preserve">-đây chả phải là Mạc Nhi? Hàn Mạc Nhi sao?_1 vị y tế hỏi</w:t>
      </w:r>
    </w:p>
    <w:p>
      <w:pPr>
        <w:pStyle w:val="BodyText"/>
      </w:pPr>
      <w:r>
        <w:t xml:space="preserve">-sao cô biết?</w:t>
      </w:r>
    </w:p>
    <w:p>
      <w:pPr>
        <w:pStyle w:val="BodyText"/>
      </w:pPr>
      <w:r>
        <w:t xml:space="preserve">-gia tộc Hàn đang tìm bảo bối Mạc Nhi đặc điểm nhận dạng tóc vàng mắt xanh</w:t>
      </w:r>
    </w:p>
    <w:p>
      <w:pPr>
        <w:pStyle w:val="BodyText"/>
      </w:pPr>
      <w:r>
        <w:t xml:space="preserve">-vậy cô thử tìm hiểu kĩ rồi liên lạc cho gia đình cô aady mau lên</w:t>
      </w:r>
    </w:p>
    <w:p>
      <w:pPr>
        <w:pStyle w:val="BodyText"/>
      </w:pPr>
      <w:r>
        <w:t xml:space="preserve">-alo_vị y tá kia sau khi tìm hiểu thì gọi về sở gia tộc Hàn</w:t>
      </w:r>
    </w:p>
    <w:p>
      <w:pPr>
        <w:pStyle w:val="BodyText"/>
      </w:pPr>
      <w:r>
        <w:t xml:space="preserve">-tôi là y tá bệnh viện Mai Vũ. Hàn Mạc Nhi đang trong tình trạng rất nguy kịch ở đây ạ</w:t>
      </w:r>
    </w:p>
    <w:p>
      <w:pPr>
        <w:pStyle w:val="BodyText"/>
      </w:pPr>
      <w:r>
        <w:t xml:space="preserve">30p sau</w:t>
      </w:r>
    </w:p>
    <w:p>
      <w:pPr>
        <w:pStyle w:val="BodyText"/>
      </w:pPr>
      <w:r>
        <w:t xml:space="preserve">-Mạc Nhi, Mạc Nhi của tôi đâu?_mẹ nó hớt hải</w:t>
      </w:r>
    </w:p>
    <w:p>
      <w:pPr>
        <w:pStyle w:val="BodyText"/>
      </w:pPr>
      <w:r>
        <w:t xml:space="preserve">-em ấy vẫn đang cấp cứu_y tá nói</w:t>
      </w:r>
    </w:p>
    <w:p>
      <w:pPr>
        <w:pStyle w:val="BodyText"/>
      </w:pPr>
      <w:r>
        <w:t xml:space="preserve">-lâu chưa?_anh cả hỏi</w:t>
      </w:r>
    </w:p>
    <w:p>
      <w:pPr>
        <w:pStyle w:val="BodyText"/>
      </w:pPr>
      <w:r>
        <w:t xml:space="preserve">-lâu rồi ạ. Cũng 9 tiếng rồi</w:t>
      </w:r>
    </w:p>
    <w:p>
      <w:pPr>
        <w:pStyle w:val="BodyText"/>
      </w:pPr>
      <w:r>
        <w:t xml:space="preserve">-tình trạng hiện tại?_anh cả tiếp tục hỏi</w:t>
      </w:r>
    </w:p>
    <w:p>
      <w:pPr>
        <w:pStyle w:val="BodyText"/>
      </w:pPr>
      <w:r>
        <w:t xml:space="preserve">-vẫn rất nguy kịch</w:t>
      </w:r>
    </w:p>
    <w:p>
      <w:pPr>
        <w:pStyle w:val="BodyText"/>
      </w:pPr>
      <w:r>
        <w:t xml:space="preserve">*rầm*</w:t>
      </w:r>
    </w:p>
    <w:p>
      <w:pPr>
        <w:pStyle w:val="BodyText"/>
      </w:pPr>
      <w:r>
        <w:t xml:space="preserve">Anh 2 nó nghe xong liền đập tay vào PCCC làm cái thùng biến hình</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Tình trạng của nó chở nên cấp bách hơn khi nó liên tục chảy máu, đầu bị va chạm mạnh, gan gần như dập nát, chân tay chi chít những vết thương sâu hoắm</w:t>
      </w:r>
    </w:p>
    <w:p>
      <w:pPr>
        <w:pStyle w:val="BodyText"/>
      </w:pPr>
      <w:r>
        <w:t xml:space="preserve">2 tiếng sau. Đã là 11 tiếng đồng hồ nó đc trị thương trong đấy. Đang trong tình trạng cấp bách nó lại lim dim mở mắt nhẹ nhàng nắm lấy tay vị bác sĩ già làm ông thoáng ngạc nhiên</w:t>
      </w:r>
    </w:p>
    <w:p>
      <w:pPr>
        <w:pStyle w:val="BodyText"/>
      </w:pPr>
      <w:r>
        <w:t xml:space="preserve">-hãy cứu cháu</w:t>
      </w:r>
    </w:p>
    <w:p>
      <w:pPr>
        <w:pStyle w:val="BodyText"/>
      </w:pPr>
      <w:r>
        <w:t xml:space="preserve">-tất nhiên thưa tiểu thư, nhưng xin tiểu thư hãy cố gắng</w:t>
      </w:r>
    </w:p>
    <w:p>
      <w:pPr>
        <w:pStyle w:val="BodyText"/>
      </w:pPr>
      <w:r>
        <w:t xml:space="preserve">Nó khẽ gật đầy rồi nói</w:t>
      </w:r>
    </w:p>
    <w:p>
      <w:pPr>
        <w:pStyle w:val="BodyText"/>
      </w:pPr>
      <w:r>
        <w:t xml:space="preserve">-rồi hãy nói dối với gia đình cháu là cháu chết. Làm cốt giả đưa cho họ. Làm ơn_nó nắm chặt tay ông bác sĩ</w:t>
      </w:r>
    </w:p>
    <w:p>
      <w:pPr>
        <w:pStyle w:val="BodyText"/>
      </w:pPr>
      <w:r>
        <w:t xml:space="preserve">-tiểu thư..._ông như muốn khóc rồi hít 1 hơi -tôi sẽ giúp vì tôi nghĩ tiểu thư có dự định quan trọng nào đó. Đúng không?</w:t>
      </w:r>
    </w:p>
    <w:p>
      <w:pPr>
        <w:pStyle w:val="BodyText"/>
      </w:pPr>
      <w:r>
        <w:t xml:space="preserve">Nó gật đầu rồi lịm đi</w:t>
      </w:r>
    </w:p>
    <w:p>
      <w:pPr>
        <w:pStyle w:val="BodyText"/>
      </w:pPr>
      <w:r>
        <w:t xml:space="preserve">___</w:t>
      </w:r>
    </w:p>
    <w:p>
      <w:pPr>
        <w:pStyle w:val="BodyText"/>
      </w:pPr>
      <w:r>
        <w:t xml:space="preserve">Ông bác sĩ bước ra khuôn mặt trậc trào nước mắt</w:t>
      </w:r>
    </w:p>
    <w:p>
      <w:pPr>
        <w:pStyle w:val="BodyText"/>
      </w:pPr>
      <w:r>
        <w:t xml:space="preserve">-em cháu sao rồi?_anh cả hỏi, anh 2 vừa thấy bác sĩ bước ra liền chạy lại</w:t>
      </w:r>
    </w:p>
    <w:p>
      <w:pPr>
        <w:pStyle w:val="BodyText"/>
      </w:pPr>
      <w:r>
        <w:t xml:space="preserve">-tôi...xin lỗi_ông bác sĩ nói</w:t>
      </w:r>
    </w:p>
    <w:p>
      <w:pPr>
        <w:pStyle w:val="BodyText"/>
      </w:pPr>
      <w:r>
        <w:t xml:space="preserve">2 người anh của nó chết lặng, mẹ nó thì ngất luôn tại chỗ, ba nó thì ôm tim quỵ xuống</w:t>
      </w:r>
    </w:p>
    <w:p>
      <w:pPr>
        <w:pStyle w:val="BodyText"/>
      </w:pPr>
      <w:r>
        <w:t xml:space="preserve">Một lát sau lấy lại tim thần rồi điềm tĩnh nói</w:t>
      </w:r>
    </w:p>
    <w:p>
      <w:pPr>
        <w:pStyle w:val="BodyText"/>
      </w:pPr>
      <w:r>
        <w:t xml:space="preserve">-tôi muốn gặp em lần cuối_anh cả nó nói</w:t>
      </w:r>
    </w:p>
    <w:p>
      <w:pPr>
        <w:pStyle w:val="BodyText"/>
      </w:pPr>
      <w:r>
        <w:t xml:space="preserve">-đây_bác sĩ đưa lọ tro có dán hình nó</w:t>
      </w:r>
    </w:p>
    <w:p>
      <w:pPr>
        <w:pStyle w:val="BodyText"/>
      </w:pPr>
      <w:r>
        <w:t xml:space="preserve">Anh nó ngỡ ngàng lần nữa rồi quỵ xuống</w:t>
      </w:r>
    </w:p>
    <w:p>
      <w:pPr>
        <w:pStyle w:val="BodyText"/>
      </w:pPr>
      <w:r>
        <w:t xml:space="preserve">____</w:t>
      </w:r>
    </w:p>
    <w:p>
      <w:pPr>
        <w:pStyle w:val="BodyText"/>
      </w:pPr>
      <w:r>
        <w:t xml:space="preserve">Hôm nay không thấy nó đi học lòng hắn như lửa đốt, gọi thì không đc nên hắn quyết định rủ Elly, Gio và Lu tới nhà nó. Vừa tới nhà hắn thấy có cờ treo và nhìn vào trong, hàng tá người đang thắp nhang lên bàn thờ, và tấm hình trên bàn thờ không ai khác là...nó</w:t>
      </w:r>
    </w:p>
    <w:p>
      <w:pPr>
        <w:pStyle w:val="BodyText"/>
      </w:pPr>
      <w:r>
        <w:t xml:space="preserve">Hắn chạy thật nhanh lại chỗ bàn thờ</w:t>
      </w:r>
    </w:p>
    <w:p>
      <w:pPr>
        <w:pStyle w:val="BodyText"/>
      </w:pPr>
      <w:r>
        <w:t xml:space="preserve">-chuyện nafy là sao hả?_hắn hỏi anh cả</w:t>
      </w:r>
    </w:p>
    <w:p>
      <w:pPr>
        <w:pStyle w:val="BodyText"/>
      </w:pPr>
      <w:r>
        <w:t xml:space="preserve">Mọi người kể lại cho hắn nghe. Và....nó thật đáng thương</w:t>
      </w:r>
    </w:p>
    <w:p>
      <w:pPr>
        <w:pStyle w:val="BodyText"/>
      </w:pPr>
      <w:r>
        <w:t xml:space="preserve">1 tháng sau</w:t>
      </w:r>
    </w:p>
    <w:p>
      <w:pPr>
        <w:pStyle w:val="BodyText"/>
      </w:pPr>
      <w:r>
        <w:t xml:space="preserve">Nó trở nên bình thường và lặng lẽ tìm kiếm tung tích giả mạo đã đánh lừa nó trong vụ tai nạn. Nó trở nên sắc sảo hơn khi đưa ra những quyết định vượt mức...16 tuổi. Người đồng hành cùng nó là luật sư Kang người Hàn Quốc, 22 tuổi, mang vẻ đẹp lãng tử. Người còn lại là Gio. Nó suy nghĩ rất nhiều mới đưa ra lựa chọn này, vì Gio là người ít nói lại là thân với nó nên nó hoàn toàn tin tưởng Gio, nó sợ lúc nó yếu lòng vì công việc, nhớ gia đình và nhớ hắn nên nó cần 1 nguowgi bạn để chia sẻ. Và bây giờ nó là Rie, 1 rie lạnh lùng, sắc sảo và quyết đoán</w:t>
      </w:r>
    </w:p>
    <w:p>
      <w:pPr>
        <w:pStyle w:val="BodyText"/>
      </w:pPr>
      <w:r>
        <w:t xml:space="preserve">Cùng Gio ở căn biệt thư ngoài ngoại ô thành phố, yên tĩnh, thanh bình, đây quả thật là nơi lí tưởng cho nó</w:t>
      </w:r>
    </w:p>
    <w:p>
      <w:pPr>
        <w:pStyle w:val="BodyText"/>
      </w:pPr>
      <w:r>
        <w:t xml:space="preserve">-Mạc Nhi, ăn tý gifddi_Gio gọi nó</w:t>
      </w:r>
    </w:p>
    <w:p>
      <w:pPr>
        <w:pStyle w:val="BodyText"/>
      </w:pPr>
      <w:r>
        <w:t xml:space="preserve">-ông không đi học à?_nó hỏi</w:t>
      </w:r>
    </w:p>
    <w:p>
      <w:pPr>
        <w:pStyle w:val="BodyText"/>
      </w:pPr>
      <w:r>
        <w:t xml:space="preserve">-tui giống bà thôi. Học xong hết rồi, còn Elly với Lu bận yêu đương quá nên không theo tui thôi_Gio gãi đầu cười</w:t>
      </w:r>
    </w:p>
    <w:p>
      <w:pPr>
        <w:pStyle w:val="BodyText"/>
      </w:pPr>
      <w:r>
        <w:t xml:space="preserve">-ừ. À mà gọi là Rie đi cho quen mồm_nó vỗ vai thằng bạn rồi ngồi xuống bàn ăn</w:t>
      </w:r>
    </w:p>
    <w:p>
      <w:pPr>
        <w:pStyle w:val="BodyText"/>
      </w:pPr>
      <w:r>
        <w:t xml:space="preserve">-cậu dự định sẽ làm gì, Rie?_Gio hỏi</w:t>
      </w:r>
    </w:p>
    <w:p>
      <w:pPr>
        <w:pStyle w:val="BodyText"/>
      </w:pPr>
      <w:r>
        <w:t xml:space="preserve">-ông đi hỏi cảnh sát về vụ tai nạn của tui rồi kêu họ cho xem tang chứng còn sót lại trên vụ tai nạn ấy, tìm cho đc cái thẻ nhớ điện thoại đem về đây để điều tra số đt đã gửi tin nhắn cho tui hôm đấy_nó điềm tĩnh nói rồi nói tiếp -à thôi đi, kêu luật sư Kang ấy</w:t>
      </w:r>
    </w:p>
    <w:p>
      <w:pPr>
        <w:pStyle w:val="BodyText"/>
      </w:pPr>
      <w:r>
        <w:t xml:space="preserve">-ừm. À mà khi nào ông ấy chuyển đến?</w:t>
      </w:r>
    </w:p>
    <w:p>
      <w:pPr>
        <w:pStyle w:val="BodyText"/>
      </w:pPr>
      <w:r>
        <w:t xml:space="preserve">-chiều!</w:t>
      </w:r>
    </w:p>
    <w:p>
      <w:pPr>
        <w:pStyle w:val="BodyText"/>
      </w:pPr>
      <w:r>
        <w:t xml:space="preserve">Anh 2 nó bây giờ thì không còn gai gú mà phải tìm ra cho đc cái chết của đứa em gái yêu dấu. Anh cả thì cử 1 lực lượng lớn để giám sát đồn công an hay những nơi mà anh nghi ngờ là gây ra cái chết cho em mình. Ba mẹ thì giao công ty lại cho 2 anh và đi qua Anh xả streee. Hắn thù lúc trước lạnh lùng, nay lại lạnh lùng hơn, im lặng 1 cách đáng sợ</w:t>
      </w:r>
    </w:p>
    <w:p>
      <w:pPr>
        <w:pStyle w:val="BodyText"/>
      </w:pPr>
      <w:r>
        <w:t xml:space="preserve">___</w:t>
      </w:r>
    </w:p>
    <w:p>
      <w:pPr>
        <w:pStyle w:val="BodyText"/>
      </w:pPr>
      <w:r>
        <w:t xml:space="preserve">-theo anh biết gia đình em cũng đang tìm tang chứng_Kang Neul ngồi ddooisdieejn nó</w:t>
      </w:r>
    </w:p>
    <w:p>
      <w:pPr>
        <w:pStyle w:val="BodyText"/>
      </w:pPr>
      <w:r>
        <w:t xml:space="preserve">-em biết. Lấy đc thẻ không?_nó</w:t>
      </w:r>
    </w:p>
    <w:p>
      <w:pPr>
        <w:pStyle w:val="BodyText"/>
      </w:pPr>
      <w:r>
        <w:t xml:space="preserve">-đây_Kang Neul đưa nó thẻ nhớ</w:t>
      </w:r>
    </w:p>
    <w:p>
      <w:pPr>
        <w:pStyle w:val="BodyText"/>
      </w:pPr>
      <w:r>
        <w:t xml:space="preserve">Mắt nó dính chặt lấy màn hình đt và laptop không rời</w:t>
      </w:r>
    </w:p>
    <w:p>
      <w:pPr>
        <w:pStyle w:val="BodyText"/>
      </w:pPr>
      <w:r>
        <w:t xml:space="preserve">3 ngày sau</w:t>
      </w:r>
    </w:p>
    <w:p>
      <w:pPr>
        <w:pStyle w:val="BodyText"/>
      </w:pPr>
      <w:r>
        <w:t xml:space="preserve">-số điện thoại nhắn tin cho em có liên quan đến cái chết của Fionis!_nó bói 1 cách hung hồn</w:t>
      </w:r>
    </w:p>
    <w:p>
      <w:pPr>
        <w:pStyle w:val="BodyText"/>
      </w:pPr>
      <w:r>
        <w:t xml:space="preserve">-sao mày biết?_Gio hỏi</w:t>
      </w:r>
    </w:p>
    <w:p>
      <w:pPr>
        <w:pStyle w:val="BodyText"/>
      </w:pPr>
      <w:r>
        <w:t xml:space="preserve">-em xâm nhập vào số điện thoại trong thẻ nhớ và hack lên là có thể xem xét đc tất cả. Fionis cũng xảy ra 1 cuộc tai nạn trá hình như em, tức là...bị người khác nhắn tin tới địa điểm gần đấy và tông xe!_nó khẳng định</w:t>
      </w:r>
    </w:p>
    <w:p>
      <w:pPr>
        <w:pStyle w:val="BodyText"/>
      </w:pPr>
      <w:r>
        <w:t xml:space="preserve">-ok, phàn còn lại anh sẽ lo_Neul nói rồi mỉm cuoegi. Nó gật đầu rồi đi lên phòng</w:t>
      </w:r>
    </w:p>
    <w:p>
      <w:pPr>
        <w:pStyle w:val="BodyText"/>
      </w:pPr>
      <w:r>
        <w:t xml:space="preserve">-ê Rie, đi dạo với tao_Gio gọi nó, tay thì gõ cồm cộp vào cái cửa gỗ phòng nó</w:t>
      </w:r>
    </w:p>
    <w:p>
      <w:pPr>
        <w:pStyle w:val="BodyText"/>
      </w:pPr>
      <w:r>
        <w:t xml:space="preserve">-lười lắm_nó vẫn cuộn tròn trong chăn</w:t>
      </w:r>
    </w:p>
    <w:p>
      <w:pPr>
        <w:pStyle w:val="BodyText"/>
      </w:pPr>
      <w:r>
        <w:t xml:space="preserve">-mới 19h mà đã ngủ rồi, con điên_Gio</w:t>
      </w:r>
    </w:p>
    <w:p>
      <w:pPr>
        <w:pStyle w:val="BodyText"/>
      </w:pPr>
      <w:r>
        <w:t xml:space="preserve">-ok ok. Dậy đây_nó mặc áo dạng áo lót thể thao màu đen cùng quần thun đen thể dục và giày nike, tóc búi cao đeo khăn thấm mồ hôi trán. Đi ra nó không quên lườn Gio 1 cái rồi Gio khoác vai nó đi xuống dưới nhà</w:t>
      </w:r>
    </w:p>
    <w:p>
      <w:pPr>
        <w:pStyle w:val="BodyText"/>
      </w:pPr>
      <w:r>
        <w:t xml:space="preserve">-Rie, e here_Neul gọi nó</w:t>
      </w:r>
    </w:p>
    <w:p>
      <w:pPr>
        <w:pStyle w:val="BodyText"/>
      </w:pPr>
      <w:r>
        <w:t xml:space="preserve">-đx dặn là nói tiếng Việt đi_nó nhăn mặt nhưng cũng đi lại chỗ Neul hỏi-chuyện gì?</w:t>
      </w:r>
    </w:p>
    <w:p>
      <w:pPr>
        <w:pStyle w:val="BodyText"/>
      </w:pPr>
      <w:r>
        <w:t xml:space="preserve">-hì hì. Theo anh đc biết đầi truyền thông BBS có liên quan_Neul nghiêm túc</w:t>
      </w:r>
    </w:p>
    <w:p>
      <w:pPr>
        <w:pStyle w:val="BodyText"/>
      </w:pPr>
      <w:r>
        <w:t xml:space="preserve">-Vy Anh?_nó cùng Gio cùng thốt lên rồi nhìn nhau</w:t>
      </w:r>
    </w:p>
    <w:p>
      <w:pPr>
        <w:pStyle w:val="BodyText"/>
      </w:pPr>
      <w:r>
        <w:t xml:space="preserve">-à, chuyện đính hôn....vậy là đây là cách Vy Anh đánh ghen sao?_Gio nhíu mày</w:t>
      </w:r>
    </w:p>
    <w:p>
      <w:pPr>
        <w:pStyle w:val="BodyText"/>
      </w:pPr>
      <w:r>
        <w:t xml:space="preserve">-không thể, vậy còn Fionis?_nó cắn móng tay</w:t>
      </w:r>
    </w:p>
    <w:p>
      <w:pPr>
        <w:pStyle w:val="BodyText"/>
      </w:pPr>
      <w:r>
        <w:t xml:space="preserve">-mày chưa bỏ đc cái thói quen cắn móng tay này à_Gio kéo tay ra khỏi mồm nó rồi nhìn nó</w:t>
      </w:r>
    </w:p>
    <w:p>
      <w:pPr>
        <w:pStyle w:val="BodyText"/>
      </w:pPr>
      <w:r>
        <w:t xml:space="preserve">-Fionis cũng liên quan đến BBS. Anh khẳng định!_Neul nghiêm mặt</w:t>
      </w:r>
    </w:p>
    <w:p>
      <w:pPr>
        <w:pStyle w:val="BodyText"/>
      </w:pPr>
      <w:r>
        <w:t xml:space="preserve">______</w:t>
      </w:r>
    </w:p>
    <w:p>
      <w:pPr>
        <w:pStyle w:val="BodyText"/>
      </w:pPr>
      <w:r>
        <w:t xml:space="preserve">-chào 2 thiếu gia_đây là luật sư của 2 anh nó để tìm ra người ám sát. Và họ vẫn nghĩ đây là tông xe chạy trốn</w:t>
      </w:r>
    </w:p>
    <w:p>
      <w:pPr>
        <w:pStyle w:val="BodyText"/>
      </w:pPr>
      <w:r>
        <w:t xml:space="preserve">-thiếu gia, thẻ nhớ điện thoại của tiểu thư trong hộp niêm phong bii mất rồi_tẻn cảnh sát hớt ha hớt hải</w:t>
      </w:r>
    </w:p>
    <w:p>
      <w:pPr>
        <w:pStyle w:val="BodyText"/>
      </w:pPr>
      <w:r>
        <w:t xml:space="preserve">-khốn kiếp, em đang định tìm cái thẻ nhớ để cho dễ điều tra_anh 2 nó gạt phăng li nước</w:t>
      </w:r>
    </w:p>
    <w:p>
      <w:pPr>
        <w:pStyle w:val="BodyText"/>
      </w:pPr>
      <w:r>
        <w:t xml:space="preserve">-tại sao mất?_anh cả nó hỏi</w:t>
      </w:r>
    </w:p>
    <w:p>
      <w:pPr>
        <w:pStyle w:val="BodyText"/>
      </w:pPr>
      <w:r>
        <w:t xml:space="preserve">-vó quá nhiều người đến nên tôi không thể biết đc ạ</w:t>
      </w:r>
    </w:p>
    <w:p>
      <w:pPr>
        <w:pStyle w:val="BodyText"/>
      </w:pPr>
      <w:r>
        <w:t xml:space="preserve">___</w:t>
      </w:r>
    </w:p>
    <w:p>
      <w:pPr>
        <w:pStyle w:val="BodyText"/>
      </w:pPr>
      <w:r>
        <w:t xml:space="preserve">-con không đính hôn. Con có bạn gái rồi_hắn phản đối kịch liệt chuyện cưới vợ</w:t>
      </w:r>
    </w:p>
    <w:p>
      <w:pPr>
        <w:pStyle w:val="BodyText"/>
      </w:pPr>
      <w:r>
        <w:t xml:space="preserve">-con cuzng không lấy Văn_Vy Anh cũng lên tiếng</w:t>
      </w:r>
    </w:p>
    <w:p>
      <w:pPr>
        <w:pStyle w:val="BodyText"/>
      </w:pPr>
      <w:r>
        <w:t xml:space="preserve">-tại sao?_ba hắn hỏi Vy Anh</w:t>
      </w:r>
    </w:p>
    <w:p>
      <w:pPr>
        <w:pStyle w:val="BodyText"/>
      </w:pPr>
      <w:r>
        <w:t xml:space="preserve">-cháu có đối tượng</w:t>
      </w:r>
    </w:p>
    <w:p>
      <w:pPr>
        <w:pStyle w:val="BodyText"/>
      </w:pPr>
      <w:r>
        <w:t xml:space="preserve">-thế ai là người yêu, là đối tượng của 2 đứa thế?_ba bó gào lên</w:t>
      </w:r>
    </w:p>
    <w:p>
      <w:pPr>
        <w:pStyle w:val="BodyText"/>
      </w:pPr>
      <w:r>
        <w:t xml:space="preserve">-Hàn Mạc Nhi_đồng thanh rồi nhin nhau</w:t>
      </w:r>
    </w:p>
    <w:p>
      <w:pPr>
        <w:pStyle w:val="BodyText"/>
      </w:pPr>
      <w:r>
        <w:t xml:space="preserve">-sao cô biết Mạc Nhi?_hắn hỏi Vy Anh</w:t>
      </w:r>
    </w:p>
    <w:p>
      <w:pPr>
        <w:pStyle w:val="BodyText"/>
      </w:pPr>
      <w:r>
        <w:t xml:space="preserve">-bởi tôi là les_Vy Anh nói 1 cách rất nghiêm túc làm cho ba hắn, ba Vy Anh thậm chí là hắn suýt ngã ngửa</w:t>
      </w:r>
    </w:p>
    <w:p>
      <w:pPr>
        <w:pStyle w:val="BodyText"/>
      </w:pPr>
      <w:r>
        <w:t xml:space="preserve">-Vy Anh con..._ba Vy Anh tím mặt</w:t>
      </w:r>
    </w:p>
    <w:p>
      <w:pPr>
        <w:pStyle w:val="BodyText"/>
      </w:pPr>
      <w:r>
        <w:t xml:space="preserve">Vy Anh nhếch môi cười đểu</w:t>
      </w:r>
    </w:p>
    <w:p>
      <w:pPr>
        <w:pStyle w:val="BodyText"/>
      </w:pPr>
      <w:r>
        <w:t xml:space="preserve">-vì cái gọi là thừa kế, vì cái gọi là sĩ diện, vì cái truyền thông của ba của gia tộc nên tôi không đc sống với chính bản thân tôi, bị sắp đặt, bị huấn luyện như thú chỉ vì sĩ diện của ba. Hôm nay, lại bắt tôi lấy choofnh, ba nghĩ, 1 con les đc đi thiến như con có thể sao?</w:t>
      </w:r>
    </w:p>
    <w:p>
      <w:pPr>
        <w:pStyle w:val="BodyText"/>
      </w:pPr>
      <w:r>
        <w:t xml:space="preserve">-VY ANH_ba Vy Anh hét lên tức giận</w:t>
      </w:r>
    </w:p>
    <w:p>
      <w:pPr>
        <w:pStyle w:val="BodyText"/>
      </w:pPr>
      <w:r>
        <w:t xml:space="preserve">______</w:t>
      </w:r>
    </w:p>
    <w:p>
      <w:pPr>
        <w:pStyle w:val="BodyText"/>
      </w:pPr>
      <w:r>
        <w:t xml:space="preserve">Mọi chuyện đc làm rõ trong 2 tuần. Vy Anh là kẻ giết Fionis để chiếm đoạt đc nó. Ghen với Vĩ Văn nhưng lại giết nó (cứ như là bị phản bội)</w:t>
      </w:r>
    </w:p>
    <w:p>
      <w:pPr>
        <w:pStyle w:val="BodyText"/>
      </w:pPr>
      <w:r>
        <w:t xml:space="preserve">Hôm nay nhà họ Hàn chính thức khởi kiện truyền thông BBS (vẫn chưa biết nó còn sống)</w:t>
      </w:r>
    </w:p>
    <w:p>
      <w:pPr>
        <w:pStyle w:val="BodyText"/>
      </w:pPr>
      <w:r>
        <w:t xml:space="preserve">___</w:t>
      </w:r>
    </w:p>
    <w:p>
      <w:pPr>
        <w:pStyle w:val="BodyText"/>
      </w:pPr>
      <w:r>
        <w:t xml:space="preserve">-không xong rồi Rie, se không thành công nếu không có nhân chứng sống, tang chứng thì đã bị mình nắm giữ_Neul nói</w:t>
      </w:r>
    </w:p>
    <w:p>
      <w:pPr>
        <w:pStyle w:val="BodyText"/>
      </w:pPr>
      <w:r>
        <w:t xml:space="preserve">Nó ậm ừ cho qua chuyện rồi lên phòng</w:t>
      </w:r>
    </w:p>
    <w:p>
      <w:pPr>
        <w:pStyle w:val="BodyText"/>
      </w:pPr>
      <w:r>
        <w:t xml:space="preserve">___</w:t>
      </w:r>
    </w:p>
    <w:p>
      <w:pPr>
        <w:pStyle w:val="BodyText"/>
      </w:pPr>
      <w:r>
        <w:t xml:space="preserve">Ngày khởi kiện</w:t>
      </w:r>
    </w:p>
    <w:p>
      <w:pPr>
        <w:pStyle w:val="BodyText"/>
      </w:pPr>
      <w:r>
        <w:t xml:space="preserve">Hắn, 2 anh, Elly, Lu và ba mẹ đều ấm ức trươc suej cố mất người thân nên đều tìm ình luật sư bào chữa ình</w:t>
      </w:r>
    </w:p>
    <w:p>
      <w:pPr>
        <w:pStyle w:val="BodyText"/>
      </w:pPr>
      <w:r>
        <w:t xml:space="preserve">30p trôi qua</w:t>
      </w:r>
    </w:p>
    <w:p>
      <w:pPr>
        <w:pStyle w:val="BodyText"/>
      </w:pPr>
      <w:r>
        <w:t xml:space="preserve">Truyền thông BBS đang có vẻ thắng</w:t>
      </w:r>
    </w:p>
    <w:p>
      <w:pPr>
        <w:pStyle w:val="BodyText"/>
      </w:pPr>
      <w:r>
        <w:t xml:space="preserve">-bên chúng tôi bị oan, đâu là nhân chứng tang chứng cho chuyện bên chúng tôi giết người chạy trốn_tên luật sư nói dõng dạc</w:t>
      </w:r>
    </w:p>
    <w:p>
      <w:pPr>
        <w:pStyle w:val="BodyText"/>
      </w:pPr>
      <w:r>
        <w:t xml:space="preserve">-tôi là nhân chứng_nó đẩy cửa bước vào. Mặc quần jiean đen, croptop dài tay viền cổ và tau áo màu trắng, đội nón ngang đen in chữ Girl màu trắng</w:t>
      </w:r>
    </w:p>
    <w:p>
      <w:pPr>
        <w:pStyle w:val="BodyText"/>
      </w:pPr>
      <w:r>
        <w:t xml:space="preserve">Tóc thỏa dài đằng sau chếc nón nhưng màu tóc và cách nói thì đúng là...</w:t>
      </w:r>
    </w:p>
    <w:p>
      <w:pPr>
        <w:pStyle w:val="BodyText"/>
      </w:pPr>
      <w:r>
        <w:t xml:space="preserve">-Hàn Mạc Nhi, con/em/mày...._mọi người đồng thanh hét lên</w:t>
      </w:r>
    </w:p>
    <w:p>
      <w:pPr>
        <w:pStyle w:val="BodyText"/>
      </w:pPr>
      <w:r>
        <w:t xml:space="preserve">Nó mỉm cười nhẹ rồi cùng 2 "vệ sĩ" Gio và luật sư Kang đến chỗ phán xét trước ánh mắt tò mò của mọi người</w:t>
      </w:r>
    </w:p>
    <w:p>
      <w:pPr>
        <w:pStyle w:val="BodyText"/>
      </w:pPr>
      <w:r>
        <w:t xml:space="preserve">-tôi là nhân chứng_nó mỉm cười nhẵ lại rồi nhìn vào anh 2 -ngày 14/10 anh có gửi tin nhắn cho em với nội dung tới Roya Mind's để gặp anh không?</w:t>
      </w:r>
    </w:p>
    <w:p>
      <w:pPr>
        <w:pStyle w:val="BodyText"/>
      </w:pPr>
      <w:r>
        <w:t xml:space="preserve">-em biết mà, anh có bao giờ nhắn tin_anh 2 nó cười</w:t>
      </w:r>
    </w:p>
    <w:p>
      <w:pPr>
        <w:pStyle w:val="BodyText"/>
      </w:pPr>
      <w:r>
        <w:t xml:space="preserve">Tiếp tục thêm 15p trần tình, nó lại thản nhiên ngồi hàng ghế nhân chứng nhai chewing gum</w:t>
      </w:r>
    </w:p>
    <w:p>
      <w:pPr>
        <w:pStyle w:val="BodyText"/>
      </w:pPr>
      <w:r>
        <w:t xml:space="preserve">-tang chứng nào chứng minh cho sự việc Hàn Mạc Anh không gửi tin nhắn cho nhân chứng Hàn Mạc Nhi?_luật sư BBS hỏi</w:t>
      </w:r>
    </w:p>
    <w:p>
      <w:pPr>
        <w:pStyle w:val="BodyText"/>
      </w:pPr>
      <w:r>
        <w:t xml:space="preserve">-đây là tang chứng_Neul nói rồi mở lap bấm bấm gì đó hiện lên dòng tin nhắn mà nó và Fionis nhận đc, và số đt là của truyền thông BBS đx đc công tòa xac nhận</w:t>
      </w:r>
    </w:p>
    <w:p>
      <w:pPr>
        <w:pStyle w:val="BodyText"/>
      </w:pPr>
      <w:r>
        <w:t xml:space="preserve">-Cy Anh cì chưa đủ tuổi nhận án tù nên tôi quyết định Vy Anh phải nhận mức án dống 7 năm trong viện giáo dưỡng. Quan tòa kết thúc_rồi ông ta chiễm chệ bước đi</w:t>
      </w:r>
    </w:p>
    <w:p>
      <w:pPr>
        <w:pStyle w:val="BodyText"/>
      </w:pPr>
      <w:r>
        <w:t xml:space="preserve">___</w:t>
      </w:r>
    </w:p>
    <w:p>
      <w:pPr>
        <w:pStyle w:val="BodyText"/>
      </w:pPr>
      <w:r>
        <w:t xml:space="preserve">Nó đi ra ngoài thì gặp ánh mắt của mọi người nhìn nó và nó thât vị bác sĩ đã cứu nó 2 thâng trước</w:t>
      </w:r>
    </w:p>
    <w:p>
      <w:pPr>
        <w:pStyle w:val="BodyText"/>
      </w:pPr>
      <w:r>
        <w:t xml:space="preserve">-cám ơn bác_nó rất thản nhiên trong khi mọi người nhìn nó khó hiểu</w:t>
      </w:r>
    </w:p>
    <w:p>
      <w:pPr>
        <w:pStyle w:val="BodyText"/>
      </w:pPr>
      <w:r>
        <w:t xml:space="preserve">-sao em làm cậy hả Mạc Nhi_anh cả nó gào lên</w:t>
      </w:r>
    </w:p>
    <w:p>
      <w:pPr>
        <w:pStyle w:val="BodyText"/>
      </w:pPr>
      <w:r>
        <w:t xml:space="preserve">-ơ haha,e chỉ muốn...tự tìm hiểu thôi_nó gãi đầu rồi cong mông lên chạy và sau đó là 1 đàn người dí theo nó, đang chạy thì nó đâm sàm vào ai đó</w:t>
      </w:r>
    </w:p>
    <w:p>
      <w:pPr>
        <w:pStyle w:val="BodyText"/>
      </w:pPr>
      <w:r>
        <w:t xml:space="preserve">-ai ui_nó ôm đầu</w:t>
      </w:r>
    </w:p>
    <w:p>
      <w:pPr>
        <w:pStyle w:val="BodyText"/>
      </w:pPr>
      <w:r>
        <w:t xml:space="preserve">-Mạc Nhi em không sao chứ_anh cả chạy lại xuýt xa nó</w:t>
      </w:r>
    </w:p>
    <w:p>
      <w:pPr>
        <w:pStyle w:val="BodyText"/>
      </w:pPr>
      <w:r>
        <w:t xml:space="preserve">Anh 2 định mắng cái tên dám đâm em anh thì khi nhìn vào mặt hắn ta đã làm anh run như cầy sấy</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o-boi-lam-chi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61aa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ảo Bối Lắm Chiêu</dc:title>
  <dc:creator/>
</cp:coreProperties>
</file>